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2145" w:type="dxa"/>
        <w:tblLayout w:type="fixed"/>
        <w:tblLook w:val="04A0" w:firstRow="1" w:lastRow="0" w:firstColumn="1" w:lastColumn="0" w:noHBand="0" w:noVBand="1"/>
      </w:tblPr>
      <w:tblGrid>
        <w:gridCol w:w="1525"/>
        <w:gridCol w:w="1890"/>
        <w:gridCol w:w="1530"/>
        <w:gridCol w:w="1890"/>
        <w:gridCol w:w="2340"/>
        <w:gridCol w:w="1530"/>
        <w:gridCol w:w="1440"/>
      </w:tblGrid>
      <w:tr w:rsidR="00774EA2" w:rsidRPr="00750B46" w:rsidTr="00583163">
        <w:tc>
          <w:tcPr>
            <w:tcW w:w="1525" w:type="dxa"/>
          </w:tcPr>
          <w:p w:rsidR="00202C83" w:rsidRPr="00750B46" w:rsidRDefault="00202C83" w:rsidP="004031B5">
            <w:r w:rsidRPr="00750B46">
              <w:t>Name</w:t>
            </w:r>
            <w:r>
              <w:t xml:space="preserve"> (version)</w:t>
            </w:r>
          </w:p>
        </w:tc>
        <w:tc>
          <w:tcPr>
            <w:tcW w:w="1890" w:type="dxa"/>
          </w:tcPr>
          <w:p w:rsidR="00202C83" w:rsidRPr="00036A14" w:rsidRDefault="00202C83" w:rsidP="00750B4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vail</w:t>
            </w:r>
            <w:r w:rsidRPr="00036A14">
              <w:rPr>
                <w:rFonts w:ascii="Times New Roman" w:hAnsi="Times New Roman" w:cs="Times New Roman"/>
                <w:b/>
                <w:sz w:val="24"/>
                <w:szCs w:val="24"/>
              </w:rPr>
              <w:t>ability</w:t>
            </w:r>
          </w:p>
        </w:tc>
        <w:tc>
          <w:tcPr>
            <w:tcW w:w="1530" w:type="dxa"/>
          </w:tcPr>
          <w:p w:rsidR="00202C83" w:rsidRPr="00750B46" w:rsidRDefault="00202C83" w:rsidP="007E0FB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ptimization Type: Approach</w:t>
            </w:r>
          </w:p>
        </w:tc>
        <w:tc>
          <w:tcPr>
            <w:tcW w:w="1890" w:type="dxa"/>
          </w:tcPr>
          <w:p w:rsidR="00202C83" w:rsidRPr="00750B46" w:rsidRDefault="00202C83" w:rsidP="00750B4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bjective Functions</w:t>
            </w:r>
            <w:r w:rsidR="004525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TO)</w:t>
            </w:r>
          </w:p>
        </w:tc>
        <w:tc>
          <w:tcPr>
            <w:tcW w:w="2340" w:type="dxa"/>
          </w:tcPr>
          <w:p w:rsidR="00202C83" w:rsidRPr="00750B46" w:rsidRDefault="00202C83" w:rsidP="00E9057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straints</w:t>
            </w:r>
            <w:r w:rsidR="004525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TO)</w:t>
            </w:r>
          </w:p>
        </w:tc>
        <w:tc>
          <w:tcPr>
            <w:tcW w:w="1530" w:type="dxa"/>
          </w:tcPr>
          <w:p w:rsidR="00202C83" w:rsidRPr="00750B46" w:rsidRDefault="00202C83" w:rsidP="00750B4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sult</w:t>
            </w:r>
            <w:r w:rsidR="007C4607"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 w:rsidR="00452536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(TO)</w:t>
            </w:r>
          </w:p>
        </w:tc>
        <w:tc>
          <w:tcPr>
            <w:tcW w:w="1440" w:type="dxa"/>
          </w:tcPr>
          <w:p w:rsidR="00202C83" w:rsidRPr="00750B46" w:rsidRDefault="00202C83" w:rsidP="00750B4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50B46">
              <w:rPr>
                <w:rFonts w:ascii="Times New Roman" w:hAnsi="Times New Roman" w:cs="Times New Roman"/>
                <w:b/>
                <w:sz w:val="24"/>
                <w:szCs w:val="24"/>
              </w:rPr>
              <w:t>Link</w:t>
            </w:r>
          </w:p>
        </w:tc>
      </w:tr>
      <w:tr w:rsidR="00774EA2" w:rsidRPr="00C40F6B" w:rsidTr="00583163">
        <w:tc>
          <w:tcPr>
            <w:tcW w:w="1525" w:type="dxa"/>
          </w:tcPr>
          <w:p w:rsidR="00202C83" w:rsidRPr="00091093" w:rsidRDefault="00202C83" w:rsidP="00CA1E1E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</w:rPr>
              <w:t>Abaqus + Isight (20</w:t>
            </w:r>
            <w:r w:rsidR="00CA1E1E">
              <w:rPr>
                <w:rFonts w:ascii="Times New Roman" w:hAnsi="Times New Roman" w:cs="Times New Roman"/>
                <w:sz w:val="16"/>
                <w:szCs w:val="16"/>
              </w:rPr>
              <w:t>20</w:t>
            </w:r>
            <w:r w:rsidRPr="00091093">
              <w:rPr>
                <w:rFonts w:ascii="Times New Roman" w:hAnsi="Times New Roman" w:cs="Times New Roman"/>
                <w:sz w:val="16"/>
                <w:szCs w:val="16"/>
              </w:rPr>
              <w:t>)</w:t>
            </w:r>
            <w:r w:rsidR="00D925F7">
              <w:rPr>
                <w:rFonts w:ascii="Times New Roman" w:hAnsi="Times New Roman" w:cs="Times New Roman"/>
                <w:sz w:val="16"/>
                <w:szCs w:val="16"/>
              </w:rPr>
              <w:t xml:space="preserve"> (Tosca)</w:t>
            </w:r>
          </w:p>
        </w:tc>
        <w:tc>
          <w:tcPr>
            <w:tcW w:w="1890" w:type="dxa"/>
          </w:tcPr>
          <w:p w:rsidR="00202C83" w:rsidRPr="00091093" w:rsidRDefault="00202C8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 w:rsidR="00132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202C83" w:rsidRPr="00091093" w:rsidRDefault="00202C83" w:rsidP="004E64A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P (MMA), P</w:t>
            </w:r>
            <w:r w:rsidR="00D4232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Isight)</w:t>
            </w:r>
          </w:p>
          <w:p w:rsidR="00202C83" w:rsidRPr="00091093" w:rsidRDefault="00202C83" w:rsidP="004E64A7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Shape: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P (homogenization), P</w:t>
            </w:r>
            <w:r w:rsidR="00D4232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Isight)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Topography (optimal b</w:t>
            </w:r>
            <w:bookmarkStart w:id="0" w:name="_GoBack"/>
            <w:bookmarkEnd w:id="0"/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ad layout to improve bending stiffness or vibration)</w:t>
            </w:r>
          </w:p>
          <w:p w:rsidR="00202C83" w:rsidRPr="00091093" w:rsidRDefault="00202C83" w:rsidP="004E64A7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Topology: </w:t>
            </w:r>
            <w:r w:rsidR="003B7BBF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3B7BBF" w:rsidRPr="003B7BB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Pr="003B7BB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, RAMP, MMA</w:t>
            </w:r>
            <w:r w:rsidR="003B7BBF" w:rsidRPr="003B7BB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202C83" w:rsidRPr="00091093" w:rsidRDefault="002730F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ain energy, volume, weigh</w:t>
            </w:r>
            <w:r w:rsidR="00BE1A6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, displacement, rotation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quency, reaction force, r</w:t>
            </w:r>
            <w:r w:rsidR="00202C83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action Mo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t, internal force, internal moment, center of gravity, m</w:t>
            </w:r>
            <w:r w:rsidR="00202C83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ment of Inertia</w:t>
            </w:r>
          </w:p>
        </w:tc>
        <w:tc>
          <w:tcPr>
            <w:tcW w:w="2340" w:type="dxa"/>
          </w:tcPr>
          <w:p w:rsidR="00202C83" w:rsidRPr="00091093" w:rsidRDefault="00202C8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, volume, weight, center of gravity, moment of Inertia</w:t>
            </w:r>
          </w:p>
          <w:p w:rsidR="00202C83" w:rsidRPr="00091093" w:rsidRDefault="00202C8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3318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, displacement</w:t>
            </w:r>
          </w:p>
          <w:p w:rsidR="00202C83" w:rsidRPr="00091093" w:rsidRDefault="00202C83" w:rsidP="00C932F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202C83" w:rsidRPr="00091093" w:rsidRDefault="00A5327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202C83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quency, reaction force, reaction moment, internal force, internal moment, rotation</w:t>
            </w:r>
          </w:p>
          <w:p w:rsidR="00202C83" w:rsidRPr="00091093" w:rsidRDefault="00202C8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 w:rsidR="005445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0C3DF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rved</w:t>
            </w:r>
            <w:r w:rsidR="005445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regio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ember size, symmetry (planar, rotational, cyclic, point)</w:t>
            </w:r>
            <w:r w:rsidR="00D748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old (pull direction)</w:t>
            </w:r>
          </w:p>
        </w:tc>
        <w:tc>
          <w:tcPr>
            <w:tcW w:w="1530" w:type="dxa"/>
          </w:tcPr>
          <w:p w:rsidR="001242DD" w:rsidRPr="00091093" w:rsidRDefault="00A2088C" w:rsidP="0032281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</w:t>
            </w:r>
            <w:r w:rsidR="001242D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 w:rsidR="001242D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1242DD"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 w:rsidR="00F67D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</w:t>
            </w:r>
            <w:r w:rsidR="002253FC"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  <w:r w:rsidR="00F67D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</w:t>
            </w:r>
            <w:r w:rsidR="002253FC"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1242D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es, displacements</w:t>
            </w:r>
          </w:p>
        </w:tc>
        <w:tc>
          <w:tcPr>
            <w:tcW w:w="1440" w:type="dxa"/>
          </w:tcPr>
          <w:p w:rsidR="00202C83" w:rsidRDefault="00D76D4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7" w:history="1">
              <w:r w:rsidR="00B17D66" w:rsidRPr="00C119F6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3ds.com/products-services/simulia/products/abaqus/</w:t>
              </w:r>
            </w:hyperlink>
          </w:p>
          <w:p w:rsidR="00B17D66" w:rsidRPr="00091093" w:rsidRDefault="00B17D6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202C83" w:rsidRPr="00091093" w:rsidRDefault="00202C8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</w:rPr>
              <w:t>Autodesk Fusion 360</w:t>
            </w:r>
            <w:r w:rsidR="001C7F72">
              <w:rPr>
                <w:rFonts w:ascii="Times New Roman" w:hAnsi="Times New Roman" w:cs="Times New Roman"/>
                <w:sz w:val="16"/>
                <w:szCs w:val="16"/>
              </w:rPr>
              <w:t xml:space="preserve"> (2020)</w:t>
            </w:r>
          </w:p>
        </w:tc>
        <w:tc>
          <w:tcPr>
            <w:tcW w:w="1890" w:type="dxa"/>
          </w:tcPr>
          <w:p w:rsidR="00202C83" w:rsidRPr="00091093" w:rsidRDefault="00202C8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 w:rsidR="00132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202C83" w:rsidRPr="00091093" w:rsidRDefault="00202C83" w:rsidP="008903F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202C83" w:rsidRPr="00091093" w:rsidRDefault="00202C83" w:rsidP="008903FB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Shape: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P (homogenization)</w:t>
            </w:r>
          </w:p>
          <w:p w:rsidR="00202C83" w:rsidRPr="00091093" w:rsidRDefault="00202C83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Topology: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nerative Design</w:t>
            </w:r>
          </w:p>
        </w:tc>
        <w:tc>
          <w:tcPr>
            <w:tcW w:w="1890" w:type="dxa"/>
          </w:tcPr>
          <w:p w:rsidR="00202C83" w:rsidRPr="00091093" w:rsidRDefault="002730F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ss, s</w:t>
            </w:r>
            <w:r w:rsidR="00202C83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ffness</w:t>
            </w:r>
          </w:p>
        </w:tc>
        <w:tc>
          <w:tcPr>
            <w:tcW w:w="2340" w:type="dxa"/>
          </w:tcPr>
          <w:p w:rsidR="00091093" w:rsidRDefault="00202C83" w:rsidP="00347B6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</w:p>
          <w:p w:rsidR="00202C83" w:rsidRPr="00091093" w:rsidRDefault="00202C83" w:rsidP="00347B6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3318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202C83" w:rsidRPr="00091093" w:rsidRDefault="00202C83" w:rsidP="00347B6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, safety factor</w:t>
            </w:r>
          </w:p>
          <w:p w:rsidR="00202C83" w:rsidRPr="00091093" w:rsidRDefault="00202C83" w:rsidP="00347B6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="005445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0C3DF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rved</w:t>
            </w:r>
            <w:r w:rsidR="005445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regio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member size, symmetry (planar), cost, 3D printing orientation, overhang </w:t>
            </w:r>
            <w:r w:rsidR="00A44DF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ngle</w:t>
            </w:r>
            <w:r w:rsidR="00A44DF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milling (direction, tool diameter, head diameter), 2-axis cutting, </w:t>
            </w:r>
            <w:r w:rsidR="002C70F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st</w:t>
            </w:r>
            <w:r w:rsidR="00E0736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g</w:t>
            </w:r>
            <w:r w:rsidR="002C70F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pull direction)</w:t>
            </w:r>
          </w:p>
          <w:p w:rsidR="00202C83" w:rsidRPr="00091093" w:rsidRDefault="00202C8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:rsidR="00202C83" w:rsidRPr="00091093" w:rsidRDefault="00972C15" w:rsidP="008F090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8F090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oad path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es, displacements</w:t>
            </w:r>
          </w:p>
        </w:tc>
        <w:tc>
          <w:tcPr>
            <w:tcW w:w="1440" w:type="dxa"/>
          </w:tcPr>
          <w:p w:rsidR="00202C83" w:rsidRDefault="00D76D4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8" w:history="1">
              <w:r w:rsidR="00B17D66" w:rsidRPr="00C119F6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autodesk.com/products/fusion-360/overview</w:t>
              </w:r>
            </w:hyperlink>
          </w:p>
          <w:p w:rsidR="00B17D66" w:rsidRPr="00091093" w:rsidRDefault="00B17D6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2C319A" w:rsidRPr="00091093" w:rsidRDefault="00EE02F4" w:rsidP="002C319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utodesk </w:t>
            </w:r>
            <w:r w:rsidR="002C319A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ventor</w:t>
            </w:r>
            <w:r w:rsidR="00FC7D9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20)</w:t>
            </w:r>
          </w:p>
        </w:tc>
        <w:tc>
          <w:tcPr>
            <w:tcW w:w="1890" w:type="dxa"/>
          </w:tcPr>
          <w:p w:rsidR="002C319A" w:rsidRPr="00091093" w:rsidRDefault="002C319A" w:rsidP="002C319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 w:rsidR="00132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2C319A" w:rsidRPr="00091093" w:rsidRDefault="002C319A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  <w:r w:rsidR="00D4232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Parametric Studies)</w:t>
            </w:r>
          </w:p>
          <w:p w:rsidR="002C319A" w:rsidRPr="00091093" w:rsidRDefault="002C319A" w:rsidP="002C319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1B2D4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NP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omogenization)</w:t>
            </w:r>
          </w:p>
          <w:p w:rsidR="002C319A" w:rsidRPr="00E45E21" w:rsidRDefault="002C319A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890" w:type="dxa"/>
          </w:tcPr>
          <w:p w:rsidR="002C319A" w:rsidRPr="00091093" w:rsidRDefault="002C319A" w:rsidP="002C319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ass, </w:t>
            </w:r>
            <w:r w:rsidR="002730F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ffness</w:t>
            </w:r>
          </w:p>
        </w:tc>
        <w:tc>
          <w:tcPr>
            <w:tcW w:w="2340" w:type="dxa"/>
          </w:tcPr>
          <w:p w:rsidR="002C319A" w:rsidRDefault="002C319A" w:rsidP="002C319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</w:p>
          <w:p w:rsidR="002C319A" w:rsidRPr="00091093" w:rsidRDefault="002C319A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3318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2C319A" w:rsidRDefault="002C319A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2C319A" w:rsidRPr="00E45E21" w:rsidRDefault="002C319A" w:rsidP="000C3DF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 w:rsidR="005445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0C3DF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rved</w:t>
            </w:r>
            <w:r w:rsidR="005445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regio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ember 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2C319A" w:rsidRPr="00091093" w:rsidRDefault="002C319A" w:rsidP="008F090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8F090D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2C319A" w:rsidRDefault="00D76D48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9" w:history="1">
              <w:r w:rsidR="00E70D7F" w:rsidRPr="00C119F6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autodesk.com/products/inventor/overview</w:t>
              </w:r>
            </w:hyperlink>
          </w:p>
          <w:p w:rsidR="00E70D7F" w:rsidRPr="00E45E21" w:rsidRDefault="00E70D7F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EE02F4" w:rsidRPr="00091093" w:rsidRDefault="00EE02F4" w:rsidP="00EE02F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todesk Netfabb</w:t>
            </w:r>
            <w:r w:rsidR="004106E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20</w:t>
            </w:r>
          </w:p>
        </w:tc>
        <w:tc>
          <w:tcPr>
            <w:tcW w:w="1890" w:type="dxa"/>
          </w:tcPr>
          <w:p w:rsidR="00EE02F4" w:rsidRPr="00091093" w:rsidRDefault="008659E5" w:rsidP="008659E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EE02F4" w:rsidRPr="00091093" w:rsidRDefault="00EE02F4" w:rsidP="00EE02F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 w:rsidR="00D0039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D0039A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EE02F4" w:rsidRPr="00091093" w:rsidRDefault="00EE02F4" w:rsidP="00EE02F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 w:rsidR="00D0039A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D0039A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EE02F4" w:rsidRPr="00091093" w:rsidRDefault="00EE02F4" w:rsidP="00EE02F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 w:rsidR="00272370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272370" w:rsidRPr="0027237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</w:t>
            </w:r>
            <w:r w:rsidR="00B94E8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B94E8A" w:rsidRPr="00B94E8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SIMP)</w:t>
            </w:r>
            <w:r w:rsidR="00272370" w:rsidRPr="0027237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</w:t>
            </w:r>
            <w:r w:rsidR="00B94E8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member modeling)</w:t>
            </w:r>
          </w:p>
        </w:tc>
        <w:tc>
          <w:tcPr>
            <w:tcW w:w="1890" w:type="dxa"/>
          </w:tcPr>
          <w:p w:rsidR="00EE02F4" w:rsidRPr="00272370" w:rsidRDefault="00643153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</w:t>
            </w:r>
          </w:p>
        </w:tc>
        <w:tc>
          <w:tcPr>
            <w:tcW w:w="2340" w:type="dxa"/>
          </w:tcPr>
          <w:p w:rsidR="00EE02F4" w:rsidRDefault="00EE02F4" w:rsidP="00EE02F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 w:rsidR="0031254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FB3DF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attices (</w:t>
            </w:r>
            <w:r w:rsidR="001A6E0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ize, </w:t>
            </w:r>
            <w:r w:rsidR="00FB3DF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ype, </w:t>
            </w:r>
            <w:r w:rsidR="0031254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ut thickness, orientation</w:t>
            </w:r>
            <w:r w:rsidR="00FB3DF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  <w:p w:rsidR="00EE02F4" w:rsidRPr="00091093" w:rsidRDefault="00EE02F4" w:rsidP="00EE02F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3318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EE02F4" w:rsidRDefault="00EE02F4" w:rsidP="00EE02F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EE02F4" w:rsidRPr="00091093" w:rsidRDefault="00EE02F4" w:rsidP="000C3DF6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="005445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0C3DF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rved</w:t>
            </w:r>
            <w:r w:rsidR="005445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region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 w:rsidR="000C0E2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0C0E2E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D printing orientation</w:t>
            </w:r>
          </w:p>
        </w:tc>
        <w:tc>
          <w:tcPr>
            <w:tcW w:w="1530" w:type="dxa"/>
          </w:tcPr>
          <w:p w:rsidR="00EE02F4" w:rsidRPr="00E45E21" w:rsidRDefault="00EE02F4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C46BE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es, displacements</w:t>
            </w:r>
          </w:p>
        </w:tc>
        <w:tc>
          <w:tcPr>
            <w:tcW w:w="1440" w:type="dxa"/>
          </w:tcPr>
          <w:p w:rsidR="00EE02F4" w:rsidRDefault="00D76D48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10" w:history="1">
              <w:r w:rsidR="00D711B2" w:rsidRPr="00BE66AE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autodesk.com/products/netfabb/overview</w:t>
              </w:r>
            </w:hyperlink>
          </w:p>
          <w:p w:rsidR="00D711B2" w:rsidRPr="00E45E21" w:rsidRDefault="00D711B2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2C319A" w:rsidRPr="00091093" w:rsidRDefault="002C319A" w:rsidP="002C319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Siemens NX</w:t>
            </w:r>
            <w:r w:rsidR="0060745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20)</w:t>
            </w:r>
          </w:p>
        </w:tc>
        <w:tc>
          <w:tcPr>
            <w:tcW w:w="1890" w:type="dxa"/>
          </w:tcPr>
          <w:p w:rsidR="002C319A" w:rsidRPr="00091093" w:rsidRDefault="002C319A" w:rsidP="002C319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 w:rsidR="00132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2C319A" w:rsidRPr="00091093" w:rsidRDefault="002C319A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 w:rsidR="0045253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</w:t>
            </w:r>
          </w:p>
          <w:p w:rsidR="002C319A" w:rsidRPr="00091093" w:rsidRDefault="002C319A" w:rsidP="002C319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 w:rsidR="008A1021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452536" w:rsidRPr="0045253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,</w:t>
            </w:r>
            <w:r w:rsidR="00452536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8A102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P </w:t>
            </w:r>
            <w:r w:rsidR="008A1021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omogenization)</w:t>
            </w:r>
          </w:p>
          <w:p w:rsidR="002C319A" w:rsidRPr="00CB703C" w:rsidRDefault="002C319A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 w:rsidR="00CB703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D711B2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nerative Design</w:t>
            </w:r>
            <w:r w:rsidR="00D711B2"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D711B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CB703C"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SIMP, RAMP)</w:t>
            </w:r>
            <w:r w:rsidR="0034276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</w:t>
            </w:r>
            <w:r w:rsidR="008719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unifrorm)</w:t>
            </w:r>
          </w:p>
        </w:tc>
        <w:tc>
          <w:tcPr>
            <w:tcW w:w="1890" w:type="dxa"/>
          </w:tcPr>
          <w:p w:rsidR="002C319A" w:rsidRPr="00091093" w:rsidRDefault="004106E6" w:rsidP="004106E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Strain energy, volume, node displacement, eigenfrequency</w:t>
            </w:r>
          </w:p>
        </w:tc>
        <w:tc>
          <w:tcPr>
            <w:tcW w:w="2340" w:type="dxa"/>
          </w:tcPr>
          <w:p w:rsidR="00914792" w:rsidRDefault="002C319A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 w:rsidR="003D08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9147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attices (</w:t>
            </w:r>
            <w:r w:rsidR="001A6E0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ize, </w:t>
            </w:r>
            <w:r w:rsidR="0091479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ype, orientation)</w:t>
            </w:r>
          </w:p>
          <w:p w:rsidR="002C319A" w:rsidRPr="00091093" w:rsidRDefault="002C319A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3318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  <w:r w:rsidR="004106E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displacement</w:t>
            </w:r>
          </w:p>
          <w:p w:rsidR="002C319A" w:rsidRDefault="002C319A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4106E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</w:p>
          <w:p w:rsidR="002C319A" w:rsidRPr="00E45E21" w:rsidRDefault="002C319A" w:rsidP="003D6B6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="005445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0C3DF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rved</w:t>
            </w:r>
            <w:r w:rsidR="005445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region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 w:rsidR="004106E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ast</w:t>
            </w:r>
            <w:r w:rsidR="00E0736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g</w:t>
            </w:r>
            <w:r w:rsidR="004106E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design area, pull direction, draft angle, mid-plane), symmetry (planar, cyclic</w:t>
            </w:r>
            <w:r w:rsidR="004106E6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2C319A" w:rsidRPr="00E45E21" w:rsidRDefault="00452536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esses, displacements</w:t>
            </w:r>
          </w:p>
        </w:tc>
        <w:tc>
          <w:tcPr>
            <w:tcW w:w="1440" w:type="dxa"/>
          </w:tcPr>
          <w:p w:rsidR="002C319A" w:rsidRDefault="00D76D48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11" w:history="1">
              <w:r w:rsidR="002F5C21" w:rsidRPr="00BE66AE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plm.automation.siemens.com/global/en/products/nx/</w:t>
              </w:r>
            </w:hyperlink>
          </w:p>
          <w:p w:rsidR="002F5C21" w:rsidRPr="00E45E21" w:rsidRDefault="002F5C21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272370" w:rsidTr="00583163">
        <w:tc>
          <w:tcPr>
            <w:tcW w:w="1525" w:type="dxa"/>
          </w:tcPr>
          <w:p w:rsidR="002C319A" w:rsidRPr="00091093" w:rsidRDefault="006B30B0" w:rsidP="002C319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nsys Mechanical</w:t>
            </w:r>
            <w:r w:rsidR="003E4D6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nsys, </w:t>
            </w:r>
            <w:r w:rsidR="003E4D6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20)</w:t>
            </w:r>
          </w:p>
        </w:tc>
        <w:tc>
          <w:tcPr>
            <w:tcW w:w="1890" w:type="dxa"/>
          </w:tcPr>
          <w:p w:rsidR="002C319A" w:rsidRPr="00091093" w:rsidRDefault="002C319A" w:rsidP="002C319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 w:rsidR="00132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814222" w:rsidRPr="00091093" w:rsidRDefault="00814222" w:rsidP="0081422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814222" w:rsidRPr="00091093" w:rsidRDefault="00814222" w:rsidP="00814222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BB7AB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P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omogenization</w:t>
            </w:r>
          </w:p>
          <w:p w:rsidR="002C319A" w:rsidRPr="00814222" w:rsidRDefault="00814222" w:rsidP="0099057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99057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C</w:t>
            </w:r>
            <w:r w:rsidR="00017D1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,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Level set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 (</w:t>
            </w:r>
            <w:r w:rsidRPr="00BB7AB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homogenizatio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2C319A" w:rsidRPr="00814222" w:rsidRDefault="000A58E8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mass, volume</w:t>
            </w:r>
          </w:p>
        </w:tc>
        <w:tc>
          <w:tcPr>
            <w:tcW w:w="2340" w:type="dxa"/>
          </w:tcPr>
          <w:p w:rsidR="002C319A" w:rsidRDefault="002C319A" w:rsidP="002C319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 w:rsidR="004106E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  <w:r w:rsidR="007D31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</w:t>
            </w:r>
            <w:r w:rsidR="007058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</w:t>
            </w:r>
            <w:r w:rsidR="00BE3E4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BE3E46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enter of gravity, moment of Inertia</w:t>
            </w:r>
            <w:r w:rsidR="002F403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s (</w:t>
            </w:r>
            <w:r w:rsidR="001A6E0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ize, </w:t>
            </w:r>
            <w:r w:rsidR="002F403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ype, strut thickness</w:t>
            </w:r>
            <w:r w:rsidR="00B3138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density</w:t>
            </w:r>
            <w:r w:rsidR="002F403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  <w:p w:rsidR="002C319A" w:rsidRPr="00091093" w:rsidRDefault="002C319A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3318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  <w:r w:rsidR="007058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displacement</w:t>
            </w:r>
          </w:p>
          <w:p w:rsidR="002C319A" w:rsidRDefault="002C319A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7058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D870B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action force</w:t>
            </w:r>
          </w:p>
          <w:p w:rsidR="002C319A" w:rsidRPr="00E45E21" w:rsidRDefault="002C319A" w:rsidP="000C3DF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="005445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0C3DF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rved</w:t>
            </w:r>
            <w:r w:rsidR="005445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region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 w:rsidR="00EE623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old (pull direction)</w:t>
            </w:r>
            <w:r w:rsidR="00A44DF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extrusion, symmetry (planar, cyclic</w:t>
            </w:r>
            <w:r w:rsidR="00A44DF2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 w:rsidR="00A44DF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A44DF2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verhang </w:t>
            </w:r>
            <w:r w:rsidR="00A44DF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</w:t>
            </w:r>
            <w:r w:rsidR="00A44DF2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ngle</w:t>
            </w:r>
            <w:r w:rsidR="00A44DF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2C319A" w:rsidRPr="00E45E21" w:rsidRDefault="00CC0309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F67D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</w:t>
            </w:r>
            <w:r w:rsidR="00F67D76"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</w:p>
        </w:tc>
        <w:tc>
          <w:tcPr>
            <w:tcW w:w="1440" w:type="dxa"/>
          </w:tcPr>
          <w:p w:rsidR="002C319A" w:rsidRDefault="00D76D48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12" w:history="1">
              <w:r w:rsidR="0043495C" w:rsidRPr="00BE66AE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ansys.com/</w:t>
              </w:r>
            </w:hyperlink>
          </w:p>
          <w:p w:rsidR="0043495C" w:rsidRPr="00E45E21" w:rsidRDefault="0043495C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C75DF1" w:rsidRPr="00091093" w:rsidRDefault="00747C16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nsys </w:t>
            </w:r>
            <w:r w:rsidR="00C75DF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scove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Ansys, 2020)</w:t>
            </w:r>
          </w:p>
        </w:tc>
        <w:tc>
          <w:tcPr>
            <w:tcW w:w="1890" w:type="dxa"/>
          </w:tcPr>
          <w:p w:rsidR="00C75DF1" w:rsidRPr="00091093" w:rsidRDefault="00C9745B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 w:rsidR="00132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B71244" w:rsidRPr="00091093" w:rsidRDefault="00B71244" w:rsidP="00B7124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3B7BBF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B71244" w:rsidRPr="00091093" w:rsidRDefault="00B71244" w:rsidP="00B7124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 w:rsidR="003B7BBF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N/A</w:t>
            </w:r>
          </w:p>
          <w:p w:rsidR="00C75DF1" w:rsidRPr="00091093" w:rsidRDefault="00B71244" w:rsidP="00472E5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472E5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 w:rsidR="00C50F9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Generative design</w:t>
            </w:r>
          </w:p>
        </w:tc>
        <w:tc>
          <w:tcPr>
            <w:tcW w:w="1890" w:type="dxa"/>
          </w:tcPr>
          <w:p w:rsidR="00C75DF1" w:rsidRDefault="00A53274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iffness, natural frequency</w:t>
            </w:r>
          </w:p>
        </w:tc>
        <w:tc>
          <w:tcPr>
            <w:tcW w:w="2340" w:type="dxa"/>
          </w:tcPr>
          <w:p w:rsidR="00472E53" w:rsidRDefault="00472E53" w:rsidP="00472E5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472E53" w:rsidRPr="00091093" w:rsidRDefault="00472E53" w:rsidP="00472E5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472E53" w:rsidRDefault="00472E53" w:rsidP="00472E5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</w:p>
          <w:p w:rsidR="00C75DF1" w:rsidRPr="00091093" w:rsidRDefault="00472E53" w:rsidP="005D48D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preserved region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5D48D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old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pull direction</w:t>
            </w:r>
            <w:r w:rsidR="005D48D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C75DF1" w:rsidRPr="00A2088C" w:rsidRDefault="00AA1966" w:rsidP="00AA1966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geometry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es, displacements, live update of results</w:t>
            </w:r>
          </w:p>
        </w:tc>
        <w:tc>
          <w:tcPr>
            <w:tcW w:w="1440" w:type="dxa"/>
          </w:tcPr>
          <w:p w:rsidR="00C75DF1" w:rsidRPr="00747C16" w:rsidRDefault="00D76D48" w:rsidP="002C319A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13" w:history="1">
              <w:r w:rsidR="00747C16" w:rsidRPr="00747C16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ansys.com/products/3d-design/ansys-discovery</w:t>
              </w:r>
            </w:hyperlink>
          </w:p>
          <w:p w:rsidR="00747C16" w:rsidRPr="00747C16" w:rsidRDefault="00747C16" w:rsidP="002C319A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272370" w:rsidTr="00583163">
        <w:tc>
          <w:tcPr>
            <w:tcW w:w="1525" w:type="dxa"/>
          </w:tcPr>
          <w:p w:rsidR="002C319A" w:rsidRPr="00091093" w:rsidRDefault="002C319A" w:rsidP="002C319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olidworks</w:t>
            </w:r>
            <w:r w:rsidR="0090386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20)</w:t>
            </w:r>
          </w:p>
        </w:tc>
        <w:tc>
          <w:tcPr>
            <w:tcW w:w="1890" w:type="dxa"/>
          </w:tcPr>
          <w:p w:rsidR="002C319A" w:rsidRPr="00091093" w:rsidRDefault="002C319A" w:rsidP="002C319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 w:rsidR="00132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952D96" w:rsidRPr="00091093" w:rsidRDefault="00952D96" w:rsidP="00952D9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952D96" w:rsidRDefault="00952D96" w:rsidP="00952D9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2C319A" w:rsidRPr="00BB7ABA" w:rsidRDefault="00952D96" w:rsidP="00952D9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2C319A" w:rsidRPr="00BB7ABA" w:rsidRDefault="002730FE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ass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ffnes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displacement</w:t>
            </w:r>
          </w:p>
        </w:tc>
        <w:tc>
          <w:tcPr>
            <w:tcW w:w="2340" w:type="dxa"/>
          </w:tcPr>
          <w:p w:rsidR="002C319A" w:rsidRPr="00091093" w:rsidRDefault="002C319A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 w:rsidR="00B87B3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3318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2C319A" w:rsidRDefault="002C319A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2C319A" w:rsidRPr="00E45E21" w:rsidRDefault="002C319A" w:rsidP="003E259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0C3DF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erved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region, member size</w:t>
            </w:r>
            <w:r w:rsidR="003E259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old (pull direction), symmetry (planar</w:t>
            </w:r>
            <w:r w:rsidR="003E2596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2C319A" w:rsidRPr="00E45E21" w:rsidRDefault="00F7142C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  <w:r w:rsidR="002E4FD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es, displacements</w:t>
            </w:r>
          </w:p>
        </w:tc>
        <w:tc>
          <w:tcPr>
            <w:tcW w:w="1440" w:type="dxa"/>
          </w:tcPr>
          <w:p w:rsidR="002C319A" w:rsidRDefault="00D76D48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14" w:history="1">
              <w:r w:rsidR="000856B0" w:rsidRPr="00BE66AE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solidworks.com/</w:t>
              </w:r>
            </w:hyperlink>
          </w:p>
          <w:p w:rsidR="000856B0" w:rsidRPr="00E45E21" w:rsidRDefault="000856B0" w:rsidP="002C319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923753" w:rsidRPr="00E45E21" w:rsidRDefault="00CF0A5B" w:rsidP="0092375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ltair </w:t>
            </w:r>
            <w:r w:rsidR="0092375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tistruct</w:t>
            </w:r>
            <w:r w:rsidR="001910D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ltair, </w:t>
            </w:r>
            <w:r w:rsidR="001910D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20)</w:t>
            </w:r>
          </w:p>
        </w:tc>
        <w:tc>
          <w:tcPr>
            <w:tcW w:w="1890" w:type="dxa"/>
          </w:tcPr>
          <w:p w:rsidR="00923753" w:rsidRPr="00E45E21" w:rsidRDefault="00D629CD" w:rsidP="0092375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 w:rsidR="00132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923753" w:rsidRPr="00091093" w:rsidRDefault="00923753" w:rsidP="0092375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P, </w:t>
            </w:r>
            <w:r w:rsidR="009933B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ometry</w:t>
            </w:r>
          </w:p>
          <w:p w:rsidR="00923753" w:rsidRDefault="00923753" w:rsidP="0092375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, NP, Topography</w:t>
            </w:r>
          </w:p>
          <w:p w:rsidR="00923753" w:rsidRPr="00E45E21" w:rsidRDefault="00923753" w:rsidP="0092375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C, 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 w:rsidR="00D629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 (member modeling)</w:t>
            </w:r>
          </w:p>
        </w:tc>
        <w:tc>
          <w:tcPr>
            <w:tcW w:w="1890" w:type="dxa"/>
          </w:tcPr>
          <w:p w:rsidR="00923753" w:rsidRPr="00E45E21" w:rsidRDefault="00DE6A2C" w:rsidP="0092375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</w:t>
            </w:r>
            <w:r w:rsidR="0092375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ss, volume,</w:t>
            </w:r>
            <w:r w:rsidR="0093453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weight,</w:t>
            </w:r>
            <w:r w:rsidR="0092375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compliance, stress, strain, force, pressure, displacement, moment of inertia, frequency, center of gravity, buckling </w:t>
            </w:r>
            <w:r w:rsidR="00033CD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load </w:t>
            </w:r>
            <w:r w:rsidR="0092375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, fatigue</w:t>
            </w:r>
          </w:p>
        </w:tc>
        <w:tc>
          <w:tcPr>
            <w:tcW w:w="2340" w:type="dxa"/>
          </w:tcPr>
          <w:p w:rsidR="00EB15DE" w:rsidRPr="00D629CD" w:rsidRDefault="00EB15DE" w:rsidP="00EB15D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dimensions, volume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s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93453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weight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enter of gravity, moment of Inertia</w:t>
            </w:r>
            <w:r w:rsidR="00D629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s (size, type, strut thickness)</w:t>
            </w:r>
          </w:p>
          <w:p w:rsidR="00EB15DE" w:rsidRPr="00091093" w:rsidRDefault="00EB15DE" w:rsidP="00EB15D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3318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, displacement</w:t>
            </w:r>
          </w:p>
          <w:p w:rsidR="00EB15DE" w:rsidRPr="00091093" w:rsidRDefault="00EB15DE" w:rsidP="00EB15D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EB15DE" w:rsidRPr="00091093" w:rsidRDefault="00EB15DE" w:rsidP="00EB15D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frequency, </w:t>
            </w:r>
            <w:r w:rsidR="00880F2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reaction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force, </w:t>
            </w:r>
            <w:r w:rsidR="00767FA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tress, strain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uckling</w:t>
            </w:r>
            <w:r w:rsidR="00033CD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load factor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atigue</w:t>
            </w:r>
          </w:p>
          <w:p w:rsidR="00EB15DE" w:rsidRPr="00091093" w:rsidRDefault="00EB15DE" w:rsidP="00EB15D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member size, symmetry (planar, </w:t>
            </w:r>
            <w:r w:rsidR="0056202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yclic, patter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 w:rsidR="00C8560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B375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ull</w:t>
            </w:r>
            <w:r w:rsidR="00C8560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direction, extrusion</w:t>
            </w:r>
          </w:p>
          <w:p w:rsidR="00923753" w:rsidRPr="00E45E21" w:rsidRDefault="00923753" w:rsidP="0092375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:rsidR="00923753" w:rsidRPr="00E45E21" w:rsidRDefault="00923753" w:rsidP="0092375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es, displacements</w:t>
            </w:r>
          </w:p>
        </w:tc>
        <w:tc>
          <w:tcPr>
            <w:tcW w:w="1440" w:type="dxa"/>
          </w:tcPr>
          <w:p w:rsidR="00923753" w:rsidRDefault="00D76D48" w:rsidP="0092375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15" w:history="1">
              <w:r w:rsidR="001910DF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altair.com/optistruct/</w:t>
              </w:r>
            </w:hyperlink>
          </w:p>
          <w:p w:rsidR="001910DF" w:rsidRPr="00E45E21" w:rsidRDefault="001910DF" w:rsidP="0092375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D0199F" w:rsidTr="00583163">
        <w:tc>
          <w:tcPr>
            <w:tcW w:w="1525" w:type="dxa"/>
          </w:tcPr>
          <w:p w:rsidR="0027363C" w:rsidRDefault="0027363C" w:rsidP="00CF0A5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SOL</w:t>
            </w:r>
          </w:p>
        </w:tc>
        <w:tc>
          <w:tcPr>
            <w:tcW w:w="1890" w:type="dxa"/>
          </w:tcPr>
          <w:p w:rsidR="0027363C" w:rsidRPr="00091093" w:rsidRDefault="00D0199F" w:rsidP="00F3753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D0199F" w:rsidRPr="00091093" w:rsidRDefault="00D0199F" w:rsidP="00D0199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P, </w:t>
            </w:r>
          </w:p>
          <w:p w:rsidR="009A2951" w:rsidRDefault="00D0199F" w:rsidP="009A295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, NP, </w:t>
            </w:r>
          </w:p>
          <w:p w:rsidR="0027363C" w:rsidRPr="00091093" w:rsidRDefault="00D0199F" w:rsidP="009A295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9A295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O (SIMP, </w:t>
            </w:r>
            <w:r w:rsidR="00FF634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RAMP), </w:t>
            </w:r>
            <w:r w:rsidR="009A295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Level Set, </w:t>
            </w:r>
            <w:r w:rsidR="00FF634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MA</w:t>
            </w:r>
            <w:r w:rsidR="00C7606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s</w:t>
            </w:r>
          </w:p>
        </w:tc>
        <w:tc>
          <w:tcPr>
            <w:tcW w:w="1890" w:type="dxa"/>
          </w:tcPr>
          <w:p w:rsidR="0027363C" w:rsidRDefault="00D0199F" w:rsidP="00845A1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ass, volume, weight, compliance, stress, strain, force, pressure, displacement, moment of inertia, frequency, center of gravity, buckling load </w:t>
            </w:r>
            <w:r w:rsidR="00845A1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tor</w:t>
            </w:r>
          </w:p>
        </w:tc>
        <w:tc>
          <w:tcPr>
            <w:tcW w:w="2340" w:type="dxa"/>
          </w:tcPr>
          <w:p w:rsidR="00D0199F" w:rsidRPr="00D629CD" w:rsidRDefault="00D0199F" w:rsidP="00D0199F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dimensions, volume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s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weight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enter of gravity, moment of Inertia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s (size, type, strut thickness)</w:t>
            </w:r>
          </w:p>
          <w:p w:rsidR="00D0199F" w:rsidRPr="00091093" w:rsidRDefault="00D0199F" w:rsidP="00D0199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, displacement</w:t>
            </w:r>
          </w:p>
          <w:p w:rsidR="00D0199F" w:rsidRPr="00091093" w:rsidRDefault="00D0199F" w:rsidP="00D0199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D0199F" w:rsidRDefault="00D0199F" w:rsidP="00D0199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frequency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reaction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force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, strain, buckling load factor</w:t>
            </w:r>
          </w:p>
          <w:p w:rsidR="0027363C" w:rsidRPr="00091093" w:rsidRDefault="00596836" w:rsidP="00845A1F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member size, symmetry (planar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yclic, patter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27363C" w:rsidRPr="00A2088C" w:rsidRDefault="00D0199F" w:rsidP="0075135B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geometry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es, displacements</w:t>
            </w:r>
          </w:p>
        </w:tc>
        <w:tc>
          <w:tcPr>
            <w:tcW w:w="1440" w:type="dxa"/>
          </w:tcPr>
          <w:p w:rsidR="0027363C" w:rsidRPr="00D0199F" w:rsidRDefault="00585494" w:rsidP="00F37533">
            <w:pPr>
              <w:rPr>
                <w:lang w:val="en-US"/>
              </w:rPr>
            </w:pPr>
            <w:r w:rsidRPr="00585494"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  <w:t>https://www.comsol.com/</w:t>
            </w:r>
          </w:p>
        </w:tc>
      </w:tr>
      <w:tr w:rsidR="00774EA2" w:rsidRPr="00C40F6B" w:rsidTr="00583163">
        <w:tc>
          <w:tcPr>
            <w:tcW w:w="1525" w:type="dxa"/>
          </w:tcPr>
          <w:p w:rsidR="00F37533" w:rsidRDefault="00F37533" w:rsidP="00F3753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Topology (2020)</w:t>
            </w:r>
          </w:p>
        </w:tc>
        <w:tc>
          <w:tcPr>
            <w:tcW w:w="1890" w:type="dxa"/>
          </w:tcPr>
          <w:p w:rsidR="00F37533" w:rsidRPr="00E45E21" w:rsidRDefault="00F37533" w:rsidP="00F3753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 w:rsidR="00132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F37533" w:rsidRPr="00091093" w:rsidRDefault="00F37533" w:rsidP="00F3753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F37533" w:rsidRDefault="00F37533" w:rsidP="00F3753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F37533" w:rsidRPr="00091093" w:rsidRDefault="00F37533" w:rsidP="00F3753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 (</w:t>
            </w:r>
            <w:r w:rsidR="006B2B9D" w:rsidRPr="00BB7AB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homogenizatio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F37533" w:rsidRDefault="00F37533" w:rsidP="00F3753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volume, displacement, stress</w:t>
            </w:r>
          </w:p>
        </w:tc>
        <w:tc>
          <w:tcPr>
            <w:tcW w:w="2340" w:type="dxa"/>
          </w:tcPr>
          <w:p w:rsidR="00F37533" w:rsidRDefault="00F37533" w:rsidP="00F3753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 w:rsidR="00D7068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  <w:r w:rsidR="00880A1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s (size, type, strut thickness</w:t>
            </w:r>
            <w:r w:rsidR="00014F3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density, fillet radius</w:t>
            </w:r>
            <w:r w:rsidR="00880A1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  <w:p w:rsidR="00F37533" w:rsidRPr="00091093" w:rsidRDefault="00F37533" w:rsidP="00F3753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3318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  <w:r w:rsidR="00D7068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D70689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splacement</w:t>
            </w:r>
          </w:p>
          <w:p w:rsidR="00F37533" w:rsidRDefault="00F37533" w:rsidP="00F3753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3C48A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</w:t>
            </w:r>
          </w:p>
          <w:p w:rsidR="00F37533" w:rsidRPr="00E45E21" w:rsidRDefault="00F37533" w:rsidP="00F3753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ember 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 w:rsidR="00D7068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extrusion</w:t>
            </w:r>
          </w:p>
        </w:tc>
        <w:tc>
          <w:tcPr>
            <w:tcW w:w="1530" w:type="dxa"/>
          </w:tcPr>
          <w:p w:rsidR="00F37533" w:rsidRPr="00A2088C" w:rsidRDefault="0075135B" w:rsidP="0075135B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</w:p>
        </w:tc>
        <w:tc>
          <w:tcPr>
            <w:tcW w:w="1440" w:type="dxa"/>
          </w:tcPr>
          <w:p w:rsidR="00F37533" w:rsidRDefault="00D76D48" w:rsidP="00F3753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16" w:history="1">
              <w:r w:rsidR="00792363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support.ntopology.com/hc/en-us</w:t>
              </w:r>
            </w:hyperlink>
          </w:p>
          <w:p w:rsidR="00792363" w:rsidRDefault="00792363" w:rsidP="00F3753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F60202" w:rsidRDefault="00F60202" w:rsidP="00F6020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TIA (2020)</w:t>
            </w:r>
          </w:p>
        </w:tc>
        <w:tc>
          <w:tcPr>
            <w:tcW w:w="1890" w:type="dxa"/>
          </w:tcPr>
          <w:p w:rsidR="00F60202" w:rsidRPr="00E45E21" w:rsidRDefault="00F60202" w:rsidP="00F6020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 w:rsidR="00132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B33A3B" w:rsidRPr="00091093" w:rsidRDefault="00B33A3B" w:rsidP="00B33A3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B33A3B" w:rsidRDefault="00B33A3B" w:rsidP="00B33A3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C565A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P</w:t>
            </w:r>
          </w:p>
          <w:p w:rsidR="00F60202" w:rsidRPr="00091093" w:rsidRDefault="00B33A3B" w:rsidP="00BB2F4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 w:rsidR="00CA1CA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CA1CA8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nerative Design</w:t>
            </w:r>
            <w:r w:rsidR="00D57D0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 (uniform)</w:t>
            </w:r>
          </w:p>
        </w:tc>
        <w:tc>
          <w:tcPr>
            <w:tcW w:w="1890" w:type="dxa"/>
          </w:tcPr>
          <w:p w:rsidR="00F60202" w:rsidRDefault="00B03133" w:rsidP="00F6020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iffness, frequency, mass</w:t>
            </w:r>
          </w:p>
        </w:tc>
        <w:tc>
          <w:tcPr>
            <w:tcW w:w="2340" w:type="dxa"/>
          </w:tcPr>
          <w:p w:rsidR="00C028BF" w:rsidRPr="00CC7FD1" w:rsidRDefault="00C028BF" w:rsidP="00C028BF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 w:rsidR="004972A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4972AD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enter of gravity</w:t>
            </w:r>
            <w:r w:rsidR="00CC7FD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s (size, type, strut thickness)</w:t>
            </w:r>
          </w:p>
          <w:p w:rsidR="00C028BF" w:rsidRPr="00091093" w:rsidRDefault="00C028BF" w:rsidP="00C028B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  <w:r w:rsidR="0048719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displacement</w:t>
            </w:r>
          </w:p>
          <w:p w:rsidR="00C028BF" w:rsidRDefault="00C028BF" w:rsidP="00C028B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BB2F4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</w:t>
            </w:r>
            <w:r w:rsidR="00880F2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reaction force, </w:t>
            </w:r>
            <w:r w:rsidR="00BB2F4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quency</w:t>
            </w:r>
            <w:r w:rsidR="0048719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</w:t>
            </w:r>
          </w:p>
          <w:p w:rsidR="00F60202" w:rsidRPr="00091093" w:rsidRDefault="00C028BF" w:rsidP="00C028BF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ember 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yclic), casting, overhang</w:t>
            </w:r>
          </w:p>
        </w:tc>
        <w:tc>
          <w:tcPr>
            <w:tcW w:w="1530" w:type="dxa"/>
          </w:tcPr>
          <w:p w:rsidR="00F60202" w:rsidRPr="00A2088C" w:rsidRDefault="00231674" w:rsidP="00F60202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</w:p>
        </w:tc>
        <w:tc>
          <w:tcPr>
            <w:tcW w:w="1440" w:type="dxa"/>
          </w:tcPr>
          <w:p w:rsidR="00F60202" w:rsidRDefault="00D76D48" w:rsidP="00F6020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17" w:history="1">
              <w:r w:rsidR="00231674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3ds.com/products-services/catia/</w:t>
              </w:r>
            </w:hyperlink>
          </w:p>
          <w:p w:rsidR="00231674" w:rsidRDefault="00231674" w:rsidP="00F6020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810A8C" w:rsidRDefault="00810755" w:rsidP="00F6020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ERMAS (2020)</w:t>
            </w:r>
          </w:p>
        </w:tc>
        <w:tc>
          <w:tcPr>
            <w:tcW w:w="1890" w:type="dxa"/>
          </w:tcPr>
          <w:p w:rsidR="00810A8C" w:rsidRPr="00091093" w:rsidRDefault="00810755" w:rsidP="00F6020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 w:rsidR="00132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810755" w:rsidRPr="00091093" w:rsidRDefault="00810755" w:rsidP="0081075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810755" w:rsidRDefault="00810755" w:rsidP="0081075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, NP</w:t>
            </w:r>
          </w:p>
          <w:p w:rsidR="00810A8C" w:rsidRPr="00091093" w:rsidRDefault="00810755" w:rsidP="0081075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810A8C" w:rsidRDefault="00D27EB3" w:rsidP="00D27EB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ain energy, volume, weight, displacement, eigenfrequency</w:t>
            </w:r>
          </w:p>
        </w:tc>
        <w:tc>
          <w:tcPr>
            <w:tcW w:w="2340" w:type="dxa"/>
          </w:tcPr>
          <w:p w:rsidR="00810755" w:rsidRPr="00CC7FD1" w:rsidRDefault="00810755" w:rsidP="0081075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</w:p>
          <w:p w:rsidR="00810755" w:rsidRPr="00091093" w:rsidRDefault="00810755" w:rsidP="0081075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810755" w:rsidRDefault="00810755" w:rsidP="0081075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</w:t>
            </w:r>
            <w:r w:rsidR="00D27EB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quency</w:t>
            </w:r>
          </w:p>
          <w:p w:rsidR="00810A8C" w:rsidRPr="00091093" w:rsidRDefault="00810755" w:rsidP="0081075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ember 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axial, cyclic, pattern), </w:t>
            </w:r>
          </w:p>
        </w:tc>
        <w:tc>
          <w:tcPr>
            <w:tcW w:w="1530" w:type="dxa"/>
          </w:tcPr>
          <w:p w:rsidR="00810A8C" w:rsidRPr="00A2088C" w:rsidRDefault="00922ECD" w:rsidP="00F60202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es, displacements</w:t>
            </w:r>
          </w:p>
        </w:tc>
        <w:tc>
          <w:tcPr>
            <w:tcW w:w="1440" w:type="dxa"/>
          </w:tcPr>
          <w:p w:rsidR="00810A8C" w:rsidRDefault="00D76D48" w:rsidP="00F6020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18" w:history="1">
              <w:r w:rsidR="00922ECD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intes.de/kategorie_permas/einfuehrung</w:t>
              </w:r>
            </w:hyperlink>
          </w:p>
          <w:p w:rsidR="00922ECD" w:rsidRDefault="00922ECD" w:rsidP="00F6020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990577" w:rsidTr="00583163">
        <w:tc>
          <w:tcPr>
            <w:tcW w:w="1525" w:type="dxa"/>
          </w:tcPr>
          <w:p w:rsidR="006B0EC8" w:rsidRDefault="006B0EC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TOPO (2020)</w:t>
            </w:r>
          </w:p>
        </w:tc>
        <w:tc>
          <w:tcPr>
            <w:tcW w:w="1890" w:type="dxa"/>
          </w:tcPr>
          <w:p w:rsidR="006B0EC8" w:rsidRPr="00091093" w:rsidRDefault="009C061B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6B0EC8" w:rsidRPr="00091093" w:rsidRDefault="006B0EC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0D5E40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0D5E40" w:rsidRPr="00091093" w:rsidRDefault="006B0EC8" w:rsidP="000D5E4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0D5E40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6B0EC8" w:rsidRPr="00091093" w:rsidRDefault="006B0EC8" w:rsidP="006B0EC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6B0EC8" w:rsidRDefault="006B0EC8" w:rsidP="000D5E4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ain energy</w:t>
            </w:r>
            <w:r w:rsidR="000D5E4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</w:tc>
        <w:tc>
          <w:tcPr>
            <w:tcW w:w="2340" w:type="dxa"/>
          </w:tcPr>
          <w:p w:rsidR="006B0EC8" w:rsidRPr="00CC7FD1" w:rsidRDefault="006B0EC8" w:rsidP="006B0EC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</w:p>
          <w:p w:rsidR="006B0EC8" w:rsidRPr="00091093" w:rsidRDefault="006B0EC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6B0EC8" w:rsidRDefault="006B0EC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6B0EC8" w:rsidRPr="00091093" w:rsidRDefault="006B0EC8" w:rsidP="000D5E4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="000D5E4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axial, cyclic, pattern), cast</w:t>
            </w:r>
            <w:r w:rsidR="00E0736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g</w:t>
            </w:r>
          </w:p>
        </w:tc>
        <w:tc>
          <w:tcPr>
            <w:tcW w:w="1530" w:type="dxa"/>
          </w:tcPr>
          <w:p w:rsidR="006B0EC8" w:rsidRPr="00A2088C" w:rsidRDefault="006B0EC8" w:rsidP="00B17C5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 w:rsidR="00B17C5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es, displacements</w:t>
            </w:r>
          </w:p>
        </w:tc>
        <w:tc>
          <w:tcPr>
            <w:tcW w:w="1440" w:type="dxa"/>
          </w:tcPr>
          <w:p w:rsidR="006B0EC8" w:rsidRDefault="00D76D4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19" w:history="1">
              <w:r w:rsidR="00936F4C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://ces-eckard.de/</w:t>
              </w:r>
            </w:hyperlink>
          </w:p>
          <w:p w:rsidR="00936F4C" w:rsidRDefault="00936F4C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990577" w:rsidTr="00583163">
        <w:tc>
          <w:tcPr>
            <w:tcW w:w="1525" w:type="dxa"/>
          </w:tcPr>
          <w:p w:rsidR="006B0EC8" w:rsidRDefault="00F11F87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yeshot (2020)</w:t>
            </w:r>
          </w:p>
        </w:tc>
        <w:tc>
          <w:tcPr>
            <w:tcW w:w="1890" w:type="dxa"/>
          </w:tcPr>
          <w:p w:rsidR="006B0EC8" w:rsidRPr="00091093" w:rsidRDefault="00C86CAE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C86CAE" w:rsidRPr="00091093" w:rsidRDefault="00C86CAE" w:rsidP="00C86CA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C86CAE" w:rsidRPr="00091093" w:rsidRDefault="00C86CAE" w:rsidP="00C86CA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6B0EC8" w:rsidRPr="00091093" w:rsidRDefault="00C86CAE" w:rsidP="00C86CA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6B0EC8" w:rsidRDefault="00FC1D34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</w:t>
            </w:r>
            <w:r w:rsidR="00C86CA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mplianc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</w:tc>
        <w:tc>
          <w:tcPr>
            <w:tcW w:w="2340" w:type="dxa"/>
          </w:tcPr>
          <w:p w:rsidR="00C86CAE" w:rsidRPr="00CC7FD1" w:rsidRDefault="00C86CAE" w:rsidP="00C86CA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 w:rsidR="00334F9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, mass</w:t>
            </w:r>
          </w:p>
          <w:p w:rsidR="00C86CAE" w:rsidRPr="00091093" w:rsidRDefault="00C86CAE" w:rsidP="00C86CA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C86CAE" w:rsidRDefault="00C86CAE" w:rsidP="00C86CA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6B0EC8" w:rsidRPr="00091093" w:rsidRDefault="00C86CAE" w:rsidP="00C86CA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6B0EC8" w:rsidRPr="00A2088C" w:rsidRDefault="00C86CAE" w:rsidP="006B0EC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E94A0E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6B0EC8" w:rsidRDefault="00D76D4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20" w:history="1">
              <w:r w:rsidR="00C86CAE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devdept.com/eyeshot</w:t>
              </w:r>
            </w:hyperlink>
          </w:p>
          <w:p w:rsidR="00C86CAE" w:rsidRDefault="00C86CAE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6B0EC8" w:rsidRDefault="00CD6C5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ELyX (2006)</w:t>
            </w:r>
          </w:p>
        </w:tc>
        <w:tc>
          <w:tcPr>
            <w:tcW w:w="1890" w:type="dxa"/>
          </w:tcPr>
          <w:p w:rsidR="006B0EC8" w:rsidRPr="00091093" w:rsidRDefault="00CD6C5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</w:p>
        </w:tc>
        <w:tc>
          <w:tcPr>
            <w:tcW w:w="1530" w:type="dxa"/>
          </w:tcPr>
          <w:p w:rsidR="00334F9D" w:rsidRPr="00091093" w:rsidRDefault="00334F9D" w:rsidP="00334F9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334F9D" w:rsidRPr="00091093" w:rsidRDefault="00334F9D" w:rsidP="00334F9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6B0EC8" w:rsidRPr="00091093" w:rsidRDefault="00334F9D" w:rsidP="00334F9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6B0EC8" w:rsidRDefault="00B9433D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</w:t>
            </w:r>
            <w:r w:rsidR="00334F9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mplianc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</w:tc>
        <w:tc>
          <w:tcPr>
            <w:tcW w:w="2340" w:type="dxa"/>
          </w:tcPr>
          <w:p w:rsidR="00334F9D" w:rsidRPr="00CC7FD1" w:rsidRDefault="00334F9D" w:rsidP="00334F9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, mass</w:t>
            </w:r>
          </w:p>
          <w:p w:rsidR="00334F9D" w:rsidRPr="00091093" w:rsidRDefault="00334F9D" w:rsidP="00334F9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334F9D" w:rsidRDefault="00334F9D" w:rsidP="00334F9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6B0EC8" w:rsidRPr="00091093" w:rsidRDefault="00334F9D" w:rsidP="00334F9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001AC2" w:rsidRPr="00001AC2" w:rsidRDefault="00334F9D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001AC2"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 CAD interface </w:t>
            </w:r>
          </w:p>
          <w:p w:rsidR="006B0EC8" w:rsidRPr="00A2088C" w:rsidRDefault="00334F9D" w:rsidP="006B0EC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E94A0E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6B0EC8" w:rsidRDefault="00D76D4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21" w:history="1">
              <w:r w:rsidR="00773948" w:rsidRPr="00BA26D4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://felyx.sourceforge.net/idea.html</w:t>
              </w:r>
            </w:hyperlink>
          </w:p>
          <w:p w:rsidR="00773948" w:rsidRDefault="0077394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6B0EC8" w:rsidRPr="003A1B44" w:rsidRDefault="00101AC9" w:rsidP="006B0EC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01AC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imcenter </w:t>
            </w:r>
            <w:r w:rsidR="00F1708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astran/</w:t>
            </w:r>
            <w:r w:rsidRPr="00101AC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emap</w:t>
            </w:r>
            <w:r w:rsidR="003A1B4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3A1B44">
              <w:rPr>
                <w:rFonts w:ascii="Times New Roman" w:hAnsi="Times New Roman" w:cs="Times New Roman"/>
                <w:sz w:val="16"/>
                <w:szCs w:val="16"/>
              </w:rPr>
              <w:t>(2020)</w:t>
            </w:r>
          </w:p>
        </w:tc>
        <w:tc>
          <w:tcPr>
            <w:tcW w:w="1890" w:type="dxa"/>
          </w:tcPr>
          <w:p w:rsidR="006B0EC8" w:rsidRPr="00091093" w:rsidRDefault="001E66FB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F17082" w:rsidRPr="00091093" w:rsidRDefault="00F17082" w:rsidP="00F1708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F17082" w:rsidRPr="00091093" w:rsidRDefault="00F17082" w:rsidP="00F1708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6B0EC8" w:rsidRPr="00091093" w:rsidRDefault="00F17082" w:rsidP="00F17082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6B0EC8" w:rsidRDefault="00F17082" w:rsidP="00A5327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pliance, weight, volume, </w:t>
            </w:r>
            <w:r w:rsidR="00A5327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atural frequenc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buckling modes, displacement, strain, stress, reaction force, </w:t>
            </w:r>
            <w:r w:rsidR="00C412C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velocity, acceleration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coustic pressure, eigenfrequency</w:t>
            </w:r>
          </w:p>
        </w:tc>
        <w:tc>
          <w:tcPr>
            <w:tcW w:w="2340" w:type="dxa"/>
          </w:tcPr>
          <w:p w:rsidR="002D70BC" w:rsidRDefault="002D70BC" w:rsidP="002D70B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, volume, weight</w:t>
            </w:r>
          </w:p>
          <w:p w:rsidR="002D70BC" w:rsidRPr="00091093" w:rsidRDefault="002D70BC" w:rsidP="002D70B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, displacement</w:t>
            </w:r>
          </w:p>
          <w:p w:rsidR="002D70BC" w:rsidRDefault="002D70BC" w:rsidP="002D70B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A5327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quenc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033CD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velocity, acceleration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uc</w:t>
            </w:r>
            <w:r w:rsidR="00A5327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kling modes, stress, strai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reaction force, acoustic pressure</w:t>
            </w:r>
          </w:p>
          <w:p w:rsidR="006B0EC8" w:rsidRPr="00091093" w:rsidRDefault="002D70BC" w:rsidP="002D70B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ember size, symmetry (planar, cyclic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2C70F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st</w:t>
            </w:r>
            <w:r w:rsidR="00E0736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g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 w:rsidR="002C70F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ull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rection), extrusion, overhang (angle)</w:t>
            </w:r>
          </w:p>
        </w:tc>
        <w:tc>
          <w:tcPr>
            <w:tcW w:w="1530" w:type="dxa"/>
          </w:tcPr>
          <w:p w:rsidR="006B0EC8" w:rsidRPr="0027363C" w:rsidRDefault="0014751A" w:rsidP="001D7A5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1D7A5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</w:t>
            </w:r>
            <w:r w:rsidR="001D7A54"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</w:p>
        </w:tc>
        <w:tc>
          <w:tcPr>
            <w:tcW w:w="1440" w:type="dxa"/>
          </w:tcPr>
          <w:p w:rsidR="006B0EC8" w:rsidRDefault="00D76D4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22" w:history="1">
              <w:r w:rsidR="00101AC9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plm.automation.siemens.com/global/en/products/simcenter/femap.html</w:t>
              </w:r>
            </w:hyperlink>
          </w:p>
          <w:p w:rsidR="00101AC9" w:rsidRDefault="00101AC9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6B0EC8" w:rsidRPr="00505D94" w:rsidRDefault="00101AC9" w:rsidP="006B0EC8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101AC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BOSS </w:t>
            </w:r>
            <w:r w:rsidR="00505D9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Quattro </w:t>
            </w:r>
            <w:r w:rsidR="00505D94">
              <w:rPr>
                <w:rFonts w:ascii="Times New Roman" w:hAnsi="Times New Roman" w:cs="Times New Roman"/>
                <w:sz w:val="16"/>
                <w:szCs w:val="16"/>
              </w:rPr>
              <w:t>(LMS Samtech, 2006)</w:t>
            </w:r>
          </w:p>
        </w:tc>
        <w:tc>
          <w:tcPr>
            <w:tcW w:w="1890" w:type="dxa"/>
          </w:tcPr>
          <w:p w:rsidR="006B0EC8" w:rsidRPr="00091093" w:rsidRDefault="001E66FB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</w:p>
        </w:tc>
        <w:tc>
          <w:tcPr>
            <w:tcW w:w="1530" w:type="dxa"/>
          </w:tcPr>
          <w:p w:rsidR="001E66FB" w:rsidRPr="00091093" w:rsidRDefault="001E66FB" w:rsidP="001E66F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1E66FB" w:rsidRPr="00091093" w:rsidRDefault="001E66FB" w:rsidP="001E66F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6B0EC8" w:rsidRPr="00091093" w:rsidRDefault="001E66FB" w:rsidP="001E66FB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6B0EC8" w:rsidRDefault="004145F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</w:t>
            </w:r>
            <w:r w:rsidR="00202B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</w:tc>
        <w:tc>
          <w:tcPr>
            <w:tcW w:w="2340" w:type="dxa"/>
          </w:tcPr>
          <w:p w:rsidR="004145F8" w:rsidRPr="00CC7FD1" w:rsidRDefault="004145F8" w:rsidP="004145F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4145F8" w:rsidRPr="00091093" w:rsidRDefault="004145F8" w:rsidP="004145F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4145F8" w:rsidRDefault="004145F8" w:rsidP="004145F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6B0EC8" w:rsidRPr="00091093" w:rsidRDefault="004145F8" w:rsidP="004145F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6B0EC8" w:rsidRPr="00A2088C" w:rsidRDefault="008B677D" w:rsidP="008B677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101AC9" w:rsidRDefault="00D76D4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23" w:history="1">
              <w:r w:rsidR="00101AC9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swmath.org/software/11037</w:t>
              </w:r>
            </w:hyperlink>
          </w:p>
          <w:p w:rsidR="00101AC9" w:rsidRDefault="00101AC9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6B0EC8" w:rsidRDefault="00101AC9" w:rsidP="008C311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01AC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EMTools</w:t>
            </w:r>
            <w:r w:rsidR="009E1A8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DDS, </w:t>
            </w:r>
            <w:r w:rsidR="008C311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17</w:t>
            </w:r>
            <w:r w:rsidR="009E1A8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6B0EC8" w:rsidRPr="00091093" w:rsidRDefault="00622094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 w:rsidR="00132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A74F06" w:rsidRPr="00091093" w:rsidRDefault="00A74F06" w:rsidP="00A74F0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, Topometry</w:t>
            </w:r>
          </w:p>
          <w:p w:rsidR="00A74F06" w:rsidRDefault="00A74F06" w:rsidP="00A74F0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A74F0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P, Topography</w:t>
            </w:r>
          </w:p>
          <w:p w:rsidR="006B0EC8" w:rsidRPr="00091093" w:rsidRDefault="00A74F06" w:rsidP="0030063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6B0EC8" w:rsidRDefault="0030063D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Compliance, </w:t>
            </w:r>
            <w:r w:rsidR="009E1A8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igenfrequency</w:t>
            </w:r>
          </w:p>
        </w:tc>
        <w:tc>
          <w:tcPr>
            <w:tcW w:w="2340" w:type="dxa"/>
          </w:tcPr>
          <w:p w:rsidR="009E1A82" w:rsidRPr="00CC7FD1" w:rsidRDefault="009E1A82" w:rsidP="009E1A82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9E1A82" w:rsidRPr="00091093" w:rsidRDefault="009E1A82" w:rsidP="009E1A8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9E1A82" w:rsidRDefault="009E1A82" w:rsidP="009E1A8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F92BA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</w:p>
          <w:p w:rsidR="006B0EC8" w:rsidRPr="00091093" w:rsidRDefault="009E1A82" w:rsidP="009E1A82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member size, symmetry (planar, cyclic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2C70F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st</w:t>
            </w:r>
            <w:r w:rsidR="00E0736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g</w:t>
            </w:r>
            <w:r w:rsidR="002C70F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</w:t>
            </w:r>
            <w:r w:rsidR="002C70F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ull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rection), extrusion, user-defined manufacturing constraints</w:t>
            </w:r>
          </w:p>
        </w:tc>
        <w:tc>
          <w:tcPr>
            <w:tcW w:w="1530" w:type="dxa"/>
          </w:tcPr>
          <w:p w:rsidR="006B0EC8" w:rsidRPr="00A2088C" w:rsidRDefault="009E1A82" w:rsidP="006B0EC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6B0EC8" w:rsidRDefault="00D76D4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24" w:history="1">
              <w:r w:rsidR="00101AC9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femtools.com/products/ftopt.htm</w:t>
              </w:r>
            </w:hyperlink>
          </w:p>
          <w:p w:rsidR="00101AC9" w:rsidRDefault="00101AC9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990577" w:rsidTr="00583163">
        <w:tc>
          <w:tcPr>
            <w:tcW w:w="1525" w:type="dxa"/>
          </w:tcPr>
          <w:p w:rsidR="006B0EC8" w:rsidRDefault="00101AC9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01AC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orcePAD</w:t>
            </w:r>
            <w:r w:rsidR="007F511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15)</w:t>
            </w:r>
          </w:p>
        </w:tc>
        <w:tc>
          <w:tcPr>
            <w:tcW w:w="1890" w:type="dxa"/>
          </w:tcPr>
          <w:p w:rsidR="006B0EC8" w:rsidRPr="00091093" w:rsidRDefault="002A4C8B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</w:p>
        </w:tc>
        <w:tc>
          <w:tcPr>
            <w:tcW w:w="1530" w:type="dxa"/>
          </w:tcPr>
          <w:p w:rsidR="002A4C8B" w:rsidRPr="00091093" w:rsidRDefault="002A4C8B" w:rsidP="002A4C8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2A4C8B" w:rsidRDefault="002A4C8B" w:rsidP="002A4C8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6B0EC8" w:rsidRPr="00091093" w:rsidRDefault="002A4C8B" w:rsidP="002A4C8B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6B0EC8" w:rsidRDefault="00FC1D34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volume</w:t>
            </w:r>
          </w:p>
        </w:tc>
        <w:tc>
          <w:tcPr>
            <w:tcW w:w="2340" w:type="dxa"/>
          </w:tcPr>
          <w:p w:rsidR="00FC1D34" w:rsidRPr="00CC7FD1" w:rsidRDefault="00FC1D34" w:rsidP="00FC1D3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FC1D34" w:rsidRPr="00091093" w:rsidRDefault="00FC1D34" w:rsidP="00FC1D3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FC1D34" w:rsidRDefault="00FC1D34" w:rsidP="00FC1D3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6B0EC8" w:rsidRPr="00091093" w:rsidRDefault="00FC1D34" w:rsidP="00FC1D3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1D47C1" w:rsidRDefault="00773948" w:rsidP="0077394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 w:rsidR="001D47C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20148E" w:rsidRPr="0020148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 CAD interface</w:t>
            </w:r>
          </w:p>
          <w:p w:rsidR="006B0EC8" w:rsidRPr="00A2088C" w:rsidRDefault="00773948" w:rsidP="0077394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6B0EC8" w:rsidRDefault="00D76D48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25" w:history="1">
              <w:r w:rsidR="00101AC9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://forcepad.sourceforge.net/</w:t>
              </w:r>
            </w:hyperlink>
          </w:p>
          <w:p w:rsidR="00101AC9" w:rsidRDefault="00101AC9" w:rsidP="006B0EC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990577" w:rsidTr="00583163">
        <w:tc>
          <w:tcPr>
            <w:tcW w:w="1525" w:type="dxa"/>
          </w:tcPr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EFEM (2019)</w:t>
            </w:r>
          </w:p>
        </w:tc>
        <w:tc>
          <w:tcPr>
            <w:tcW w:w="1890" w:type="dxa"/>
          </w:tcPr>
          <w:p w:rsidR="004640CA" w:rsidRPr="00091093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  <w:r w:rsidR="008B125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collection of scripts)</w:t>
            </w:r>
          </w:p>
        </w:tc>
        <w:tc>
          <w:tcPr>
            <w:tcW w:w="1530" w:type="dxa"/>
          </w:tcPr>
          <w:p w:rsidR="004640CA" w:rsidRPr="00091093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356D4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356D4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4640CA" w:rsidRPr="00091093" w:rsidRDefault="004640CA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="00356D4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evel Set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volume</w:t>
            </w:r>
          </w:p>
        </w:tc>
        <w:tc>
          <w:tcPr>
            <w:tcW w:w="2340" w:type="dxa"/>
          </w:tcPr>
          <w:p w:rsidR="004640CA" w:rsidRPr="00CC7FD1" w:rsidRDefault="004640CA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4640CA" w:rsidRPr="00091093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4640CA" w:rsidRPr="00091093" w:rsidRDefault="004640CA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287A30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20148E" w:rsidRPr="0020148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 CAD interface</w:t>
            </w:r>
          </w:p>
          <w:p w:rsidR="004640CA" w:rsidRPr="00A2088C" w:rsidRDefault="004640CA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26" w:history="1">
              <w:r w:rsidR="004640CA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freefem.org/</w:t>
              </w:r>
            </w:hyperlink>
          </w:p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NESIS</w:t>
            </w:r>
            <w:r w:rsidR="00C2344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VR&amp;D, 2019</w:t>
            </w:r>
            <w:r w:rsidR="000202A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640CA" w:rsidRPr="00091093" w:rsidRDefault="00C2344B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C2344B" w:rsidRPr="00091093" w:rsidRDefault="00C2344B" w:rsidP="00C2344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, Topometry</w:t>
            </w:r>
          </w:p>
          <w:p w:rsidR="00C2344B" w:rsidRDefault="00C2344B" w:rsidP="00C2344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A74F0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P, Topography</w:t>
            </w:r>
          </w:p>
          <w:p w:rsidR="004640CA" w:rsidRPr="00091093" w:rsidRDefault="00C2344B" w:rsidP="00C2344B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 (</w:t>
            </w:r>
            <w:r w:rsidRPr="00BB7AB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homogenizatio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640CA" w:rsidRDefault="00C412CB" w:rsidP="00C412C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ain energy</w:t>
            </w:r>
            <w:r w:rsidR="00A771F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ss, displacement, velocity, acceleration</w:t>
            </w:r>
            <w:r w:rsidR="0017212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, frequency, buckling load factor, moment of inertia, center of gravity, temperature</w:t>
            </w:r>
          </w:p>
        </w:tc>
        <w:tc>
          <w:tcPr>
            <w:tcW w:w="2340" w:type="dxa"/>
          </w:tcPr>
          <w:p w:rsidR="00A771FE" w:rsidRPr="00CC7FD1" w:rsidRDefault="00A771FE" w:rsidP="00A771F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volume, </w:t>
            </w:r>
            <w:r w:rsidR="0017212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ss,</w:t>
            </w:r>
            <w:r w:rsidR="00D63D5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oment of inertia,</w:t>
            </w:r>
            <w:r w:rsidR="0015541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center of gravity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attices (size, type, strut thickness, density)</w:t>
            </w:r>
          </w:p>
          <w:p w:rsidR="00A771FE" w:rsidRPr="00091093" w:rsidRDefault="00A771FE" w:rsidP="00A771F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  <w:r w:rsidR="0017212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displacement</w:t>
            </w:r>
          </w:p>
          <w:p w:rsidR="00A771FE" w:rsidRDefault="00A771FE" w:rsidP="00A771F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17212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stress, frequency, </w:t>
            </w:r>
            <w:r w:rsidR="0015541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emperature, </w:t>
            </w:r>
            <w:r w:rsidR="0017212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elocity, acceleration, buckling load factor</w:t>
            </w:r>
          </w:p>
          <w:p w:rsidR="004640CA" w:rsidRPr="00091093" w:rsidRDefault="00A771FE" w:rsidP="00A771F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="005917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</w:t>
            </w:r>
            <w:r w:rsidR="0017212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symmetry (planar, cyclic, pattern), cast</w:t>
            </w:r>
            <w:r w:rsidR="00E0736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g</w:t>
            </w:r>
            <w:r w:rsidR="0017212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amp, extrusion</w:t>
            </w:r>
            <w:r w:rsidR="005917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59171A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verhang </w:t>
            </w:r>
            <w:r w:rsidR="005917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</w:t>
            </w:r>
            <w:r w:rsidR="0059171A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ngle</w:t>
            </w:r>
            <w:r w:rsidR="005917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4640CA" w:rsidRPr="00A2088C" w:rsidRDefault="009555CD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27" w:history="1">
              <w:r w:rsidR="004640CA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://www.vrand.com/products/genesis/</w:t>
              </w:r>
            </w:hyperlink>
          </w:p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990577" w:rsidTr="00583163">
        <w:tc>
          <w:tcPr>
            <w:tcW w:w="1525" w:type="dxa"/>
          </w:tcPr>
          <w:p w:rsidR="004640CA" w:rsidRPr="008A7C34" w:rsidRDefault="004640CA" w:rsidP="008A7C34">
            <w:pPr>
              <w:rPr>
                <w:rFonts w:ascii="Times New Roman" w:hAnsi="Times New Roman" w:cs="Times New Roman"/>
                <w:sz w:val="16"/>
                <w:szCs w:val="16"/>
                <w:lang w:val="fr-FR"/>
              </w:rPr>
            </w:pPr>
            <w:r w:rsidRPr="008A7C34">
              <w:rPr>
                <w:rFonts w:ascii="Times New Roman" w:hAnsi="Times New Roman" w:cs="Times New Roman"/>
                <w:sz w:val="16"/>
                <w:szCs w:val="16"/>
                <w:lang w:val="fr-FR"/>
              </w:rPr>
              <w:t>LS-</w:t>
            </w:r>
            <w:r w:rsidR="00DE1A56" w:rsidRPr="008A7C34">
              <w:rPr>
                <w:rFonts w:ascii="Times New Roman" w:hAnsi="Times New Roman" w:cs="Times New Roman"/>
                <w:sz w:val="16"/>
                <w:szCs w:val="16"/>
                <w:lang w:val="fr-FR"/>
              </w:rPr>
              <w:t>DYNA</w:t>
            </w:r>
            <w:r w:rsidR="008D18BD" w:rsidRPr="008A7C34">
              <w:rPr>
                <w:rFonts w:ascii="Times New Roman" w:hAnsi="Times New Roman" w:cs="Times New Roman"/>
                <w:sz w:val="16"/>
                <w:szCs w:val="16"/>
                <w:lang w:val="fr-FR"/>
              </w:rPr>
              <w:t xml:space="preserve"> (</w:t>
            </w:r>
            <w:r w:rsidR="00A555BB" w:rsidRPr="008A7C34">
              <w:rPr>
                <w:rFonts w:ascii="Times New Roman" w:hAnsi="Times New Roman" w:cs="Times New Roman"/>
                <w:sz w:val="16"/>
                <w:szCs w:val="16"/>
                <w:lang w:val="fr-FR"/>
              </w:rPr>
              <w:t>DYNAmore</w:t>
            </w:r>
            <w:r w:rsidR="00F76536" w:rsidRPr="008A7C34">
              <w:rPr>
                <w:rFonts w:ascii="Times New Roman" w:hAnsi="Times New Roman" w:cs="Times New Roman"/>
                <w:sz w:val="16"/>
                <w:szCs w:val="16"/>
                <w:lang w:val="fr-FR"/>
              </w:rPr>
              <w:t xml:space="preserve">, </w:t>
            </w:r>
            <w:r w:rsidR="008D18BD" w:rsidRPr="008A7C34">
              <w:rPr>
                <w:rFonts w:ascii="Times New Roman" w:hAnsi="Times New Roman" w:cs="Times New Roman"/>
                <w:sz w:val="16"/>
                <w:szCs w:val="16"/>
                <w:lang w:val="fr-FR"/>
              </w:rPr>
              <w:t>2020)</w:t>
            </w:r>
            <w:r w:rsidR="008A7C34">
              <w:rPr>
                <w:rFonts w:ascii="Times New Roman" w:hAnsi="Times New Roman" w:cs="Times New Roman"/>
                <w:sz w:val="16"/>
                <w:szCs w:val="16"/>
                <w:lang w:val="fr-FR"/>
              </w:rPr>
              <w:t xml:space="preserve"> (LS-TaSC</w:t>
            </w:r>
            <w:r w:rsidR="008A7C34" w:rsidRPr="008A7C34">
              <w:rPr>
                <w:rFonts w:ascii="Times New Roman" w:hAnsi="Times New Roman" w:cs="Times New Roman"/>
                <w:sz w:val="16"/>
                <w:szCs w:val="16"/>
                <w:lang w:val="fr-FR"/>
              </w:rPr>
              <w:t>,</w:t>
            </w:r>
            <w:r w:rsidR="008A7C34">
              <w:rPr>
                <w:rFonts w:ascii="Times New Roman" w:hAnsi="Times New Roman" w:cs="Times New Roman"/>
                <w:sz w:val="16"/>
                <w:szCs w:val="16"/>
                <w:lang w:val="fr-FR"/>
              </w:rPr>
              <w:t xml:space="preserve"> LS-OPT)</w:t>
            </w:r>
          </w:p>
        </w:tc>
        <w:tc>
          <w:tcPr>
            <w:tcW w:w="1890" w:type="dxa"/>
          </w:tcPr>
          <w:p w:rsidR="004640CA" w:rsidRPr="00091093" w:rsidRDefault="00DE1A56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8D18BD" w:rsidRPr="00091093" w:rsidRDefault="008D18BD" w:rsidP="008D18B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8D18BD" w:rsidRDefault="008D18BD" w:rsidP="008D18B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  <w:r w:rsidR="00DE1A5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NP</w:t>
            </w:r>
          </w:p>
          <w:p w:rsidR="004640CA" w:rsidRPr="00091093" w:rsidRDefault="008D18BD" w:rsidP="00F74932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F7493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C, </w:t>
            </w:r>
            <w:r w:rsidR="00F74932" w:rsidRPr="00F7493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ojected Subgradient method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640CA" w:rsidRDefault="003140AB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ain energy</w:t>
            </w:r>
            <w:r w:rsidR="008D18B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frequency, </w:t>
            </w:r>
            <w:r w:rsidR="008D18B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olume</w:t>
            </w:r>
          </w:p>
        </w:tc>
        <w:tc>
          <w:tcPr>
            <w:tcW w:w="2340" w:type="dxa"/>
          </w:tcPr>
          <w:p w:rsidR="00A76EC9" w:rsidRPr="00CC7FD1" w:rsidRDefault="00A76EC9" w:rsidP="00A76EC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A76EC9" w:rsidRPr="00091093" w:rsidRDefault="00A76EC9" w:rsidP="00A76EC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A76EC9" w:rsidRDefault="00A76EC9" w:rsidP="00A76EC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</w:p>
          <w:p w:rsidR="004640CA" w:rsidRPr="00091093" w:rsidRDefault="00A76EC9" w:rsidP="00A76EC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</w:t>
            </w:r>
            <w:r w:rsidR="00D1568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ember size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, cyclic), cast</w:t>
            </w:r>
            <w:r w:rsidR="00427D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g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extrusion, forge</w:t>
            </w:r>
          </w:p>
        </w:tc>
        <w:tc>
          <w:tcPr>
            <w:tcW w:w="1530" w:type="dxa"/>
          </w:tcPr>
          <w:p w:rsidR="004640CA" w:rsidRPr="00A2088C" w:rsidRDefault="008D18BD" w:rsidP="009A63C7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9A63C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eted geometr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28" w:history="1">
              <w:r w:rsidR="004640CA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lsoptsupport.com/</w:t>
              </w:r>
            </w:hyperlink>
          </w:p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4640CA" w:rsidRPr="00101AC9" w:rsidRDefault="00456C84" w:rsidP="00456C8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SC Nastran (HEXAGON,</w:t>
            </w:r>
            <w:r w:rsidR="003D08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SC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2020)</w:t>
            </w:r>
          </w:p>
        </w:tc>
        <w:tc>
          <w:tcPr>
            <w:tcW w:w="1890" w:type="dxa"/>
          </w:tcPr>
          <w:p w:rsidR="004640CA" w:rsidRPr="00091093" w:rsidRDefault="00EB00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 w:rsidR="00132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AF013B" w:rsidRPr="00091093" w:rsidRDefault="00AF013B" w:rsidP="00AF013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  <w:r w:rsidR="009D35B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Topometry</w:t>
            </w:r>
          </w:p>
          <w:p w:rsidR="00AF013B" w:rsidRDefault="00AF013B" w:rsidP="00AF013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, NP</w:t>
            </w:r>
            <w:r w:rsidR="009D35B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Topography</w:t>
            </w:r>
          </w:p>
          <w:p w:rsidR="004640CA" w:rsidRPr="00091093" w:rsidRDefault="00AF013B" w:rsidP="009D35B7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9D35B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)</w:t>
            </w:r>
          </w:p>
        </w:tc>
        <w:tc>
          <w:tcPr>
            <w:tcW w:w="1890" w:type="dxa"/>
          </w:tcPr>
          <w:p w:rsidR="004640CA" w:rsidRDefault="00774EA2" w:rsidP="00774EA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volume, mass, displacement, stress, temperature, frequency, buckling load factor, fatigue</w:t>
            </w:r>
          </w:p>
        </w:tc>
        <w:tc>
          <w:tcPr>
            <w:tcW w:w="2340" w:type="dxa"/>
          </w:tcPr>
          <w:p w:rsidR="00AF013B" w:rsidRPr="00CC7FD1" w:rsidRDefault="00AF013B" w:rsidP="00AF013B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  <w:r w:rsidR="00774E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</w:t>
            </w:r>
          </w:p>
          <w:p w:rsidR="00AF013B" w:rsidRPr="00091093" w:rsidRDefault="00AF013B" w:rsidP="00AF013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  <w:r w:rsidR="00774E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displacement</w:t>
            </w:r>
          </w:p>
          <w:p w:rsidR="00AF013B" w:rsidRDefault="00AF013B" w:rsidP="00AF013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  <w:r w:rsidR="00774EA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buckling load factor</w:t>
            </w:r>
            <w:r w:rsidR="00392F1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atigue</w:t>
            </w:r>
            <w:r w:rsidR="0051131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temperature, stress</w:t>
            </w:r>
          </w:p>
          <w:p w:rsidR="004640CA" w:rsidRPr="00091093" w:rsidRDefault="00AF013B" w:rsidP="00626CA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</w:t>
            </w:r>
            <w:r w:rsidR="0051131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 w:rsidR="00D1568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</w:t>
            </w:r>
            <w:r w:rsidR="0051131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, cyclic), extrusion</w:t>
            </w:r>
          </w:p>
        </w:tc>
        <w:tc>
          <w:tcPr>
            <w:tcW w:w="1530" w:type="dxa"/>
          </w:tcPr>
          <w:p w:rsidR="004640CA" w:rsidRPr="00A2088C" w:rsidRDefault="00AF013B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geometry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9223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</w:t>
            </w:r>
            <w:r w:rsidR="00922329"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  <w:r w:rsidR="0087299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87299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(</w:t>
            </w:r>
            <w:r w:rsidR="00872999" w:rsidRPr="00872999">
              <w:rPr>
                <w:rFonts w:ascii="Times New Roman" w:hAnsi="Times New Roman" w:cs="Times New Roman"/>
                <w:color w:val="FF0000"/>
                <w:sz w:val="16"/>
                <w:szCs w:val="16"/>
                <w:lang w:val="en-US"/>
              </w:rPr>
              <w:t>normalized densities</w:t>
            </w:r>
            <w:r w:rsidR="0087299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440" w:type="dxa"/>
          </w:tcPr>
          <w:p w:rsidR="004640CA" w:rsidRPr="00456C84" w:rsidRDefault="00D76D48" w:rsidP="004640CA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29" w:history="1">
              <w:r w:rsidR="00456C84" w:rsidRPr="00456C84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mscsoftware.com/product/msc-nastran</w:t>
              </w:r>
            </w:hyperlink>
          </w:p>
          <w:p w:rsidR="00456C84" w:rsidRPr="00456C84" w:rsidRDefault="00456C84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891F4C" w:rsidRPr="00891F4C" w:rsidRDefault="004640CA" w:rsidP="00891F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5624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TISHAPE-TS</w:t>
            </w:r>
            <w:r w:rsidR="00891F4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</w:p>
          <w:p w:rsidR="004640CA" w:rsidRPr="00101AC9" w:rsidRDefault="00891F4C" w:rsidP="00891F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891F4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   Quint Corporatio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2020)</w:t>
            </w:r>
          </w:p>
        </w:tc>
        <w:tc>
          <w:tcPr>
            <w:tcW w:w="1890" w:type="dxa"/>
          </w:tcPr>
          <w:p w:rsidR="004640CA" w:rsidRPr="00091093" w:rsidRDefault="00791C09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891F4C" w:rsidRDefault="00891F4C" w:rsidP="00891F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 w:rsidR="00633CB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N/A</w:t>
            </w:r>
          </w:p>
          <w:p w:rsidR="00891F4C" w:rsidRDefault="00891F4C" w:rsidP="00891F4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P, </w:t>
            </w:r>
            <w:r w:rsidR="003679B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ography</w:t>
            </w:r>
            <w:r w:rsidR="0089507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bead)</w:t>
            </w:r>
          </w:p>
          <w:p w:rsidR="004640CA" w:rsidRPr="00091093" w:rsidRDefault="00891F4C" w:rsidP="00891F4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)</w:t>
            </w:r>
          </w:p>
        </w:tc>
        <w:tc>
          <w:tcPr>
            <w:tcW w:w="1890" w:type="dxa"/>
          </w:tcPr>
          <w:p w:rsidR="004640CA" w:rsidRDefault="00AD0E63" w:rsidP="00AD0E6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volume, mass, displacement, frequency</w:t>
            </w:r>
          </w:p>
        </w:tc>
        <w:tc>
          <w:tcPr>
            <w:tcW w:w="2340" w:type="dxa"/>
          </w:tcPr>
          <w:p w:rsidR="00AD0E63" w:rsidRPr="00CC7FD1" w:rsidRDefault="00AD0E63" w:rsidP="00AD0E6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, mass</w:t>
            </w:r>
          </w:p>
          <w:p w:rsidR="00AD0E63" w:rsidRPr="00091093" w:rsidRDefault="00AD0E63" w:rsidP="00AD0E6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displacement</w:t>
            </w:r>
          </w:p>
          <w:p w:rsidR="00AD0E63" w:rsidRDefault="00AD0E63" w:rsidP="00AD0E6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</w:p>
          <w:p w:rsidR="004640CA" w:rsidRPr="00091093" w:rsidRDefault="00AD0E63" w:rsidP="00AD0E6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member size, symmetry (planar, cyclic, axial, section)</w:t>
            </w:r>
          </w:p>
        </w:tc>
        <w:tc>
          <w:tcPr>
            <w:tcW w:w="1530" w:type="dxa"/>
          </w:tcPr>
          <w:p w:rsidR="004640CA" w:rsidRPr="00A2088C" w:rsidRDefault="00895079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geometry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30" w:history="1">
              <w:r w:rsidR="004640CA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quint.co.jp/eng/pro/ots/index.htm</w:t>
              </w:r>
            </w:hyperlink>
          </w:p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4640CA" w:rsidRPr="00117423" w:rsidRDefault="008D3794" w:rsidP="00A0749F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aretoWin</w:t>
            </w:r>
            <w:r w:rsidR="0011742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117423"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F52E6F" w:rsidRPr="00F52E6F">
              <w:rPr>
                <w:rFonts w:ascii="Times New Roman" w:hAnsi="Times New Roman" w:cs="Times New Roman"/>
                <w:sz w:val="16"/>
                <w:szCs w:val="16"/>
              </w:rPr>
              <w:t>SciArt</w:t>
            </w:r>
            <w:r w:rsidR="00117423"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="00A0749F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  <w:r w:rsidR="00117423"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0" w:type="dxa"/>
          </w:tcPr>
          <w:p w:rsidR="004640CA" w:rsidRPr="00091093" w:rsidRDefault="001A31A2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BA2C38" w:rsidRDefault="00BA2C38" w:rsidP="00BA2C3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9A3F2B" w:rsidRDefault="00BA2C38" w:rsidP="009A3F2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9A3F2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4640CA" w:rsidRPr="00091093" w:rsidRDefault="00BA2C38" w:rsidP="009A3F2B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49449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vel Set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 w:rsidR="00D06BF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Generative design</w:t>
            </w:r>
          </w:p>
        </w:tc>
        <w:tc>
          <w:tcPr>
            <w:tcW w:w="1890" w:type="dxa"/>
          </w:tcPr>
          <w:p w:rsidR="004640CA" w:rsidRDefault="00C442A1" w:rsidP="00C442A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weight</w:t>
            </w:r>
            <w:r w:rsidR="00BA2C3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B375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volume, displacement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trength, </w:t>
            </w:r>
            <w:r w:rsidR="00BA2C3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quency</w:t>
            </w:r>
          </w:p>
        </w:tc>
        <w:tc>
          <w:tcPr>
            <w:tcW w:w="2340" w:type="dxa"/>
          </w:tcPr>
          <w:p w:rsidR="00BA2C38" w:rsidRPr="00CC7FD1" w:rsidRDefault="00BA2C38" w:rsidP="00BA2C3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volume, </w:t>
            </w:r>
            <w:r w:rsidR="00B375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t</w:t>
            </w:r>
          </w:p>
          <w:p w:rsidR="00BA2C38" w:rsidRPr="00091093" w:rsidRDefault="00BA2C38" w:rsidP="00BA2C3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displacement</w:t>
            </w:r>
          </w:p>
          <w:p w:rsidR="00BA2C38" w:rsidRDefault="00BA2C38" w:rsidP="00BA2C3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</w:p>
          <w:p w:rsidR="004640CA" w:rsidRPr="00091093" w:rsidRDefault="00BA2C38" w:rsidP="00B37576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member</w:t>
            </w:r>
            <w:r w:rsidR="00B375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size, symmetry (planar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 w:rsidR="00B375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pull direction, AM (support minimization)</w:t>
            </w:r>
          </w:p>
        </w:tc>
        <w:tc>
          <w:tcPr>
            <w:tcW w:w="1530" w:type="dxa"/>
          </w:tcPr>
          <w:p w:rsidR="004640CA" w:rsidRPr="00A2088C" w:rsidRDefault="00BA2C38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geometry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F73674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31" w:history="1">
              <w:r w:rsidR="004640CA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sciartsoft.com/pareto</w:t>
              </w:r>
            </w:hyperlink>
          </w:p>
        </w:tc>
      </w:tr>
      <w:tr w:rsidR="00117423" w:rsidRPr="00C40F6B" w:rsidTr="00583163">
        <w:tc>
          <w:tcPr>
            <w:tcW w:w="1525" w:type="dxa"/>
          </w:tcPr>
          <w:p w:rsidR="00117423" w:rsidRDefault="00117423" w:rsidP="00A0749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aretoWorks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(</w:t>
            </w:r>
            <w:r w:rsidR="00F52E6F" w:rsidRPr="00F52E6F">
              <w:rPr>
                <w:rFonts w:ascii="Times New Roman" w:hAnsi="Times New Roman" w:cs="Times New Roman"/>
                <w:sz w:val="16"/>
                <w:szCs w:val="16"/>
              </w:rPr>
              <w:t>SciArt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, </w:t>
            </w:r>
            <w:r w:rsidR="00A0749F">
              <w:rPr>
                <w:rFonts w:ascii="Times New Roman" w:hAnsi="Times New Roman" w:cs="Times New Roman"/>
                <w:sz w:val="16"/>
                <w:szCs w:val="16"/>
              </w:rPr>
              <w:t>2016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90" w:type="dxa"/>
          </w:tcPr>
          <w:p w:rsidR="003561F1" w:rsidRDefault="003561F1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dd-in to SolidW</w:t>
            </w:r>
            <w:r w:rsidRPr="003561F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ks </w:t>
            </w:r>
          </w:p>
          <w:p w:rsidR="003561F1" w:rsidRDefault="003561F1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:rsidR="00117423" w:rsidRPr="00091093" w:rsidRDefault="00BA2C3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BA2C38" w:rsidRDefault="00BA2C38" w:rsidP="00BA2C3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781220" w:rsidRDefault="00BA2C38" w:rsidP="00EA658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78122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117423" w:rsidRPr="00091093" w:rsidRDefault="00BA2C38" w:rsidP="00EA658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EA658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vel Set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 w:rsidR="00EA658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Generative design</w:t>
            </w:r>
          </w:p>
        </w:tc>
        <w:tc>
          <w:tcPr>
            <w:tcW w:w="1890" w:type="dxa"/>
          </w:tcPr>
          <w:p w:rsidR="00117423" w:rsidRDefault="00CE5292" w:rsidP="00CE529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iffness</w:t>
            </w:r>
            <w:r w:rsidR="00BA2C3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volume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ngth</w:t>
            </w:r>
            <w:r w:rsidR="00BA2C3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</w:p>
        </w:tc>
        <w:tc>
          <w:tcPr>
            <w:tcW w:w="2340" w:type="dxa"/>
          </w:tcPr>
          <w:p w:rsidR="00BA2C38" w:rsidRPr="00CC7FD1" w:rsidRDefault="00BA2C38" w:rsidP="00BA2C3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 w:rsidR="009B717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BA2C38" w:rsidRPr="00091093" w:rsidRDefault="00BA2C38" w:rsidP="00BA2C3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  <w:r w:rsidR="0065427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</w:t>
            </w:r>
            <w:r w:rsidR="00AE1ED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displacement</w:t>
            </w:r>
          </w:p>
          <w:p w:rsidR="00BA2C38" w:rsidRDefault="00BA2C38" w:rsidP="00BA2C3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  <w:r w:rsidR="0065427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</w:t>
            </w:r>
          </w:p>
          <w:p w:rsidR="00117423" w:rsidRPr="00091093" w:rsidRDefault="00BA2C38" w:rsidP="00AE1ED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member size, </w:t>
            </w:r>
            <w:r w:rsidR="00AE1ED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ull direction, symmetry (planar, cyclic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117423" w:rsidRPr="00A2088C" w:rsidRDefault="00BA2C38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geometry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157F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es</w:t>
            </w:r>
          </w:p>
        </w:tc>
        <w:tc>
          <w:tcPr>
            <w:tcW w:w="1440" w:type="dxa"/>
          </w:tcPr>
          <w:p w:rsidR="00117423" w:rsidRPr="00B25CF9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32" w:history="1">
              <w:r w:rsidR="00B25CF9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sciartsoft.com/pareto</w:t>
              </w:r>
            </w:hyperlink>
          </w:p>
        </w:tc>
      </w:tr>
      <w:tr w:rsidR="00774EA2" w:rsidRPr="00990577" w:rsidTr="00583163">
        <w:tc>
          <w:tcPr>
            <w:tcW w:w="1525" w:type="dxa"/>
          </w:tcPr>
          <w:p w:rsidR="004640CA" w:rsidRPr="00101AC9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C2D4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oTOp</w:t>
            </w:r>
            <w:r w:rsidR="00626BF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CAESS, 2020)</w:t>
            </w:r>
          </w:p>
        </w:tc>
        <w:tc>
          <w:tcPr>
            <w:tcW w:w="1890" w:type="dxa"/>
          </w:tcPr>
          <w:p w:rsidR="004640CA" w:rsidRPr="00091093" w:rsidRDefault="00626BF2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626BF2" w:rsidRDefault="00626BF2" w:rsidP="00626BF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626BF2" w:rsidRDefault="00626BF2" w:rsidP="00626BF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P</w:t>
            </w:r>
          </w:p>
          <w:p w:rsidR="004640CA" w:rsidRPr="00091093" w:rsidRDefault="00626BF2" w:rsidP="002A3957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vel Set),</w:t>
            </w:r>
            <w:r w:rsidR="003B61F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Lattic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E157B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</w:t>
            </w:r>
            <w:r w:rsidR="002A395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homogenization</w:t>
            </w:r>
            <w:r w:rsidR="00E157B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640CA" w:rsidRDefault="003B61FE" w:rsidP="003B61F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train energy, </w:t>
            </w:r>
            <w:r w:rsidR="009F3FD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quency</w:t>
            </w:r>
          </w:p>
        </w:tc>
        <w:tc>
          <w:tcPr>
            <w:tcW w:w="2340" w:type="dxa"/>
          </w:tcPr>
          <w:p w:rsidR="009F3FDB" w:rsidRPr="00CC7FD1" w:rsidRDefault="009F3FDB" w:rsidP="009F3FDB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  <w:r w:rsidR="00022D4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lattices (size, type, strut thickness, </w:t>
            </w:r>
            <w:r w:rsidR="000A076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fillet radius, </w:t>
            </w:r>
            <w:r w:rsidR="00022D4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rientation)</w:t>
            </w:r>
          </w:p>
          <w:p w:rsidR="009F3FDB" w:rsidRPr="00091093" w:rsidRDefault="009F3FDB" w:rsidP="009F3FD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displacement</w:t>
            </w:r>
          </w:p>
          <w:p w:rsidR="009F3FDB" w:rsidRDefault="009F3FDB" w:rsidP="009F3FD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</w:t>
            </w:r>
          </w:p>
          <w:p w:rsidR="004640CA" w:rsidRPr="00091093" w:rsidRDefault="009F3FDB" w:rsidP="00EC0F5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 w:rsidR="00EC0F5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member 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symmetry (planar, </w:t>
            </w:r>
            <w:r w:rsidR="002C643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axial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yclic</w:t>
            </w:r>
            <w:r w:rsidR="002C643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ection, patter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4640CA" w:rsidRPr="00A2088C" w:rsidRDefault="009F3FDB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geometry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esses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33" w:history="1">
              <w:r w:rsidR="004640CA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caess.eu/</w:t>
              </w:r>
            </w:hyperlink>
          </w:p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4640CA" w:rsidRPr="00101AC9" w:rsidRDefault="0063675F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</w:t>
            </w:r>
            <w:r w:rsidR="00DE763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pire (Altair, 2020)</w:t>
            </w:r>
          </w:p>
        </w:tc>
        <w:tc>
          <w:tcPr>
            <w:tcW w:w="1890" w:type="dxa"/>
          </w:tcPr>
          <w:p w:rsidR="004640CA" w:rsidRPr="00091093" w:rsidRDefault="0063675F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63675F" w:rsidRDefault="0063675F" w:rsidP="0063675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63675F" w:rsidRDefault="0063675F" w:rsidP="0063675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28752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ography</w:t>
            </w:r>
          </w:p>
          <w:p w:rsidR="004640CA" w:rsidRPr="00091093" w:rsidRDefault="0063675F" w:rsidP="000A0766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10320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, Lattice (</w:t>
            </w:r>
            <w:r w:rsidR="000A076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niform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640CA" w:rsidRDefault="00287523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S</w:t>
            </w:r>
            <w:r w:rsidR="007F25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ffnes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, frequency</w:t>
            </w:r>
          </w:p>
        </w:tc>
        <w:tc>
          <w:tcPr>
            <w:tcW w:w="2340" w:type="dxa"/>
          </w:tcPr>
          <w:p w:rsidR="00B67D5A" w:rsidRPr="00445414" w:rsidRDefault="0063675F" w:rsidP="0063675F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 w:rsidR="00F3065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</w:t>
            </w:r>
            <w:r w:rsidR="0053798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enter of gravity</w:t>
            </w:r>
            <w:r w:rsidR="0044541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s (size, type, strut thickness)</w:t>
            </w:r>
          </w:p>
          <w:p w:rsidR="0063675F" w:rsidRPr="00091093" w:rsidRDefault="0063675F" w:rsidP="0063675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63675F" w:rsidRDefault="0063675F" w:rsidP="0063675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4113E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</w:p>
          <w:p w:rsidR="004640CA" w:rsidRPr="00091093" w:rsidRDefault="0063675F" w:rsidP="00B67D5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member size</w:t>
            </w:r>
            <w:r w:rsidR="00B67D5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F36F0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ull direction, </w:t>
            </w:r>
            <w:r w:rsidR="001B10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extrusion, </w:t>
            </w:r>
            <w:r w:rsidR="00B67D5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, cyclic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 w:rsidR="001B10F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AM (overhang)</w:t>
            </w:r>
          </w:p>
        </w:tc>
        <w:tc>
          <w:tcPr>
            <w:tcW w:w="1530" w:type="dxa"/>
          </w:tcPr>
          <w:p w:rsidR="00B80813" w:rsidRDefault="0063675F" w:rsidP="00B8081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A4494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geometry recreating using </w:t>
            </w:r>
            <w:r w:rsidR="00B8081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olyNURBS </w:t>
            </w:r>
          </w:p>
          <w:p w:rsidR="004640CA" w:rsidRPr="00A2088C" w:rsidRDefault="0063675F" w:rsidP="00B8081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B8081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, strain, displacement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34" w:history="1">
              <w:r w:rsidR="004640CA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altair.com/resource/altair-inspire-</w:t>
              </w:r>
              <w:r w:rsidR="004640CA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lastRenderedPageBreak/>
                <w:t>accelerate-simulation-driven-design</w:t>
              </w:r>
            </w:hyperlink>
          </w:p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4640CA" w:rsidRPr="00101AC9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D2F6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TopOpt</w:t>
            </w:r>
          </w:p>
        </w:tc>
        <w:tc>
          <w:tcPr>
            <w:tcW w:w="1890" w:type="dxa"/>
          </w:tcPr>
          <w:p w:rsidR="004640CA" w:rsidRPr="00091093" w:rsidRDefault="003F7480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  <w:r w:rsidR="0063288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collection of </w:t>
            </w:r>
            <w:r w:rsidR="003D4E4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atlab and python </w:t>
            </w:r>
            <w:r w:rsidR="0063288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ripts  and interactive apps)</w:t>
            </w:r>
          </w:p>
        </w:tc>
        <w:tc>
          <w:tcPr>
            <w:tcW w:w="1530" w:type="dxa"/>
          </w:tcPr>
          <w:p w:rsidR="001D47C1" w:rsidRDefault="001D47C1" w:rsidP="001D47C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1D47C1" w:rsidRDefault="001D47C1" w:rsidP="001D47C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P</w:t>
            </w:r>
          </w:p>
          <w:p w:rsidR="004640CA" w:rsidRPr="00091093" w:rsidRDefault="001D47C1" w:rsidP="001D47C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, Level set)</w:t>
            </w:r>
          </w:p>
        </w:tc>
        <w:tc>
          <w:tcPr>
            <w:tcW w:w="1890" w:type="dxa"/>
          </w:tcPr>
          <w:p w:rsidR="004640CA" w:rsidRDefault="001D47C1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volume, mass, buckling</w:t>
            </w:r>
          </w:p>
        </w:tc>
        <w:tc>
          <w:tcPr>
            <w:tcW w:w="2340" w:type="dxa"/>
          </w:tcPr>
          <w:p w:rsidR="001D47C1" w:rsidRDefault="001D47C1" w:rsidP="001D47C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, volume</w:t>
            </w:r>
          </w:p>
          <w:p w:rsidR="001D47C1" w:rsidRPr="00091093" w:rsidRDefault="001D47C1" w:rsidP="001D47C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1D47C1" w:rsidRDefault="001D47C1" w:rsidP="001D47C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4640CA" w:rsidRPr="00091093" w:rsidRDefault="001D47C1" w:rsidP="001D47C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member size, pull </w:t>
            </w:r>
            <w:r w:rsidR="0055593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direction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, cyclic)</w:t>
            </w:r>
          </w:p>
        </w:tc>
        <w:tc>
          <w:tcPr>
            <w:tcW w:w="1530" w:type="dxa"/>
          </w:tcPr>
          <w:p w:rsidR="001D47C1" w:rsidRDefault="001D47C1" w:rsidP="001D47C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20148E" w:rsidRPr="0020148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 CAD interface</w:t>
            </w:r>
          </w:p>
          <w:p w:rsidR="004640CA" w:rsidRPr="00A2088C" w:rsidRDefault="001D47C1" w:rsidP="001D47C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35" w:history="1">
              <w:r w:rsidR="004640CA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topopt.mek.dtu.dk/?q=node/11</w:t>
              </w:r>
            </w:hyperlink>
          </w:p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4640CA" w:rsidRPr="00101AC9" w:rsidRDefault="00805AE1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oBox</w:t>
            </w:r>
            <w:r w:rsidR="00A20D0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and MetaBox</w:t>
            </w:r>
            <w:r w:rsidR="00BA1D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16)</w:t>
            </w:r>
          </w:p>
        </w:tc>
        <w:tc>
          <w:tcPr>
            <w:tcW w:w="1890" w:type="dxa"/>
          </w:tcPr>
          <w:p w:rsidR="004640CA" w:rsidRPr="00091093" w:rsidRDefault="00805AE1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</w:p>
        </w:tc>
        <w:tc>
          <w:tcPr>
            <w:tcW w:w="1530" w:type="dxa"/>
          </w:tcPr>
          <w:p w:rsidR="00805AE1" w:rsidRDefault="00805AE1" w:rsidP="00805AE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A20D0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805AE1" w:rsidRDefault="00805AE1" w:rsidP="00805AE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A20D0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4640CA" w:rsidRPr="00091093" w:rsidRDefault="00805AE1" w:rsidP="00805AE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, RAMP)</w:t>
            </w:r>
            <w:r w:rsidR="00A20D0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</w:t>
            </w:r>
          </w:p>
        </w:tc>
        <w:tc>
          <w:tcPr>
            <w:tcW w:w="1890" w:type="dxa"/>
          </w:tcPr>
          <w:p w:rsidR="004640CA" w:rsidRDefault="00E85CEC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volume</w:t>
            </w:r>
          </w:p>
        </w:tc>
        <w:tc>
          <w:tcPr>
            <w:tcW w:w="2340" w:type="dxa"/>
          </w:tcPr>
          <w:p w:rsidR="00E85CEC" w:rsidRDefault="00E85CEC" w:rsidP="00E85CE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, volume</w:t>
            </w:r>
            <w:r w:rsidR="00D4170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s (size, type, strut thickness)</w:t>
            </w:r>
          </w:p>
          <w:p w:rsidR="00E85CEC" w:rsidRPr="00091093" w:rsidRDefault="00E85CEC" w:rsidP="00E85CE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E85CEC" w:rsidRDefault="00E85CEC" w:rsidP="00E85CE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4640CA" w:rsidRPr="00091093" w:rsidRDefault="00E85CEC" w:rsidP="00A20D0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member size, </w:t>
            </w:r>
            <w:r w:rsidR="00A20D0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, cyclic)</w:t>
            </w:r>
          </w:p>
        </w:tc>
        <w:tc>
          <w:tcPr>
            <w:tcW w:w="1530" w:type="dxa"/>
          </w:tcPr>
          <w:p w:rsidR="00A20D0C" w:rsidRDefault="00A20D0C" w:rsidP="00A20D0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001AC2"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 CAD interface</w:t>
            </w:r>
          </w:p>
          <w:p w:rsidR="004640CA" w:rsidRPr="00A2088C" w:rsidRDefault="00A20D0C" w:rsidP="00A20D0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36" w:history="1">
              <w:r w:rsidR="00805AE1" w:rsidRPr="007A1D61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fema.se/index.html</w:t>
              </w:r>
            </w:hyperlink>
          </w:p>
          <w:p w:rsidR="00805AE1" w:rsidRDefault="00805AE1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990577" w:rsidTr="00583163">
        <w:tc>
          <w:tcPr>
            <w:tcW w:w="1525" w:type="dxa"/>
          </w:tcPr>
          <w:p w:rsidR="004640CA" w:rsidRPr="00101AC9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B64A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y</w:t>
            </w:r>
            <w:r w:rsidR="0014471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09)</w:t>
            </w:r>
          </w:p>
        </w:tc>
        <w:tc>
          <w:tcPr>
            <w:tcW w:w="1890" w:type="dxa"/>
          </w:tcPr>
          <w:p w:rsidR="004640CA" w:rsidRPr="00091093" w:rsidRDefault="0067624D" w:rsidP="0014471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  <w:r w:rsidR="0014471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collection of  python scrip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67624D" w:rsidRDefault="0067624D" w:rsidP="0067624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67624D" w:rsidRDefault="0067624D" w:rsidP="0067624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22122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4640CA" w:rsidRPr="00091093" w:rsidRDefault="0067624D" w:rsidP="0022122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)</w:t>
            </w:r>
          </w:p>
        </w:tc>
        <w:tc>
          <w:tcPr>
            <w:tcW w:w="1890" w:type="dxa"/>
          </w:tcPr>
          <w:p w:rsidR="004640CA" w:rsidRDefault="0067624D" w:rsidP="0098126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pliance, </w:t>
            </w:r>
            <w:r w:rsidR="0021653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heat conductio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98126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</w:t>
            </w:r>
          </w:p>
        </w:tc>
        <w:tc>
          <w:tcPr>
            <w:tcW w:w="2340" w:type="dxa"/>
          </w:tcPr>
          <w:p w:rsidR="0067624D" w:rsidRDefault="0067624D" w:rsidP="0067624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, volume</w:t>
            </w:r>
          </w:p>
          <w:p w:rsidR="0067624D" w:rsidRPr="00091093" w:rsidRDefault="0067624D" w:rsidP="0067624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67624D" w:rsidRDefault="0067624D" w:rsidP="0067624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21653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heat</w:t>
            </w:r>
            <w:r w:rsidR="0098126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21653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nduction</w:t>
            </w:r>
            <w:r w:rsidR="0098126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</w:t>
            </w:r>
          </w:p>
          <w:p w:rsidR="004640CA" w:rsidRPr="00091093" w:rsidRDefault="0067624D" w:rsidP="0067624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 w:rsidR="0021653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symmetry (planar)</w:t>
            </w:r>
          </w:p>
        </w:tc>
        <w:tc>
          <w:tcPr>
            <w:tcW w:w="1530" w:type="dxa"/>
          </w:tcPr>
          <w:p w:rsidR="0067624D" w:rsidRDefault="0067624D" w:rsidP="0067624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20148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 CAD interface</w:t>
            </w:r>
          </w:p>
          <w:p w:rsidR="004640CA" w:rsidRPr="00A2088C" w:rsidRDefault="0067624D" w:rsidP="0067624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37" w:history="1">
              <w:r w:rsidR="004640CA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github.com/williamhunter/topy</w:t>
              </w:r>
            </w:hyperlink>
          </w:p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4640CA" w:rsidRPr="00101AC9" w:rsidRDefault="004640CA" w:rsidP="001F4F2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1B64A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rinitas</w:t>
            </w:r>
            <w:r w:rsidR="00BA1D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1</w:t>
            </w:r>
            <w:r w:rsidR="001F4F2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9</w:t>
            </w:r>
            <w:r w:rsidR="00BA1D2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640CA" w:rsidRPr="00091093" w:rsidRDefault="00BA1D29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</w:p>
        </w:tc>
        <w:tc>
          <w:tcPr>
            <w:tcW w:w="1530" w:type="dxa"/>
          </w:tcPr>
          <w:p w:rsidR="001F4F25" w:rsidRDefault="001F4F25" w:rsidP="001F4F2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1F4F25" w:rsidRDefault="001F4F25" w:rsidP="001F4F2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C72C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P</w:t>
            </w:r>
          </w:p>
          <w:p w:rsidR="004640CA" w:rsidRPr="00091093" w:rsidRDefault="001F4F25" w:rsidP="00C72CC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C72C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C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640CA" w:rsidRDefault="00C72CC0" w:rsidP="00C72CC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iffness, weight, stress, frequency, buckling</w:t>
            </w:r>
            <w:r w:rsidR="00994D2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load factor</w:t>
            </w:r>
          </w:p>
        </w:tc>
        <w:tc>
          <w:tcPr>
            <w:tcW w:w="2340" w:type="dxa"/>
          </w:tcPr>
          <w:p w:rsidR="001F4F25" w:rsidRDefault="001F4F25" w:rsidP="001F4F2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631E2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weight</w:t>
            </w:r>
          </w:p>
          <w:p w:rsidR="001F4F25" w:rsidRPr="00091093" w:rsidRDefault="001F4F25" w:rsidP="001F4F2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1F4F25" w:rsidRDefault="001F4F25" w:rsidP="001F4F2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631E2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frequenc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</w:t>
            </w:r>
          </w:p>
          <w:p w:rsidR="004640CA" w:rsidRPr="00091093" w:rsidRDefault="001F4F25" w:rsidP="001F4F2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symmetry (planar)</w:t>
            </w:r>
          </w:p>
        </w:tc>
        <w:tc>
          <w:tcPr>
            <w:tcW w:w="1530" w:type="dxa"/>
          </w:tcPr>
          <w:p w:rsidR="001F4F25" w:rsidRDefault="001F4F25" w:rsidP="001F4F2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20148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 CAD interface</w:t>
            </w:r>
          </w:p>
          <w:p w:rsidR="004640CA" w:rsidRPr="00A2088C" w:rsidRDefault="001F4F25" w:rsidP="001F4F2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38" w:history="1">
              <w:r w:rsidR="004640CA" w:rsidRPr="007B0E5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://www.solid.iei.liu.se/Offered_services/Trinitas/index.html</w:t>
              </w:r>
            </w:hyperlink>
          </w:p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4640CA" w:rsidRPr="00101AC9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reo</w:t>
            </w:r>
            <w:r w:rsidR="00445C8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ptc, 2020)</w:t>
            </w:r>
          </w:p>
        </w:tc>
        <w:tc>
          <w:tcPr>
            <w:tcW w:w="1890" w:type="dxa"/>
          </w:tcPr>
          <w:p w:rsidR="004640CA" w:rsidRPr="00091093" w:rsidRDefault="0037570D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</w:t>
            </w:r>
            <w:r w:rsidR="00CF5B0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mmercial</w:t>
            </w:r>
          </w:p>
        </w:tc>
        <w:tc>
          <w:tcPr>
            <w:tcW w:w="1530" w:type="dxa"/>
          </w:tcPr>
          <w:p w:rsidR="0037570D" w:rsidRDefault="0037570D" w:rsidP="0037570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257EC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37570D" w:rsidRDefault="0037570D" w:rsidP="0037570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257EC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4640CA" w:rsidRPr="00091093" w:rsidRDefault="0037570D" w:rsidP="00257EC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257EC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="00B4745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RAMP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, Generative design</w:t>
            </w:r>
          </w:p>
        </w:tc>
        <w:tc>
          <w:tcPr>
            <w:tcW w:w="1890" w:type="dxa"/>
          </w:tcPr>
          <w:p w:rsidR="004640CA" w:rsidRDefault="00137B94" w:rsidP="00CF5B0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ain energy</w:t>
            </w:r>
            <w:r w:rsidR="0037570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CF5B0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ss</w:t>
            </w:r>
            <w:r w:rsidR="0037570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CF5B0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</w:t>
            </w:r>
            <w:r w:rsidR="0037570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displacement, </w:t>
            </w:r>
            <w:r w:rsidR="00CF5B0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ai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ment of Inertia</w:t>
            </w:r>
            <w:r w:rsidR="002E256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reaction force, frequency, heat transfer compliance</w:t>
            </w:r>
          </w:p>
        </w:tc>
        <w:tc>
          <w:tcPr>
            <w:tcW w:w="2340" w:type="dxa"/>
          </w:tcPr>
          <w:p w:rsidR="0037570D" w:rsidRPr="00CC7FD1" w:rsidRDefault="0037570D" w:rsidP="0037570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9F7B0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ss, moment of Inertia</w:t>
            </w:r>
          </w:p>
          <w:p w:rsidR="0037570D" w:rsidRPr="00091093" w:rsidRDefault="0037570D" w:rsidP="0037570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displacement</w:t>
            </w:r>
            <w:r w:rsidR="009F7B0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stress, </w:t>
            </w:r>
            <w:r w:rsidR="00A15C4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ain</w:t>
            </w:r>
          </w:p>
          <w:p w:rsidR="0037570D" w:rsidRDefault="0037570D" w:rsidP="0037570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8E362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reaction force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quency</w:t>
            </w:r>
          </w:p>
          <w:p w:rsidR="004640CA" w:rsidRPr="00091093" w:rsidRDefault="0037570D" w:rsidP="009967E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member size, </w:t>
            </w:r>
            <w:r w:rsidR="008E0DE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xtrusion</w:t>
            </w:r>
            <w:r w:rsidR="005C4C0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8E0DE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pull direction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</w:t>
            </w:r>
            <w:r w:rsidR="009967E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yclic</w:t>
            </w:r>
            <w:r w:rsidR="008E0DE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patter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4640CA" w:rsidRPr="00A2088C" w:rsidRDefault="0037570D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geometry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39" w:history="1">
              <w:r w:rsidR="004640CA" w:rsidRPr="00BA26D4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ptc.com/en/products/creo</w:t>
              </w:r>
            </w:hyperlink>
          </w:p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265A2F" w:rsidRPr="00982910" w:rsidRDefault="00B95A59" w:rsidP="004640CA">
            <w:pPr>
              <w:rPr>
                <w:rFonts w:ascii="Times New Roman" w:hAnsi="Times New Roman" w:cs="Times New Roman"/>
                <w:sz w:val="16"/>
                <w:szCs w:val="16"/>
                <w:lang w:val="es-ES"/>
              </w:rPr>
            </w:pPr>
            <w:r w:rsidRPr="00982910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>ANSA</w:t>
            </w:r>
            <w:r w:rsidR="00090C75" w:rsidRPr="00982910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 xml:space="preserve"> </w:t>
            </w:r>
            <w:r w:rsidRPr="00982910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 xml:space="preserve"> (BETA, </w:t>
            </w:r>
            <w:r w:rsidR="00090C75" w:rsidRPr="00982910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>2020)</w:t>
            </w:r>
            <w:r w:rsidR="00265A2F" w:rsidRPr="00982910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 xml:space="preserve"> (Tosca</w:t>
            </w:r>
            <w:r w:rsidR="00581E78" w:rsidRPr="00982910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>, Nastran sol 200</w:t>
            </w:r>
            <w:r w:rsidR="00265A2F" w:rsidRPr="00982910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>)</w:t>
            </w:r>
          </w:p>
        </w:tc>
        <w:tc>
          <w:tcPr>
            <w:tcW w:w="1890" w:type="dxa"/>
          </w:tcPr>
          <w:p w:rsidR="004640CA" w:rsidRPr="00091093" w:rsidRDefault="00E3187D" w:rsidP="00E3187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090C75" w:rsidRPr="00091093" w:rsidRDefault="00090C75" w:rsidP="00090C7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090C75" w:rsidRPr="00091093" w:rsidRDefault="00090C75" w:rsidP="00090C7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Shape: </w:t>
            </w:r>
            <w:r w:rsidR="00BE1A6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P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  <w:r w:rsidR="00BE1A6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ography (optimal bead layout to improve bending stiffness or vibration)</w:t>
            </w:r>
          </w:p>
          <w:p w:rsidR="004640CA" w:rsidRPr="00091093" w:rsidRDefault="00090C75" w:rsidP="00090C7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Topology: 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3B7BB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SIMP, RAMP, MMA)</w:t>
            </w:r>
          </w:p>
        </w:tc>
        <w:tc>
          <w:tcPr>
            <w:tcW w:w="1890" w:type="dxa"/>
          </w:tcPr>
          <w:p w:rsidR="004640CA" w:rsidRDefault="00090C75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ain energy, volume, weigh</w:t>
            </w:r>
            <w:r w:rsidR="00BE1A6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, displacement, rotation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quency, reaction force, r</w:t>
            </w:r>
            <w:r w:rsidR="00581E7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action m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t, internal force, internal moment, center of gravity, m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ment of Inertia</w:t>
            </w:r>
          </w:p>
        </w:tc>
        <w:tc>
          <w:tcPr>
            <w:tcW w:w="2340" w:type="dxa"/>
          </w:tcPr>
          <w:p w:rsidR="00090C75" w:rsidRPr="00091093" w:rsidRDefault="00090C75" w:rsidP="00090C7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, volume, weight, center of gravity, moment of Inertia</w:t>
            </w:r>
          </w:p>
          <w:p w:rsidR="00090C75" w:rsidRPr="00091093" w:rsidRDefault="00090C75" w:rsidP="00090C7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, displacement</w:t>
            </w:r>
          </w:p>
          <w:p w:rsidR="00090C75" w:rsidRPr="00091093" w:rsidRDefault="00090C75" w:rsidP="00090C7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090C75" w:rsidRPr="00091093" w:rsidRDefault="00090C75" w:rsidP="00090C7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quency, reaction force, reaction moment, internal force, internal moment, rotation</w:t>
            </w:r>
          </w:p>
          <w:p w:rsidR="004640CA" w:rsidRPr="00091093" w:rsidRDefault="00090C75" w:rsidP="00090C7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ember size, symmetry (planar, rotational, cyclic, point)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old (pull direction)</w:t>
            </w:r>
          </w:p>
        </w:tc>
        <w:tc>
          <w:tcPr>
            <w:tcW w:w="1530" w:type="dxa"/>
          </w:tcPr>
          <w:p w:rsidR="004640CA" w:rsidRPr="00A2088C" w:rsidRDefault="00090C75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geometry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es, displacements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40" w:history="1">
              <w:r w:rsidR="004640CA" w:rsidRPr="00BA26D4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beta-cae.com/</w:t>
              </w:r>
            </w:hyperlink>
          </w:p>
          <w:p w:rsidR="004640CA" w:rsidRDefault="004640CA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467FAE" w:rsidTr="00583163">
        <w:tc>
          <w:tcPr>
            <w:tcW w:w="1525" w:type="dxa"/>
          </w:tcPr>
          <w:p w:rsidR="004640CA" w:rsidRPr="00FC4070" w:rsidRDefault="00467FAE" w:rsidP="004640C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467FA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tFEM++</w:t>
            </w:r>
            <w:r w:rsidR="00FC4070">
              <w:rPr>
                <w:rFonts w:ascii="Times New Roman" w:hAnsi="Times New Roman" w:cs="Times New Roman"/>
                <w:sz w:val="16"/>
                <w:szCs w:val="16"/>
                <w:lang w:val="el-GR"/>
              </w:rPr>
              <w:t xml:space="preserve"> </w:t>
            </w:r>
            <w:r w:rsidR="00FC4070">
              <w:rPr>
                <w:rFonts w:ascii="Times New Roman" w:hAnsi="Times New Roman" w:cs="Times New Roman"/>
                <w:sz w:val="16"/>
                <w:szCs w:val="16"/>
              </w:rPr>
              <w:t>(2020)</w:t>
            </w:r>
          </w:p>
        </w:tc>
        <w:tc>
          <w:tcPr>
            <w:tcW w:w="1890" w:type="dxa"/>
          </w:tcPr>
          <w:p w:rsidR="004640CA" w:rsidRPr="00091093" w:rsidRDefault="00FC4070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  <w:r w:rsidR="001759B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collection of scripts)</w:t>
            </w:r>
          </w:p>
        </w:tc>
        <w:tc>
          <w:tcPr>
            <w:tcW w:w="1530" w:type="dxa"/>
          </w:tcPr>
          <w:p w:rsidR="00074F64" w:rsidRDefault="00074F64" w:rsidP="00074F6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074F64" w:rsidRDefault="00074F64" w:rsidP="00074F6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4640CA" w:rsidRPr="00091093" w:rsidRDefault="00074F64" w:rsidP="00074F6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)</w:t>
            </w:r>
          </w:p>
        </w:tc>
        <w:tc>
          <w:tcPr>
            <w:tcW w:w="1890" w:type="dxa"/>
          </w:tcPr>
          <w:p w:rsidR="004640CA" w:rsidRDefault="00074F64" w:rsidP="00074F6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iffness, volume</w:t>
            </w:r>
          </w:p>
        </w:tc>
        <w:tc>
          <w:tcPr>
            <w:tcW w:w="2340" w:type="dxa"/>
          </w:tcPr>
          <w:p w:rsidR="00074F64" w:rsidRDefault="00074F64" w:rsidP="00074F6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EC60D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ol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ume</w:t>
            </w:r>
          </w:p>
          <w:p w:rsidR="00074F64" w:rsidRPr="00091093" w:rsidRDefault="00074F64" w:rsidP="00074F6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074F64" w:rsidRDefault="00074F64" w:rsidP="00074F6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4640CA" w:rsidRPr="00091093" w:rsidRDefault="00074F64" w:rsidP="00074F6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symmetry (planar)</w:t>
            </w:r>
          </w:p>
        </w:tc>
        <w:tc>
          <w:tcPr>
            <w:tcW w:w="1530" w:type="dxa"/>
          </w:tcPr>
          <w:p w:rsidR="004640CA" w:rsidRPr="00A2088C" w:rsidRDefault="00074F64" w:rsidP="00EC60D2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EC60D2"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 CAD interface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EC60D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41" w:history="1">
              <w:r w:rsidR="00467FAE" w:rsidRPr="0052368A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getfem.org/index.html</w:t>
              </w:r>
            </w:hyperlink>
          </w:p>
          <w:p w:rsidR="00467FAE" w:rsidRDefault="00467FAE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4640CA" w:rsidRPr="00101AC9" w:rsidRDefault="00564740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ython</w:t>
            </w:r>
            <w:r w:rsidR="00AA557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20)</w:t>
            </w:r>
          </w:p>
        </w:tc>
        <w:tc>
          <w:tcPr>
            <w:tcW w:w="1890" w:type="dxa"/>
          </w:tcPr>
          <w:p w:rsidR="00F52920" w:rsidRDefault="00F52920" w:rsidP="00F529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 (collection of scripts):</w:t>
            </w:r>
          </w:p>
          <w:p w:rsidR="004640CA" w:rsidRDefault="00250100" w:rsidP="00250100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5010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opt.p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SIMP</w:t>
            </w:r>
            <w:r w:rsidR="00D3469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2D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  <w:p w:rsidR="000F5412" w:rsidRPr="00091093" w:rsidRDefault="00D34699" w:rsidP="00250100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ESO_Basic.py (BESO, 3D)</w:t>
            </w:r>
          </w:p>
        </w:tc>
        <w:tc>
          <w:tcPr>
            <w:tcW w:w="1530" w:type="dxa"/>
          </w:tcPr>
          <w:p w:rsidR="00F52920" w:rsidRDefault="00F52920" w:rsidP="00F529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D5658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F52920" w:rsidRDefault="00F52920" w:rsidP="00F529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4640CA" w:rsidRPr="00091093" w:rsidRDefault="00F52920" w:rsidP="00F5292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="00AA557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BESO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640CA" w:rsidRDefault="00AA5579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</w:t>
            </w:r>
            <w:r w:rsidR="00F5292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</w:tc>
        <w:tc>
          <w:tcPr>
            <w:tcW w:w="2340" w:type="dxa"/>
          </w:tcPr>
          <w:p w:rsidR="00F52920" w:rsidRDefault="00F52920" w:rsidP="00F529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F52920" w:rsidRPr="00091093" w:rsidRDefault="00F52920" w:rsidP="00F529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F52920" w:rsidRDefault="00F52920" w:rsidP="00F529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4640CA" w:rsidRPr="00091093" w:rsidRDefault="00F52920" w:rsidP="00F5292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symmetry (planar)</w:t>
            </w:r>
          </w:p>
        </w:tc>
        <w:tc>
          <w:tcPr>
            <w:tcW w:w="1530" w:type="dxa"/>
          </w:tcPr>
          <w:p w:rsidR="004640CA" w:rsidRPr="00A2088C" w:rsidRDefault="00F52920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 CAD interface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42" w:history="1">
              <w:r w:rsidR="00AA5579" w:rsidRPr="005857AE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topopt.mek.dtu.dk/apps-and-software/topology-optimization-codes-written-in-python</w:t>
              </w:r>
            </w:hyperlink>
          </w:p>
          <w:p w:rsidR="00AA5579" w:rsidRDefault="00AA5579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4640CA" w:rsidRPr="00101AC9" w:rsidRDefault="00564740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tlab</w:t>
            </w:r>
            <w:r w:rsidR="0039350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MathWorks, 2020)</w:t>
            </w:r>
          </w:p>
        </w:tc>
        <w:tc>
          <w:tcPr>
            <w:tcW w:w="1890" w:type="dxa"/>
          </w:tcPr>
          <w:p w:rsidR="004640CA" w:rsidRDefault="009720E4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 (collection of scripts):</w:t>
            </w:r>
          </w:p>
          <w:p w:rsidR="00AD4BC6" w:rsidRDefault="00AD4BC6" w:rsidP="00AD4BC6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4BC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.m (</w:t>
            </w:r>
            <w:r w:rsidR="0058316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IMP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D</w:t>
            </w:r>
            <w:r w:rsidRPr="00AD4BC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  <w:p w:rsidR="00AD4BC6" w:rsidRDefault="00AD4BC6" w:rsidP="00AD4BC6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4BC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88.m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 w:rsidR="0058316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IMP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D)</w:t>
            </w:r>
          </w:p>
          <w:p w:rsidR="00AD4BC6" w:rsidRDefault="00AD4BC6" w:rsidP="00AD4BC6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4BC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99neo.m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 w:rsidR="0058316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IMP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D)</w:t>
            </w:r>
          </w:p>
          <w:p w:rsidR="00F767A1" w:rsidRDefault="00AD4BC6" w:rsidP="00F767A1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</w:t>
            </w:r>
            <w:r w:rsidRPr="00AD4BC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3D125.m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 w:rsidR="0058316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IMP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D)</w:t>
            </w:r>
          </w:p>
          <w:p w:rsidR="00F767A1" w:rsidRPr="00F767A1" w:rsidRDefault="00F767A1" w:rsidP="00F767A1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F767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Buck250.m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SIMP, 2D)</w:t>
            </w:r>
          </w:p>
          <w:p w:rsidR="00583163" w:rsidRDefault="00583163" w:rsidP="00583163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8316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cut.m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Level Set, 2D)</w:t>
            </w:r>
          </w:p>
          <w:p w:rsidR="00583163" w:rsidRDefault="00583163" w:rsidP="00583163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8316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Opt2.nb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Level Set, 3D)</w:t>
            </w:r>
          </w:p>
          <w:p w:rsidR="00583163" w:rsidRPr="00583163" w:rsidRDefault="00583163" w:rsidP="00583163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8316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ISM SCRIPT SOFTBESO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BESO, 2D)</w:t>
            </w:r>
          </w:p>
          <w:p w:rsidR="00AD4BC6" w:rsidRPr="00091093" w:rsidRDefault="00AD4BC6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:rsidR="00F52920" w:rsidRDefault="00F52920" w:rsidP="00F529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B460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F52920" w:rsidRDefault="00F52920" w:rsidP="00F529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4640CA" w:rsidRPr="00091093" w:rsidRDefault="00F52920" w:rsidP="00F5292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 w:rsidR="00B4602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evel Set, BESO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640CA" w:rsidRDefault="00B46027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</w:t>
            </w:r>
            <w:r w:rsidR="00F5292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  <w:r w:rsidR="00F767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buckling load factor</w:t>
            </w:r>
          </w:p>
        </w:tc>
        <w:tc>
          <w:tcPr>
            <w:tcW w:w="2340" w:type="dxa"/>
          </w:tcPr>
          <w:p w:rsidR="00F52920" w:rsidRDefault="00F52920" w:rsidP="00F529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F52920" w:rsidRPr="00091093" w:rsidRDefault="00F52920" w:rsidP="00F529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F52920" w:rsidRDefault="00F52920" w:rsidP="00F529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F767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buckling load factor</w:t>
            </w:r>
          </w:p>
          <w:p w:rsidR="004640CA" w:rsidRPr="00091093" w:rsidRDefault="00F52920" w:rsidP="00F5292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symmetry (planar)</w:t>
            </w:r>
          </w:p>
        </w:tc>
        <w:tc>
          <w:tcPr>
            <w:tcW w:w="1530" w:type="dxa"/>
          </w:tcPr>
          <w:p w:rsidR="004640CA" w:rsidRPr="00A2088C" w:rsidRDefault="00F52920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 CAD interface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43" w:history="1">
              <w:r w:rsidR="000E03FB" w:rsidRPr="005857AE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topopt.mek.dtu.dk/apps-and-software</w:t>
              </w:r>
            </w:hyperlink>
          </w:p>
          <w:p w:rsidR="000E03FB" w:rsidRDefault="000E03FB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467FAE" w:rsidTr="00583163">
        <w:tc>
          <w:tcPr>
            <w:tcW w:w="1525" w:type="dxa"/>
          </w:tcPr>
          <w:p w:rsidR="004640CA" w:rsidRPr="00101AC9" w:rsidRDefault="008D2876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FEM</w:t>
            </w:r>
            <w:r w:rsidR="00D5658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20)</w:t>
            </w:r>
          </w:p>
        </w:tc>
        <w:tc>
          <w:tcPr>
            <w:tcW w:w="1890" w:type="dxa"/>
          </w:tcPr>
          <w:p w:rsidR="004640CA" w:rsidRPr="00091093" w:rsidRDefault="00D56585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  <w:r w:rsidR="001902C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240B48" w:rsidRPr="00240B4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++ finite element library</w:t>
            </w:r>
          </w:p>
        </w:tc>
        <w:tc>
          <w:tcPr>
            <w:tcW w:w="1530" w:type="dxa"/>
          </w:tcPr>
          <w:p w:rsidR="00D56585" w:rsidRDefault="00D56585" w:rsidP="00D5658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D56585" w:rsidRDefault="00D56585" w:rsidP="00D5658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4640CA" w:rsidRPr="00091093" w:rsidRDefault="00D56585" w:rsidP="0050435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50435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640CA" w:rsidRDefault="00D56585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volume</w:t>
            </w:r>
          </w:p>
        </w:tc>
        <w:tc>
          <w:tcPr>
            <w:tcW w:w="2340" w:type="dxa"/>
          </w:tcPr>
          <w:p w:rsidR="00D56585" w:rsidRPr="00CC7FD1" w:rsidRDefault="00D56585" w:rsidP="00D5658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D56585" w:rsidRPr="00091093" w:rsidRDefault="00D56585" w:rsidP="00D5658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D56585" w:rsidRDefault="00D56585" w:rsidP="00D5658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4640CA" w:rsidRPr="00091093" w:rsidRDefault="00D56585" w:rsidP="00D5658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4640CA" w:rsidRPr="00A2088C" w:rsidRDefault="00D56585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 CAD interface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44" w:history="1">
              <w:r w:rsidR="008D2876" w:rsidRPr="0052368A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mfem.org/</w:t>
              </w:r>
            </w:hyperlink>
          </w:p>
          <w:p w:rsidR="008D2876" w:rsidRDefault="008D2876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74EA2" w:rsidRPr="00C40F6B" w:rsidTr="00583163">
        <w:tc>
          <w:tcPr>
            <w:tcW w:w="1525" w:type="dxa"/>
          </w:tcPr>
          <w:p w:rsidR="004640CA" w:rsidRPr="00101AC9" w:rsidRDefault="00CB510D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CB510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oFEM</w:t>
            </w:r>
            <w:r w:rsidR="002614E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20)</w:t>
            </w:r>
          </w:p>
        </w:tc>
        <w:tc>
          <w:tcPr>
            <w:tcW w:w="1890" w:type="dxa"/>
          </w:tcPr>
          <w:p w:rsidR="004640CA" w:rsidRPr="00091093" w:rsidRDefault="00D56585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  <w:r w:rsidR="00E0615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240B48" w:rsidRPr="00240B4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++ finite element library</w:t>
            </w:r>
          </w:p>
        </w:tc>
        <w:tc>
          <w:tcPr>
            <w:tcW w:w="1530" w:type="dxa"/>
          </w:tcPr>
          <w:p w:rsidR="00D56585" w:rsidRDefault="00D56585" w:rsidP="00D5658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D56585" w:rsidRDefault="00D56585" w:rsidP="00D5658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4640CA" w:rsidRPr="00091093" w:rsidRDefault="00D56585" w:rsidP="00D5658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50435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)</w:t>
            </w:r>
          </w:p>
        </w:tc>
        <w:tc>
          <w:tcPr>
            <w:tcW w:w="1890" w:type="dxa"/>
          </w:tcPr>
          <w:p w:rsidR="004640CA" w:rsidRDefault="00D56585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volume</w:t>
            </w:r>
          </w:p>
        </w:tc>
        <w:tc>
          <w:tcPr>
            <w:tcW w:w="2340" w:type="dxa"/>
          </w:tcPr>
          <w:p w:rsidR="00D56585" w:rsidRPr="00CC7FD1" w:rsidRDefault="00D56585" w:rsidP="00D5658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D56585" w:rsidRPr="00091093" w:rsidRDefault="00D56585" w:rsidP="00D5658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D56585" w:rsidRDefault="00D56585" w:rsidP="00D5658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4640CA" w:rsidRPr="00091093" w:rsidRDefault="00D56585" w:rsidP="00D5658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4640CA" w:rsidRPr="00A2088C" w:rsidRDefault="00D56585" w:rsidP="004640C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 CAD interface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4640CA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45" w:history="1">
              <w:r w:rsidR="00CB510D" w:rsidRPr="0052368A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://mofem.eng.gla.ac.uk/mofem/html/</w:t>
              </w:r>
            </w:hyperlink>
          </w:p>
          <w:p w:rsidR="00CB510D" w:rsidRDefault="00CB510D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BE0D92" w:rsidRPr="00467FAE" w:rsidTr="00583163">
        <w:tc>
          <w:tcPr>
            <w:tcW w:w="1525" w:type="dxa"/>
          </w:tcPr>
          <w:p w:rsidR="00BE0D92" w:rsidRPr="00101AC9" w:rsidRDefault="003C4697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3C46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Z88</w:t>
            </w:r>
            <w:r w:rsidR="002614E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rion (</w:t>
            </w:r>
            <w:r w:rsidR="0006033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20)</w:t>
            </w:r>
          </w:p>
        </w:tc>
        <w:tc>
          <w:tcPr>
            <w:tcW w:w="1890" w:type="dxa"/>
          </w:tcPr>
          <w:p w:rsidR="00BE0D92" w:rsidRPr="00091093" w:rsidRDefault="0006033D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</w:p>
        </w:tc>
        <w:tc>
          <w:tcPr>
            <w:tcW w:w="1530" w:type="dxa"/>
          </w:tcPr>
          <w:p w:rsidR="0006033D" w:rsidRDefault="0006033D" w:rsidP="0006033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06033D" w:rsidRDefault="0006033D" w:rsidP="0006033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BE0D92" w:rsidRPr="00091093" w:rsidRDefault="0006033D" w:rsidP="0006033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C)</w:t>
            </w:r>
          </w:p>
        </w:tc>
        <w:tc>
          <w:tcPr>
            <w:tcW w:w="1890" w:type="dxa"/>
          </w:tcPr>
          <w:p w:rsidR="00BE0D92" w:rsidRDefault="00B520CE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stress, volume</w:t>
            </w:r>
          </w:p>
        </w:tc>
        <w:tc>
          <w:tcPr>
            <w:tcW w:w="2340" w:type="dxa"/>
          </w:tcPr>
          <w:p w:rsidR="00B520CE" w:rsidRPr="00CC7FD1" w:rsidRDefault="00B520CE" w:rsidP="00B520C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B520CE" w:rsidRPr="00091093" w:rsidRDefault="00B520CE" w:rsidP="00B520C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B520CE" w:rsidRDefault="00B520CE" w:rsidP="00B520C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</w:t>
            </w:r>
          </w:p>
          <w:p w:rsidR="00BE0D92" w:rsidRPr="00091093" w:rsidRDefault="00B520CE" w:rsidP="00B520C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BE0D92" w:rsidRPr="00A2088C" w:rsidRDefault="00B520CE" w:rsidP="00B520C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</w:p>
        </w:tc>
        <w:tc>
          <w:tcPr>
            <w:tcW w:w="1440" w:type="dxa"/>
          </w:tcPr>
          <w:p w:rsidR="00BE0D92" w:rsidRDefault="00D76D48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46" w:history="1">
              <w:r w:rsidR="003C4697" w:rsidRPr="0052368A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z88.de/</w:t>
              </w:r>
            </w:hyperlink>
          </w:p>
          <w:p w:rsidR="003C4697" w:rsidRDefault="003C4697" w:rsidP="004640C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704151" w:rsidRPr="00C40F6B" w:rsidTr="00583163">
        <w:tc>
          <w:tcPr>
            <w:tcW w:w="1525" w:type="dxa"/>
          </w:tcPr>
          <w:p w:rsidR="00704151" w:rsidRPr="00101AC9" w:rsidRDefault="00704151" w:rsidP="0070415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idas NFX (2015</w:t>
            </w:r>
            <w:r w:rsidR="00863D9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704151" w:rsidRPr="00091093" w:rsidRDefault="003E042F" w:rsidP="0070415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704151" w:rsidRDefault="00704151" w:rsidP="0070415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46450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704151" w:rsidRDefault="00704151" w:rsidP="0070415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704151" w:rsidRPr="00091093" w:rsidRDefault="00704151" w:rsidP="0070415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C)</w:t>
            </w:r>
          </w:p>
        </w:tc>
        <w:tc>
          <w:tcPr>
            <w:tcW w:w="1890" w:type="dxa"/>
          </w:tcPr>
          <w:p w:rsidR="00704151" w:rsidRDefault="00704151" w:rsidP="0070415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</w:t>
            </w:r>
            <w:r w:rsidR="00674B5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olume</w:t>
            </w:r>
          </w:p>
        </w:tc>
        <w:tc>
          <w:tcPr>
            <w:tcW w:w="2340" w:type="dxa"/>
          </w:tcPr>
          <w:p w:rsidR="00704151" w:rsidRPr="00CC7FD1" w:rsidRDefault="00704151" w:rsidP="0070415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704151" w:rsidRPr="00091093" w:rsidRDefault="00704151" w:rsidP="0070415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704151" w:rsidRDefault="00704151" w:rsidP="0070415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</w:t>
            </w:r>
          </w:p>
          <w:p w:rsidR="00704151" w:rsidRPr="00091093" w:rsidRDefault="00704151" w:rsidP="0070415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704151" w:rsidRPr="00A2088C" w:rsidRDefault="00704151" w:rsidP="0070415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</w:p>
        </w:tc>
        <w:tc>
          <w:tcPr>
            <w:tcW w:w="1440" w:type="dxa"/>
          </w:tcPr>
          <w:p w:rsidR="00704151" w:rsidRDefault="00D76D48" w:rsidP="0070415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47" w:history="1">
              <w:r w:rsidR="00704151" w:rsidRPr="0052368A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midasoft.com/mechanical/products/midasnfx</w:t>
              </w:r>
            </w:hyperlink>
          </w:p>
          <w:p w:rsidR="00704151" w:rsidRDefault="00704151" w:rsidP="0070415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813EA3" w:rsidRPr="00C40F6B" w:rsidTr="00583163">
        <w:tc>
          <w:tcPr>
            <w:tcW w:w="1525" w:type="dxa"/>
          </w:tcPr>
          <w:p w:rsidR="00813EA3" w:rsidRPr="00101AC9" w:rsidRDefault="00863D99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utodesk W</w:t>
            </w:r>
            <w:r w:rsidR="00813EA3" w:rsidRPr="002C55C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thi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edical</w:t>
            </w:r>
            <w:r w:rsidR="0019422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Autodesk, 2016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813EA3" w:rsidRPr="00091093" w:rsidRDefault="005E64F5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5E64F5" w:rsidRDefault="005E64F5" w:rsidP="005E64F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5E64F5" w:rsidRDefault="005E64F5" w:rsidP="005E64F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813EA3" w:rsidRPr="00091093" w:rsidRDefault="005E64F5" w:rsidP="005E64F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attice</w:t>
            </w:r>
            <w:r w:rsidR="008576C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8576C5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homogenization)</w:t>
            </w:r>
          </w:p>
        </w:tc>
        <w:tc>
          <w:tcPr>
            <w:tcW w:w="1890" w:type="dxa"/>
          </w:tcPr>
          <w:p w:rsidR="00813EA3" w:rsidRDefault="00DA0E11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volume</w:t>
            </w:r>
          </w:p>
        </w:tc>
        <w:tc>
          <w:tcPr>
            <w:tcW w:w="2340" w:type="dxa"/>
          </w:tcPr>
          <w:p w:rsidR="00DA0E11" w:rsidRPr="00CC7FD1" w:rsidRDefault="00DA0E11" w:rsidP="00DA0E1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  <w:r w:rsidR="00E9558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lattices (size, type, strut thickness, density, </w:t>
            </w:r>
            <w:r w:rsidR="00907BC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rientation, </w:t>
            </w:r>
            <w:r w:rsidR="00E9558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llet radius)</w:t>
            </w:r>
          </w:p>
          <w:p w:rsidR="00DA0E11" w:rsidRPr="00091093" w:rsidRDefault="00DA0E11" w:rsidP="00DA0E1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DA0E11" w:rsidRDefault="00DA0E11" w:rsidP="00DA0E1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813EA3" w:rsidRPr="00091093" w:rsidRDefault="00DA0E11" w:rsidP="00DA0E1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813EA3" w:rsidRPr="00A2088C" w:rsidRDefault="00DA0E11" w:rsidP="00E4310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E4310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, strain, displacement</w:t>
            </w:r>
          </w:p>
        </w:tc>
        <w:tc>
          <w:tcPr>
            <w:tcW w:w="1440" w:type="dxa"/>
          </w:tcPr>
          <w:p w:rsidR="00813EA3" w:rsidRDefault="00D76D48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48" w:history="1">
              <w:r w:rsidR="00DA0E11" w:rsidRPr="00CC390E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autodesk.eu/products/within-medical/overview?wcmmode=disabled</w:t>
              </w:r>
            </w:hyperlink>
          </w:p>
          <w:p w:rsidR="00DA0E11" w:rsidRDefault="00DA0E11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813EA3" w:rsidRPr="00C40F6B" w:rsidTr="00583163">
        <w:tc>
          <w:tcPr>
            <w:tcW w:w="1525" w:type="dxa"/>
          </w:tcPr>
          <w:p w:rsidR="00813EA3" w:rsidRPr="00101AC9" w:rsidRDefault="00813EA3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terialize 3-matic</w:t>
            </w:r>
            <w:r w:rsidR="0069036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materialize, 2020)</w:t>
            </w:r>
          </w:p>
        </w:tc>
        <w:tc>
          <w:tcPr>
            <w:tcW w:w="1890" w:type="dxa"/>
          </w:tcPr>
          <w:p w:rsidR="00813EA3" w:rsidRPr="00091093" w:rsidRDefault="00D801B0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D801B0" w:rsidRDefault="00D801B0" w:rsidP="00D801B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1D54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D801B0" w:rsidRDefault="00D801B0" w:rsidP="00D801B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813EA3" w:rsidRPr="00091093" w:rsidRDefault="00D801B0" w:rsidP="00D801B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F73A31" w:rsidRPr="00F73A3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</w:t>
            </w:r>
            <w:r w:rsidR="00F73A31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: </w:t>
            </w:r>
            <w:r w:rsidR="00F73A31" w:rsidRPr="00F73A3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ost-processing</w:t>
            </w:r>
            <w:r w:rsidR="00F73A31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Lattice </w:t>
            </w:r>
            <w:r w:rsidR="001D54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member modeling)</w:t>
            </w:r>
          </w:p>
        </w:tc>
        <w:tc>
          <w:tcPr>
            <w:tcW w:w="1890" w:type="dxa"/>
          </w:tcPr>
          <w:p w:rsidR="00813EA3" w:rsidRDefault="00D801B0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volume</w:t>
            </w:r>
          </w:p>
        </w:tc>
        <w:tc>
          <w:tcPr>
            <w:tcW w:w="2340" w:type="dxa"/>
          </w:tcPr>
          <w:p w:rsidR="00D801B0" w:rsidRPr="00CC7FD1" w:rsidRDefault="00D801B0" w:rsidP="00D801B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, lattices (size, type, strut thickness)</w:t>
            </w:r>
          </w:p>
          <w:p w:rsidR="00D801B0" w:rsidRPr="00091093" w:rsidRDefault="00D801B0" w:rsidP="00D801B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D801B0" w:rsidRDefault="00D801B0" w:rsidP="00D801B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813EA3" w:rsidRPr="00091093" w:rsidRDefault="00D801B0" w:rsidP="00D801B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813EA3" w:rsidRPr="00A2088C" w:rsidRDefault="00D801B0" w:rsidP="00E4310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E4310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813EA3" w:rsidRDefault="00D76D48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49" w:history="1">
              <w:r w:rsidR="00813EA3" w:rsidRPr="0052368A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materialise.com/en/software/3-matic</w:t>
              </w:r>
            </w:hyperlink>
          </w:p>
          <w:p w:rsidR="00813EA3" w:rsidRDefault="00813EA3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813EA3" w:rsidRPr="00C40F6B" w:rsidTr="00583163">
        <w:tc>
          <w:tcPr>
            <w:tcW w:w="1525" w:type="dxa"/>
          </w:tcPr>
          <w:p w:rsidR="00813EA3" w:rsidRPr="00101AC9" w:rsidRDefault="00813EA3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E255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rasshopper</w:t>
            </w:r>
          </w:p>
        </w:tc>
        <w:tc>
          <w:tcPr>
            <w:tcW w:w="1890" w:type="dxa"/>
          </w:tcPr>
          <w:p w:rsidR="00625550" w:rsidRDefault="001D0717" w:rsidP="001D071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pen source </w:t>
            </w:r>
            <w:r w:rsidR="00625550" w:rsidRPr="0062555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visual programming language </w:t>
            </w:r>
            <w:r w:rsidR="0062555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at runs within</w:t>
            </w:r>
            <w:r w:rsidR="00C017E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C017E9" w:rsidRPr="00C017E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hino</w:t>
            </w:r>
            <w:r w:rsidR="00577D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Rhinoceros, 2020)</w:t>
            </w:r>
            <w:r w:rsidR="0062555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and contains the following optimization add-inns:</w:t>
            </w:r>
          </w:p>
          <w:p w:rsidR="00813EA3" w:rsidRDefault="00813EA3" w:rsidP="001D071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  <w:p w:rsidR="00625550" w:rsidRDefault="00625550" w:rsidP="00625550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neba (BESO, 2D-3D)</w:t>
            </w:r>
          </w:p>
          <w:p w:rsidR="00625550" w:rsidRDefault="00625550" w:rsidP="00625550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os (SIMP, 2D-3D)</w:t>
            </w:r>
          </w:p>
          <w:p w:rsidR="00625550" w:rsidRDefault="00625550" w:rsidP="00625550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onolith (Lattice)</w:t>
            </w:r>
          </w:p>
          <w:p w:rsidR="00625550" w:rsidRDefault="00625550" w:rsidP="00625550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2555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tralattic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Lattice)</w:t>
            </w:r>
          </w:p>
          <w:p w:rsidR="00016FEA" w:rsidRDefault="00625550" w:rsidP="00016FEA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Opt (SIMP, 2D-3D)</w:t>
            </w:r>
          </w:p>
          <w:p w:rsidR="00016FEA" w:rsidRDefault="00016FEA" w:rsidP="00016FEA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16FE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ufferfish (Lattice)</w:t>
            </w:r>
          </w:p>
          <w:p w:rsidR="00016FEA" w:rsidRDefault="00016FEA" w:rsidP="00016FEA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16FE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andbox Topology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P)</w:t>
            </w:r>
          </w:p>
          <w:p w:rsidR="00016FEA" w:rsidRDefault="00016FEA" w:rsidP="00016FEA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16FE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Reindeer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P)</w:t>
            </w:r>
          </w:p>
          <w:p w:rsidR="00016FEA" w:rsidRPr="00016FEA" w:rsidRDefault="00016FEA" w:rsidP="00016FEA">
            <w:pPr>
              <w:pStyle w:val="ListParagraph"/>
              <w:numPr>
                <w:ilvl w:val="0"/>
                <w:numId w:val="1"/>
              </w:numPr>
              <w:ind w:hanging="200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16FE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awberry Lab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Lattice)</w:t>
            </w:r>
          </w:p>
          <w:p w:rsidR="00625550" w:rsidRPr="00091093" w:rsidRDefault="00625550" w:rsidP="001D071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:rsidR="000B158E" w:rsidRDefault="000B158E" w:rsidP="000B158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0B158E" w:rsidRDefault="000B158E" w:rsidP="000B158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016FE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813EA3" w:rsidRPr="00091093" w:rsidRDefault="000B158E" w:rsidP="00016FE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F73A3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</w:t>
            </w:r>
            <w:r w:rsidR="00016FEA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016FEA" w:rsidRPr="00016FE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SIMP, BESO)</w:t>
            </w:r>
            <w:r w:rsidR="00016FEA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attice (</w:t>
            </w:r>
            <w:r w:rsidR="00016FE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uniform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member modeling</w:t>
            </w:r>
            <w:r w:rsidR="00016FE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homogenizatio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813EA3" w:rsidRDefault="000B158E" w:rsidP="00090D42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Compliance, volume</w:t>
            </w:r>
            <w:r w:rsidR="00090D4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weight, displacement, frequency, reaction force</w:t>
            </w:r>
          </w:p>
        </w:tc>
        <w:tc>
          <w:tcPr>
            <w:tcW w:w="2340" w:type="dxa"/>
          </w:tcPr>
          <w:p w:rsidR="000B158E" w:rsidRPr="00CC7FD1" w:rsidRDefault="000B158E" w:rsidP="000B158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volume, </w:t>
            </w:r>
            <w:r w:rsidR="00090D4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weight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attices (size, type, strut thickness</w:t>
            </w:r>
            <w:r w:rsidR="00090D4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orientatio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  <w:p w:rsidR="000B158E" w:rsidRPr="00091093" w:rsidRDefault="000B158E" w:rsidP="000B158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  <w:r w:rsidR="00090D4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displacement</w:t>
            </w:r>
          </w:p>
          <w:p w:rsidR="000B158E" w:rsidRDefault="000B158E" w:rsidP="000B158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813EA3" w:rsidRPr="00091093" w:rsidRDefault="000B158E" w:rsidP="000B158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="00090D4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A77FCB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 w:rsidR="00A77FC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090D4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, cyclic)</w:t>
            </w:r>
            <w:r w:rsidR="00A77FC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pull direction, extrusion</w:t>
            </w:r>
          </w:p>
        </w:tc>
        <w:tc>
          <w:tcPr>
            <w:tcW w:w="1530" w:type="dxa"/>
          </w:tcPr>
          <w:p w:rsidR="00813EA3" w:rsidRPr="00A2088C" w:rsidRDefault="000B158E" w:rsidP="002D7B9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2D7B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</w:t>
            </w:r>
            <w:r w:rsidR="002D7B93"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  <w:r w:rsidR="002D7B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, strain, displacement</w:t>
            </w:r>
          </w:p>
        </w:tc>
        <w:tc>
          <w:tcPr>
            <w:tcW w:w="1440" w:type="dxa"/>
          </w:tcPr>
          <w:p w:rsidR="00813EA3" w:rsidRDefault="00D76D48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50" w:history="1">
              <w:r w:rsidR="00813EA3" w:rsidRPr="0052368A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rhino3d.com/6/new/grasshopper/</w:t>
              </w:r>
            </w:hyperlink>
          </w:p>
          <w:p w:rsidR="00813EA3" w:rsidRDefault="00813EA3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813EA3" w:rsidRPr="00C40F6B" w:rsidTr="00583163">
        <w:tc>
          <w:tcPr>
            <w:tcW w:w="1525" w:type="dxa"/>
          </w:tcPr>
          <w:p w:rsidR="00813EA3" w:rsidRPr="00101AC9" w:rsidRDefault="00CD4941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m</w:t>
            </w:r>
            <w:r w:rsidR="00813EA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ba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19)</w:t>
            </w:r>
          </w:p>
        </w:tc>
        <w:tc>
          <w:tcPr>
            <w:tcW w:w="1890" w:type="dxa"/>
          </w:tcPr>
          <w:p w:rsidR="00813EA3" w:rsidRPr="00091093" w:rsidRDefault="00AA4D7B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AA4D7B" w:rsidRDefault="00AA4D7B" w:rsidP="00AA4D7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813EA3" w:rsidRPr="00091093" w:rsidRDefault="00AA4D7B" w:rsidP="004A57F7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F73A3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016FE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BESO</w:t>
            </w:r>
            <w:r w:rsidR="004A57F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813EA3" w:rsidRDefault="00CD4941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iffness, frequency</w:t>
            </w:r>
          </w:p>
        </w:tc>
        <w:tc>
          <w:tcPr>
            <w:tcW w:w="2340" w:type="dxa"/>
          </w:tcPr>
          <w:p w:rsidR="00CD4941" w:rsidRDefault="00CD4941" w:rsidP="00CD494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</w:p>
          <w:p w:rsidR="00CD4941" w:rsidRPr="00091093" w:rsidRDefault="00CD4941" w:rsidP="00CD494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CD4941" w:rsidRDefault="00CD4941" w:rsidP="00CD4941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813EA3" w:rsidRPr="00091093" w:rsidRDefault="00CD4941" w:rsidP="00CD494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symmetry (planar)</w:t>
            </w:r>
          </w:p>
        </w:tc>
        <w:tc>
          <w:tcPr>
            <w:tcW w:w="1530" w:type="dxa"/>
          </w:tcPr>
          <w:p w:rsidR="00813EA3" w:rsidRPr="00A2088C" w:rsidRDefault="00CD4941" w:rsidP="00CD494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</w:p>
        </w:tc>
        <w:tc>
          <w:tcPr>
            <w:tcW w:w="1440" w:type="dxa"/>
          </w:tcPr>
          <w:p w:rsidR="00813EA3" w:rsidRDefault="00D76D48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51" w:history="1">
              <w:r w:rsidR="00813EA3" w:rsidRPr="0052368A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aneba.com/en/index.php</w:t>
              </w:r>
            </w:hyperlink>
          </w:p>
          <w:p w:rsidR="00813EA3" w:rsidRDefault="00813EA3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813EA3" w:rsidRPr="00C40F6B" w:rsidTr="00583163">
        <w:tc>
          <w:tcPr>
            <w:tcW w:w="1525" w:type="dxa"/>
          </w:tcPr>
          <w:p w:rsidR="00813EA3" w:rsidRPr="009C294E" w:rsidRDefault="00813EA3" w:rsidP="00813EA3">
            <w:pPr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eastAsia="nb-NO"/>
              </w:rPr>
            </w:pPr>
            <w:r w:rsidRPr="009C294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LSTO</w:t>
            </w:r>
            <w:r w:rsidR="00E9011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18)</w:t>
            </w:r>
          </w:p>
        </w:tc>
        <w:tc>
          <w:tcPr>
            <w:tcW w:w="1890" w:type="dxa"/>
          </w:tcPr>
          <w:p w:rsidR="00813EA3" w:rsidRPr="00091093" w:rsidRDefault="000E4DAE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</w:p>
        </w:tc>
        <w:tc>
          <w:tcPr>
            <w:tcW w:w="1530" w:type="dxa"/>
          </w:tcPr>
          <w:p w:rsidR="000E4DAE" w:rsidRDefault="000E4DAE" w:rsidP="000E4DA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0E4DAE" w:rsidRDefault="000E4DAE" w:rsidP="000E4DA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813EA3" w:rsidRPr="00091093" w:rsidRDefault="000E4DAE" w:rsidP="00026C8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026C8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vel Set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813EA3" w:rsidRDefault="0030409E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</w:t>
            </w:r>
          </w:p>
        </w:tc>
        <w:tc>
          <w:tcPr>
            <w:tcW w:w="2340" w:type="dxa"/>
          </w:tcPr>
          <w:p w:rsidR="004012F4" w:rsidRDefault="004012F4" w:rsidP="004012F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</w:p>
          <w:p w:rsidR="004012F4" w:rsidRPr="00091093" w:rsidRDefault="004012F4" w:rsidP="004012F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4012F4" w:rsidRDefault="004012F4" w:rsidP="004012F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813EA3" w:rsidRPr="00091093" w:rsidRDefault="004012F4" w:rsidP="004012F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symmetry (planar</w:t>
            </w:r>
            <w:r w:rsidR="0030409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813EA3" w:rsidRPr="00A2088C" w:rsidRDefault="004012F4" w:rsidP="000F382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0F3823"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 CAD interface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0F382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813EA3" w:rsidRDefault="00D76D48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52" w:history="1">
              <w:r w:rsidR="00813EA3" w:rsidRPr="0052368A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://m2do.ucsd.edu/software/</w:t>
              </w:r>
            </w:hyperlink>
          </w:p>
          <w:p w:rsidR="00813EA3" w:rsidRDefault="00813EA3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813EA3" w:rsidRPr="00C40F6B" w:rsidTr="00583163">
        <w:tc>
          <w:tcPr>
            <w:tcW w:w="1525" w:type="dxa"/>
          </w:tcPr>
          <w:p w:rsidR="00813EA3" w:rsidRPr="00101AC9" w:rsidRDefault="003D081A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SC Apex (HEXAGON, MSC 2020)</w:t>
            </w:r>
            <w:r w:rsidR="008D6F1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Nastran, Pa</w:t>
            </w:r>
            <w:r w:rsidR="00695F0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ran)</w:t>
            </w:r>
          </w:p>
        </w:tc>
        <w:tc>
          <w:tcPr>
            <w:tcW w:w="1890" w:type="dxa"/>
          </w:tcPr>
          <w:p w:rsidR="00813EA3" w:rsidRPr="00091093" w:rsidRDefault="00AD089D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AD089D" w:rsidRDefault="00AD089D" w:rsidP="00AD089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AD089D" w:rsidRDefault="00AD089D" w:rsidP="00AD089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813EA3" w:rsidRPr="00091093" w:rsidRDefault="00AD089D" w:rsidP="004967A1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4967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  <w:r w:rsidR="004967A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Generative design</w:t>
            </w:r>
          </w:p>
        </w:tc>
        <w:tc>
          <w:tcPr>
            <w:tcW w:w="1890" w:type="dxa"/>
          </w:tcPr>
          <w:p w:rsidR="00813EA3" w:rsidRDefault="00D2761C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</w:t>
            </w:r>
            <w:r w:rsidR="00AD089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mplianc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  <w:r w:rsidR="00F75D8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</w:t>
            </w:r>
          </w:p>
        </w:tc>
        <w:tc>
          <w:tcPr>
            <w:tcW w:w="2340" w:type="dxa"/>
          </w:tcPr>
          <w:p w:rsidR="00AD089D" w:rsidRDefault="00AD089D" w:rsidP="00AD089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 w:rsidR="00F75D8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</w:t>
            </w:r>
          </w:p>
          <w:p w:rsidR="00AD089D" w:rsidRPr="00091093" w:rsidRDefault="00AD089D" w:rsidP="00AD089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AD089D" w:rsidRDefault="00AD089D" w:rsidP="00AD089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F75D8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</w:p>
          <w:p w:rsidR="00813EA3" w:rsidRPr="00091093" w:rsidRDefault="00AD089D" w:rsidP="00AD089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</w:t>
            </w:r>
            <w:r w:rsidR="000126BC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 w:rsidR="000126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)</w:t>
            </w:r>
          </w:p>
        </w:tc>
        <w:tc>
          <w:tcPr>
            <w:tcW w:w="1530" w:type="dxa"/>
          </w:tcPr>
          <w:p w:rsidR="00813EA3" w:rsidRPr="00A2088C" w:rsidRDefault="00AD089D" w:rsidP="00813EA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336C6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eted geometry</w:t>
            </w:r>
            <w:r w:rsidR="00336C65"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813EA3" w:rsidRPr="00AD089D" w:rsidRDefault="00AD089D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D089D"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https://www.mscsoftware.com/product/msc-apex </w:t>
            </w:r>
          </w:p>
        </w:tc>
      </w:tr>
      <w:tr w:rsidR="00813EA3" w:rsidRPr="00C40F6B" w:rsidTr="00583163">
        <w:tc>
          <w:tcPr>
            <w:tcW w:w="1525" w:type="dxa"/>
          </w:tcPr>
          <w:p w:rsidR="00813EA3" w:rsidRPr="000B6E19" w:rsidRDefault="00813EA3" w:rsidP="000B6E1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B6E1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right Toptimizer</w:t>
            </w:r>
            <w:r w:rsidR="0001150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Simright, </w:t>
            </w:r>
            <w:r w:rsidR="00AC5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2017</w:t>
            </w:r>
            <w:r w:rsidR="0001150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  <w:p w:rsidR="00813EA3" w:rsidRPr="00101AC9" w:rsidRDefault="00813EA3" w:rsidP="000B6E1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:rsidR="00813EA3" w:rsidRPr="00091093" w:rsidRDefault="0033692D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  <w:r w:rsidR="00B6555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online tool</w:t>
            </w:r>
          </w:p>
        </w:tc>
        <w:tc>
          <w:tcPr>
            <w:tcW w:w="1530" w:type="dxa"/>
          </w:tcPr>
          <w:p w:rsidR="0033692D" w:rsidRDefault="0033692D" w:rsidP="0033692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33692D" w:rsidRDefault="0033692D" w:rsidP="0033692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813EA3" w:rsidRPr="00091093" w:rsidRDefault="0033692D" w:rsidP="0033692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), Generative design</w:t>
            </w:r>
          </w:p>
        </w:tc>
        <w:tc>
          <w:tcPr>
            <w:tcW w:w="1890" w:type="dxa"/>
          </w:tcPr>
          <w:p w:rsidR="00813EA3" w:rsidRDefault="00AC55C0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iffness</w:t>
            </w:r>
          </w:p>
        </w:tc>
        <w:tc>
          <w:tcPr>
            <w:tcW w:w="2340" w:type="dxa"/>
          </w:tcPr>
          <w:p w:rsidR="0033692D" w:rsidRDefault="0033692D" w:rsidP="0033692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AC55C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olume</w:t>
            </w:r>
          </w:p>
          <w:p w:rsidR="0033692D" w:rsidRPr="00091093" w:rsidRDefault="0033692D" w:rsidP="0033692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33692D" w:rsidRDefault="0033692D" w:rsidP="0033692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813EA3" w:rsidRPr="00091093" w:rsidRDefault="0033692D" w:rsidP="0033692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ymmetry (planar)</w:t>
            </w:r>
          </w:p>
        </w:tc>
        <w:tc>
          <w:tcPr>
            <w:tcW w:w="1530" w:type="dxa"/>
          </w:tcPr>
          <w:p w:rsidR="00813EA3" w:rsidRPr="00A2088C" w:rsidRDefault="0033692D" w:rsidP="00813EA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FE41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</w:t>
            </w:r>
            <w:r w:rsidR="00FE4115"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</w:p>
        </w:tc>
        <w:tc>
          <w:tcPr>
            <w:tcW w:w="1440" w:type="dxa"/>
          </w:tcPr>
          <w:p w:rsidR="00813EA3" w:rsidRDefault="00D76D48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53" w:history="1">
              <w:r w:rsidR="00813EA3" w:rsidRPr="0052368A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simright.com/apps/simright-toptimizer</w:t>
              </w:r>
            </w:hyperlink>
          </w:p>
          <w:p w:rsidR="00813EA3" w:rsidRDefault="00813EA3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813EA3" w:rsidRPr="00C40F6B" w:rsidTr="00583163">
        <w:tc>
          <w:tcPr>
            <w:tcW w:w="1525" w:type="dxa"/>
          </w:tcPr>
          <w:p w:rsidR="00813EA3" w:rsidRPr="00101AC9" w:rsidRDefault="000B453F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B453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3DXpert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3D Systems</w:t>
            </w:r>
            <w:r w:rsidR="008C7A1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2019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813EA3" w:rsidRPr="00091093" w:rsidRDefault="003B0AB7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FF5947" w:rsidRDefault="00FF5947" w:rsidP="00FF594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FF5947" w:rsidRDefault="00FF5947" w:rsidP="00FF594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813EA3" w:rsidRPr="00091093" w:rsidRDefault="00FF5947" w:rsidP="00D9613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D9613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attice (homogenization)</w:t>
            </w:r>
          </w:p>
        </w:tc>
        <w:tc>
          <w:tcPr>
            <w:tcW w:w="1890" w:type="dxa"/>
          </w:tcPr>
          <w:p w:rsidR="00813EA3" w:rsidRDefault="00590B05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</w:t>
            </w:r>
          </w:p>
        </w:tc>
        <w:tc>
          <w:tcPr>
            <w:tcW w:w="2340" w:type="dxa"/>
          </w:tcPr>
          <w:p w:rsidR="00FF5947" w:rsidRPr="00590B05" w:rsidRDefault="00FF5947" w:rsidP="00FF5947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  <w:r w:rsidR="00590B0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s (size, type, strut thickness, orientation, density)</w:t>
            </w:r>
          </w:p>
          <w:p w:rsidR="00FF5947" w:rsidRPr="00091093" w:rsidRDefault="00FF5947" w:rsidP="00FF594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FF5947" w:rsidRDefault="00FF5947" w:rsidP="00FF594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813EA3" w:rsidRPr="00091093" w:rsidRDefault="00FF5947" w:rsidP="00FF5947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ymmetry (planar)</w:t>
            </w:r>
          </w:p>
        </w:tc>
        <w:tc>
          <w:tcPr>
            <w:tcW w:w="1530" w:type="dxa"/>
          </w:tcPr>
          <w:p w:rsidR="00813EA3" w:rsidRPr="00A2088C" w:rsidRDefault="00FF5947" w:rsidP="00813EA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</w:p>
        </w:tc>
        <w:tc>
          <w:tcPr>
            <w:tcW w:w="1440" w:type="dxa"/>
          </w:tcPr>
          <w:p w:rsidR="00813EA3" w:rsidRDefault="00D76D48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54" w:history="1">
              <w:r w:rsidR="00FF5947" w:rsidRPr="00CC390E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3dsystems.com/software/3dxpert</w:t>
              </w:r>
            </w:hyperlink>
          </w:p>
          <w:p w:rsidR="00FF5947" w:rsidRDefault="00FF5947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813EA3" w:rsidRPr="00C40F6B" w:rsidTr="00583163">
        <w:tc>
          <w:tcPr>
            <w:tcW w:w="1525" w:type="dxa"/>
          </w:tcPr>
          <w:p w:rsidR="00813EA3" w:rsidRPr="00101AC9" w:rsidRDefault="00D76D48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55" w:anchor="solid-edge" w:tgtFrame="_top" w:history="1">
              <w:r w:rsidR="00813EA3" w:rsidRPr="0026113E">
                <w:rPr>
                  <w:rFonts w:ascii="Times New Roman" w:hAnsi="Times New Roman" w:cs="Times New Roman"/>
                  <w:sz w:val="16"/>
                  <w:szCs w:val="16"/>
                  <w:lang w:val="en-US"/>
                </w:rPr>
                <w:t>Solid Edge</w:t>
              </w:r>
            </w:hyperlink>
            <w:r w:rsidR="00CA031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Siemens, 2020)</w:t>
            </w:r>
          </w:p>
        </w:tc>
        <w:tc>
          <w:tcPr>
            <w:tcW w:w="1890" w:type="dxa"/>
          </w:tcPr>
          <w:p w:rsidR="00813EA3" w:rsidRPr="00091093" w:rsidRDefault="008A1BFD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mercial/Available at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udent edition</w:t>
            </w:r>
          </w:p>
        </w:tc>
        <w:tc>
          <w:tcPr>
            <w:tcW w:w="1530" w:type="dxa"/>
          </w:tcPr>
          <w:p w:rsidR="008A1BFD" w:rsidRDefault="008A1BFD" w:rsidP="008A1BF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8A1BFD" w:rsidRDefault="008A1BFD" w:rsidP="008A1BF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813EA3" w:rsidRPr="00091093" w:rsidRDefault="008A1BFD" w:rsidP="008A1BF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nerative design</w:t>
            </w:r>
          </w:p>
        </w:tc>
        <w:tc>
          <w:tcPr>
            <w:tcW w:w="1890" w:type="dxa"/>
          </w:tcPr>
          <w:p w:rsidR="00813EA3" w:rsidRDefault="008A1BFD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ss, stress</w:t>
            </w:r>
          </w:p>
        </w:tc>
        <w:tc>
          <w:tcPr>
            <w:tcW w:w="2340" w:type="dxa"/>
          </w:tcPr>
          <w:p w:rsidR="008A1BFD" w:rsidRPr="00590B05" w:rsidRDefault="008A1BFD" w:rsidP="008A1BF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3D2D9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ass</w:t>
            </w:r>
          </w:p>
          <w:p w:rsidR="008A1BFD" w:rsidRPr="00091093" w:rsidRDefault="008A1BFD" w:rsidP="008A1BF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8A1BFD" w:rsidRDefault="008A1BFD" w:rsidP="008A1BF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3E3E1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</w:t>
            </w:r>
          </w:p>
          <w:p w:rsidR="00813EA3" w:rsidRPr="00091093" w:rsidRDefault="008A1BFD" w:rsidP="003D2D96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3D2D9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extrusion, AM (overhang)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ymmetry (planar)</w:t>
            </w:r>
          </w:p>
        </w:tc>
        <w:tc>
          <w:tcPr>
            <w:tcW w:w="1530" w:type="dxa"/>
          </w:tcPr>
          <w:p w:rsidR="00813EA3" w:rsidRPr="00A2088C" w:rsidRDefault="008A1BFD" w:rsidP="00813EA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</w:p>
        </w:tc>
        <w:tc>
          <w:tcPr>
            <w:tcW w:w="1440" w:type="dxa"/>
          </w:tcPr>
          <w:p w:rsidR="00813EA3" w:rsidRDefault="00D76D48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56" w:history="1">
              <w:r w:rsidR="0026113E" w:rsidRPr="00CC390E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solidedge.siemens.com/en/</w:t>
              </w:r>
            </w:hyperlink>
          </w:p>
          <w:p w:rsidR="0026113E" w:rsidRDefault="0026113E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813EA3" w:rsidRPr="00467FAE" w:rsidTr="00583163">
        <w:tc>
          <w:tcPr>
            <w:tcW w:w="1525" w:type="dxa"/>
          </w:tcPr>
          <w:p w:rsidR="00813EA3" w:rsidRPr="00101AC9" w:rsidRDefault="00813EA3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aramatters</w:t>
            </w:r>
            <w:r w:rsidR="008646D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2020)</w:t>
            </w:r>
          </w:p>
        </w:tc>
        <w:tc>
          <w:tcPr>
            <w:tcW w:w="1890" w:type="dxa"/>
          </w:tcPr>
          <w:p w:rsidR="00813EA3" w:rsidRPr="00091093" w:rsidRDefault="008646D4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8646D4" w:rsidRDefault="008646D4" w:rsidP="008646D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8646D4" w:rsidRDefault="008646D4" w:rsidP="008646D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813EA3" w:rsidRPr="00091093" w:rsidRDefault="008646D4" w:rsidP="00916FFF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916FF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SIMP), Lattice</w:t>
            </w:r>
            <w:r w:rsidR="003D115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uniform)</w:t>
            </w:r>
          </w:p>
        </w:tc>
        <w:tc>
          <w:tcPr>
            <w:tcW w:w="1890" w:type="dxa"/>
          </w:tcPr>
          <w:p w:rsidR="00813EA3" w:rsidRDefault="001019BD" w:rsidP="001019B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Compliance, </w:t>
            </w:r>
            <w:r w:rsidR="00916FF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mass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, strain, frequency</w:t>
            </w:r>
          </w:p>
        </w:tc>
        <w:tc>
          <w:tcPr>
            <w:tcW w:w="2340" w:type="dxa"/>
          </w:tcPr>
          <w:p w:rsidR="008646D4" w:rsidRPr="00590B05" w:rsidRDefault="008646D4" w:rsidP="008646D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 w:rsidR="00916FF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</w:t>
            </w:r>
            <w:r w:rsidR="003D115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lattices (size, type, strut thickness)</w:t>
            </w:r>
          </w:p>
          <w:p w:rsidR="008646D4" w:rsidRPr="00091093" w:rsidRDefault="008646D4" w:rsidP="008646D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8646D4" w:rsidRDefault="008646D4" w:rsidP="008646D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</w:t>
            </w:r>
            <w:r w:rsidR="001019B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ain, frequency</w:t>
            </w:r>
          </w:p>
          <w:p w:rsidR="00813EA3" w:rsidRPr="00091093" w:rsidRDefault="008646D4" w:rsidP="008464B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AM (overhang), symmetry (planar)</w:t>
            </w:r>
          </w:p>
        </w:tc>
        <w:tc>
          <w:tcPr>
            <w:tcW w:w="1530" w:type="dxa"/>
          </w:tcPr>
          <w:p w:rsidR="008464B0" w:rsidRDefault="008646D4" w:rsidP="008464B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8464B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L</w:t>
            </w:r>
          </w:p>
          <w:p w:rsidR="00813EA3" w:rsidRPr="00A2088C" w:rsidRDefault="008646D4" w:rsidP="008464B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9E3AE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, strain, displacement</w:t>
            </w:r>
          </w:p>
        </w:tc>
        <w:tc>
          <w:tcPr>
            <w:tcW w:w="1440" w:type="dxa"/>
          </w:tcPr>
          <w:p w:rsidR="00813EA3" w:rsidRDefault="00D76D48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57" w:history="1">
              <w:r w:rsidR="00813EA3" w:rsidRPr="0052368A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paramatters.com/</w:t>
              </w:r>
            </w:hyperlink>
          </w:p>
          <w:p w:rsidR="00813EA3" w:rsidRDefault="00813EA3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813EA3" w:rsidRPr="009E3566" w:rsidTr="00583163">
        <w:tc>
          <w:tcPr>
            <w:tcW w:w="1525" w:type="dxa"/>
          </w:tcPr>
          <w:p w:rsidR="00813EA3" w:rsidRPr="00101AC9" w:rsidRDefault="00087DC8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87DC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mitState:FORM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 w:rsidRPr="00087DC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imitStat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2020)</w:t>
            </w:r>
          </w:p>
        </w:tc>
        <w:tc>
          <w:tcPr>
            <w:tcW w:w="1890" w:type="dxa"/>
          </w:tcPr>
          <w:p w:rsidR="00813EA3" w:rsidRPr="00091093" w:rsidRDefault="009E3566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9E3566" w:rsidRDefault="009E3566" w:rsidP="009E356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9E3566" w:rsidRDefault="009E3566" w:rsidP="009E356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813EA3" w:rsidRPr="00091093" w:rsidRDefault="009E3566" w:rsidP="009E3566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Theory of optimal trusses)</w:t>
            </w:r>
          </w:p>
        </w:tc>
        <w:tc>
          <w:tcPr>
            <w:tcW w:w="1890" w:type="dxa"/>
          </w:tcPr>
          <w:p w:rsidR="00813EA3" w:rsidRDefault="00C33F20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Buckling load factor, frequency, deflection, stress</w:t>
            </w:r>
          </w:p>
        </w:tc>
        <w:tc>
          <w:tcPr>
            <w:tcW w:w="2340" w:type="dxa"/>
          </w:tcPr>
          <w:p w:rsidR="00C33F20" w:rsidRPr="00091093" w:rsidRDefault="00C33F20" w:rsidP="00C33F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mass </w:t>
            </w: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C33F20" w:rsidRDefault="00C33F20" w:rsidP="00C33F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tress, , frequency, deflection, buckling load factor</w:t>
            </w:r>
          </w:p>
          <w:p w:rsidR="00813EA3" w:rsidRPr="00091093" w:rsidRDefault="00C33F20" w:rsidP="001F7698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 w:rsidR="001F769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C33F20" w:rsidRDefault="00C33F20" w:rsidP="00C33F2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304E4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arametrized geometry</w:t>
            </w:r>
          </w:p>
          <w:p w:rsidR="00813EA3" w:rsidRPr="00A2088C" w:rsidRDefault="00C33F20" w:rsidP="00C56342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C5634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eflection, buckling load factor</w:t>
            </w:r>
          </w:p>
        </w:tc>
        <w:tc>
          <w:tcPr>
            <w:tcW w:w="1440" w:type="dxa"/>
          </w:tcPr>
          <w:p w:rsidR="00813EA3" w:rsidRDefault="00D76D48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58" w:history="1">
              <w:r w:rsidR="00DD3A55" w:rsidRPr="005F029B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limitstate3d.com/limitstateform</w:t>
              </w:r>
            </w:hyperlink>
          </w:p>
          <w:p w:rsidR="00DD3A55" w:rsidRDefault="00DD3A55" w:rsidP="00813EA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701CC" w:rsidRPr="001A2955" w:rsidTr="00583163">
        <w:tc>
          <w:tcPr>
            <w:tcW w:w="1525" w:type="dxa"/>
          </w:tcPr>
          <w:p w:rsidR="005701CC" w:rsidRPr="00101AC9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foam (</w:t>
            </w:r>
            <w:r w:rsidRPr="005701C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CFD Ltd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2020)</w:t>
            </w:r>
          </w:p>
        </w:tc>
        <w:tc>
          <w:tcPr>
            <w:tcW w:w="1890" w:type="dxa"/>
          </w:tcPr>
          <w:p w:rsidR="005701CC" w:rsidRPr="00091093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  <w:r w:rsidR="00ED6F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="00ED6F76" w:rsidRPr="00ED6F7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++ toolbox</w:t>
            </w:r>
          </w:p>
        </w:tc>
        <w:tc>
          <w:tcPr>
            <w:tcW w:w="1530" w:type="dxa"/>
          </w:tcPr>
          <w:p w:rsidR="005701CC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5701CC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5701CC" w:rsidRPr="00091093" w:rsidRDefault="005701CC" w:rsidP="005701C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SIMP)</w:t>
            </w:r>
          </w:p>
        </w:tc>
        <w:tc>
          <w:tcPr>
            <w:tcW w:w="1890" w:type="dxa"/>
          </w:tcPr>
          <w:p w:rsidR="005701CC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mass</w:t>
            </w:r>
          </w:p>
        </w:tc>
        <w:tc>
          <w:tcPr>
            <w:tcW w:w="2340" w:type="dxa"/>
          </w:tcPr>
          <w:p w:rsidR="005701CC" w:rsidRPr="00091093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mass </w:t>
            </w: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ED6F76" w:rsidRDefault="005701CC" w:rsidP="00ED6F7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5701CC" w:rsidRPr="00091093" w:rsidRDefault="005701CC" w:rsidP="00ED6F76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5701CC" w:rsidRPr="005725D2" w:rsidRDefault="005701CC" w:rsidP="00E900B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5725D2" w:rsidRPr="005725D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o CAD interface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E900B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5701CC" w:rsidRDefault="00D76D48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59" w:history="1">
              <w:r w:rsidR="00030FB2" w:rsidRPr="006D4D6B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openfoam.com/</w:t>
              </w:r>
            </w:hyperlink>
          </w:p>
          <w:p w:rsidR="00030FB2" w:rsidRDefault="00030FB2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701CC" w:rsidRPr="00AF6E56" w:rsidTr="00583163">
        <w:tc>
          <w:tcPr>
            <w:tcW w:w="1525" w:type="dxa"/>
          </w:tcPr>
          <w:p w:rsidR="005701CC" w:rsidRPr="00101AC9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iabati</w:t>
            </w:r>
            <w:r w:rsidR="000D241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x (Biabatix, 2019)</w:t>
            </w:r>
          </w:p>
        </w:tc>
        <w:tc>
          <w:tcPr>
            <w:tcW w:w="1890" w:type="dxa"/>
          </w:tcPr>
          <w:p w:rsidR="005701CC" w:rsidRPr="00091093" w:rsidRDefault="002448B6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2448B6" w:rsidRDefault="002448B6" w:rsidP="002448B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2448B6" w:rsidRDefault="002448B6" w:rsidP="002448B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5701CC" w:rsidRPr="00091093" w:rsidRDefault="002448B6" w:rsidP="002448B6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SIMP)</w:t>
            </w:r>
          </w:p>
        </w:tc>
        <w:tc>
          <w:tcPr>
            <w:tcW w:w="1890" w:type="dxa"/>
          </w:tcPr>
          <w:p w:rsidR="005701CC" w:rsidRDefault="00AF6E56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hermal compliance, weight, temperature, heat flux, thermal deformation</w:t>
            </w:r>
          </w:p>
        </w:tc>
        <w:tc>
          <w:tcPr>
            <w:tcW w:w="2340" w:type="dxa"/>
          </w:tcPr>
          <w:p w:rsidR="002448B6" w:rsidRPr="00091093" w:rsidRDefault="002448B6" w:rsidP="002448B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mass </w:t>
            </w: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2448B6" w:rsidRDefault="002448B6" w:rsidP="002448B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5701CC" w:rsidRPr="00091093" w:rsidRDefault="002448B6" w:rsidP="002448B6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="00EA5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EA51E2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 w:rsidR="00EA51E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tool size), CNC milling, 3D printing, casting, extrusion, forging, hydroforming, injection molding</w:t>
            </w:r>
          </w:p>
        </w:tc>
        <w:tc>
          <w:tcPr>
            <w:tcW w:w="1530" w:type="dxa"/>
          </w:tcPr>
          <w:p w:rsidR="00FF7566" w:rsidRDefault="00FF7566" w:rsidP="00FF756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L</w:t>
            </w:r>
          </w:p>
          <w:p w:rsidR="005701CC" w:rsidRPr="00FF7566" w:rsidRDefault="00FF7566" w:rsidP="00FF756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5701CC" w:rsidRDefault="00D76D48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60" w:history="1">
              <w:r w:rsidR="003E15D9" w:rsidRPr="006D4D6B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diabatix.com/</w:t>
              </w:r>
            </w:hyperlink>
          </w:p>
          <w:p w:rsidR="003E15D9" w:rsidRDefault="003E15D9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701CC" w:rsidRPr="00C40F6B" w:rsidTr="00583163">
        <w:tc>
          <w:tcPr>
            <w:tcW w:w="1525" w:type="dxa"/>
          </w:tcPr>
          <w:p w:rsidR="005701CC" w:rsidRPr="0023072B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3072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timiz3D</w:t>
            </w:r>
            <w:r w:rsidR="008708B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OMEVA, 2020)</w:t>
            </w:r>
          </w:p>
          <w:p w:rsidR="005701CC" w:rsidRPr="00101AC9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890" w:type="dxa"/>
          </w:tcPr>
          <w:p w:rsidR="005701CC" w:rsidRPr="00091093" w:rsidRDefault="008708B5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Open source (python script+GUI) for </w:t>
            </w:r>
            <w:r w:rsidRPr="008708B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eFem++</w:t>
            </w:r>
          </w:p>
        </w:tc>
        <w:tc>
          <w:tcPr>
            <w:tcW w:w="1530" w:type="dxa"/>
          </w:tcPr>
          <w:p w:rsidR="008708B5" w:rsidRDefault="008708B5" w:rsidP="008708B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8708B5" w:rsidRDefault="008708B5" w:rsidP="008708B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5701CC" w:rsidRPr="00091093" w:rsidRDefault="008708B5" w:rsidP="008708B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MMA, OC, SIMP)</w:t>
            </w:r>
          </w:p>
        </w:tc>
        <w:tc>
          <w:tcPr>
            <w:tcW w:w="1890" w:type="dxa"/>
          </w:tcPr>
          <w:p w:rsidR="005701CC" w:rsidRDefault="008708B5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iffness, mass, volume</w:t>
            </w:r>
          </w:p>
        </w:tc>
        <w:tc>
          <w:tcPr>
            <w:tcW w:w="2340" w:type="dxa"/>
          </w:tcPr>
          <w:p w:rsidR="008708B5" w:rsidRPr="00091093" w:rsidRDefault="008708B5" w:rsidP="008708B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mass, volume </w:t>
            </w: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8708B5" w:rsidRDefault="008708B5" w:rsidP="008708B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5701CC" w:rsidRPr="00091093" w:rsidRDefault="008708B5" w:rsidP="008708B5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8D27D6" w:rsidRDefault="008D27D6" w:rsidP="008D27D6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</w:p>
          <w:p w:rsidR="005701CC" w:rsidRPr="00A2088C" w:rsidRDefault="008D27D6" w:rsidP="008D27D6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5701CC" w:rsidRDefault="00D76D48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61" w:history="1">
              <w:r w:rsidR="00F6041D" w:rsidRPr="005D47CC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matematicas.uclm.es/omeva/</w:t>
              </w:r>
            </w:hyperlink>
          </w:p>
          <w:p w:rsidR="00F6041D" w:rsidRDefault="00F6041D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701CC" w:rsidRPr="002A17FE" w:rsidTr="00583163">
        <w:tc>
          <w:tcPr>
            <w:tcW w:w="1525" w:type="dxa"/>
          </w:tcPr>
          <w:p w:rsidR="005701CC" w:rsidRPr="00101AC9" w:rsidRDefault="00B64C31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ED0DE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MDAO</w:t>
            </w:r>
            <w:r w:rsidR="00FA5D5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 w:rsidR="00FA5D59" w:rsidRPr="00ED0DE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MDAO</w:t>
            </w:r>
            <w:r w:rsidR="00FA5D5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2020)</w:t>
            </w:r>
          </w:p>
        </w:tc>
        <w:tc>
          <w:tcPr>
            <w:tcW w:w="1890" w:type="dxa"/>
          </w:tcPr>
          <w:p w:rsidR="005701CC" w:rsidRPr="00091093" w:rsidRDefault="0040240B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</w:p>
        </w:tc>
        <w:tc>
          <w:tcPr>
            <w:tcW w:w="1530" w:type="dxa"/>
          </w:tcPr>
          <w:p w:rsidR="002A17FE" w:rsidRDefault="002A17FE" w:rsidP="002A17F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2A17FE" w:rsidRDefault="002A17FE" w:rsidP="002A17F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5701CC" w:rsidRPr="00091093" w:rsidRDefault="002A17FE" w:rsidP="002A17F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SIMP, Level Set)</w:t>
            </w:r>
          </w:p>
        </w:tc>
        <w:tc>
          <w:tcPr>
            <w:tcW w:w="1890" w:type="dxa"/>
          </w:tcPr>
          <w:p w:rsidR="005701CC" w:rsidRDefault="002A17FE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mass, volume</w:t>
            </w:r>
          </w:p>
        </w:tc>
        <w:tc>
          <w:tcPr>
            <w:tcW w:w="2340" w:type="dxa"/>
          </w:tcPr>
          <w:p w:rsidR="002A17FE" w:rsidRDefault="002A17FE" w:rsidP="002A17F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, volume</w:t>
            </w:r>
          </w:p>
          <w:p w:rsidR="002A17FE" w:rsidRPr="00091093" w:rsidRDefault="002A17FE" w:rsidP="002A17F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2A17FE" w:rsidRDefault="002A17FE" w:rsidP="002A17F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5701CC" w:rsidRPr="00091093" w:rsidRDefault="002A17FE" w:rsidP="002A17F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C13279" w:rsidRDefault="00C13279" w:rsidP="00C1327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5725D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 CAD interface</w:t>
            </w:r>
          </w:p>
          <w:p w:rsidR="005701CC" w:rsidRPr="00A2088C" w:rsidRDefault="00C13279" w:rsidP="00C1327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5701CC" w:rsidRDefault="00D76D48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62" w:history="1">
              <w:r w:rsidR="00016D04" w:rsidRPr="000E52D6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openmdao.org/</w:t>
              </w:r>
            </w:hyperlink>
          </w:p>
          <w:p w:rsidR="00016D04" w:rsidRDefault="00016D04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701CC" w:rsidRPr="00D04924" w:rsidTr="00583163">
        <w:tc>
          <w:tcPr>
            <w:tcW w:w="1525" w:type="dxa"/>
          </w:tcPr>
          <w:p w:rsidR="005701CC" w:rsidRPr="00101AC9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irtual.pyxis</w:t>
            </w:r>
            <w:r w:rsidR="006F403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Virtual.pyxis, 2014) (ANSYS, Nastran, Abaqus)</w:t>
            </w:r>
          </w:p>
        </w:tc>
        <w:tc>
          <w:tcPr>
            <w:tcW w:w="1890" w:type="dxa"/>
          </w:tcPr>
          <w:p w:rsidR="005701CC" w:rsidRPr="00091093" w:rsidRDefault="006F4037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D04924" w:rsidRDefault="00D04924" w:rsidP="00D049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 w:rsidR="00624D4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D04924" w:rsidRDefault="00D04924" w:rsidP="00D049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624D4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5701CC" w:rsidRPr="00091093" w:rsidRDefault="00D04924" w:rsidP="0012191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12191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C, SIMP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5701CC" w:rsidRDefault="009A7FA9" w:rsidP="009A7FA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frequency</w:t>
            </w:r>
          </w:p>
        </w:tc>
        <w:tc>
          <w:tcPr>
            <w:tcW w:w="2340" w:type="dxa"/>
          </w:tcPr>
          <w:p w:rsidR="00D04924" w:rsidRDefault="00D04924" w:rsidP="00D049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, volume</w:t>
            </w:r>
          </w:p>
          <w:p w:rsidR="00D04924" w:rsidRPr="00091093" w:rsidRDefault="00D04924" w:rsidP="00D049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  <w:r w:rsidR="008876C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</w:p>
          <w:p w:rsidR="00D04924" w:rsidRDefault="00D04924" w:rsidP="00D049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5701CC" w:rsidRPr="00091093" w:rsidRDefault="00D04924" w:rsidP="00D0492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="004774A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4774A0"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 w:rsidR="004774A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extrude, cast</w:t>
            </w:r>
            <w:r w:rsidR="00427DCD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ing</w:t>
            </w:r>
            <w:r w:rsidR="004774A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ymmetry (planar)</w:t>
            </w:r>
          </w:p>
        </w:tc>
        <w:tc>
          <w:tcPr>
            <w:tcW w:w="1530" w:type="dxa"/>
          </w:tcPr>
          <w:p w:rsidR="00D04924" w:rsidRDefault="00D04924" w:rsidP="00D04924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EC693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aceted geometry</w:t>
            </w:r>
          </w:p>
          <w:p w:rsidR="005701CC" w:rsidRPr="00A2088C" w:rsidRDefault="00D04924" w:rsidP="00D04924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EC6930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e</w:t>
            </w:r>
            <w:r w:rsidR="00EC6930"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</w:p>
        </w:tc>
        <w:tc>
          <w:tcPr>
            <w:tcW w:w="1440" w:type="dxa"/>
          </w:tcPr>
          <w:p w:rsidR="005701CC" w:rsidRDefault="00D76D48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63" w:history="1">
              <w:r w:rsidR="00D04924" w:rsidRPr="00E33941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://virtualpyxis.com.br/</w:t>
              </w:r>
            </w:hyperlink>
          </w:p>
          <w:p w:rsidR="00D04924" w:rsidRDefault="00D04924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701CC" w:rsidRPr="004F1967" w:rsidTr="00583163">
        <w:tc>
          <w:tcPr>
            <w:tcW w:w="1525" w:type="dxa"/>
          </w:tcPr>
          <w:p w:rsidR="005701CC" w:rsidRDefault="00FB01C4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</w:t>
            </w:r>
            <w:r w:rsidR="005701C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ese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 w:rsidRPr="00FB01C4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IENDSHIP SYSTEM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2020)</w:t>
            </w:r>
          </w:p>
        </w:tc>
        <w:tc>
          <w:tcPr>
            <w:tcW w:w="1890" w:type="dxa"/>
          </w:tcPr>
          <w:p w:rsidR="005701CC" w:rsidRPr="00091093" w:rsidRDefault="004F1967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4F1967" w:rsidRDefault="004F1967" w:rsidP="004F196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916DA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4F1967" w:rsidRDefault="004F1967" w:rsidP="004F196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916DA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, NP</w:t>
            </w:r>
          </w:p>
          <w:p w:rsidR="005701CC" w:rsidRPr="00091093" w:rsidRDefault="004F1967" w:rsidP="00916DA6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916DA6" w:rsidRPr="00916DA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890" w:type="dxa"/>
          </w:tcPr>
          <w:p w:rsidR="005701CC" w:rsidRDefault="00B12095" w:rsidP="00916DA6">
            <w:pPr>
              <w:jc w:val="center"/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 xml:space="preserve">Mass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iffness</w:t>
            </w:r>
          </w:p>
        </w:tc>
        <w:tc>
          <w:tcPr>
            <w:tcW w:w="2340" w:type="dxa"/>
          </w:tcPr>
          <w:p w:rsidR="004F1967" w:rsidRDefault="004F1967" w:rsidP="004F196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 w:rsidR="00B1209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</w:t>
            </w:r>
          </w:p>
          <w:p w:rsidR="004F1967" w:rsidRPr="00091093" w:rsidRDefault="004F1967" w:rsidP="004F196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4F1967" w:rsidRDefault="004F1967" w:rsidP="004F196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5701CC" w:rsidRPr="00091093" w:rsidRDefault="004F1967" w:rsidP="00916DA6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</w:p>
        </w:tc>
        <w:tc>
          <w:tcPr>
            <w:tcW w:w="1530" w:type="dxa"/>
          </w:tcPr>
          <w:p w:rsidR="004F1967" w:rsidRDefault="004F1967" w:rsidP="004F196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</w:p>
          <w:p w:rsidR="005701CC" w:rsidRPr="00A2088C" w:rsidRDefault="004F1967" w:rsidP="00916DA6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916DA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</w:tc>
        <w:tc>
          <w:tcPr>
            <w:tcW w:w="1440" w:type="dxa"/>
          </w:tcPr>
          <w:p w:rsidR="005701CC" w:rsidRDefault="00D76D48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64" w:history="1">
              <w:r w:rsidR="004F1967" w:rsidRPr="0089772E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caeses.com/</w:t>
              </w:r>
            </w:hyperlink>
          </w:p>
          <w:p w:rsidR="004F1967" w:rsidRDefault="004F1967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701CC" w:rsidRPr="00C40F6B" w:rsidTr="00583163">
        <w:tc>
          <w:tcPr>
            <w:tcW w:w="1525" w:type="dxa"/>
          </w:tcPr>
          <w:p w:rsidR="005701CC" w:rsidRDefault="00FC4E03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ffeeAM (TOffeeAM, 2020)</w:t>
            </w:r>
          </w:p>
        </w:tc>
        <w:tc>
          <w:tcPr>
            <w:tcW w:w="1890" w:type="dxa"/>
          </w:tcPr>
          <w:p w:rsidR="005701CC" w:rsidRPr="00091093" w:rsidRDefault="00E801B0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4D2F0C" w:rsidRDefault="004D2F0C" w:rsidP="004D2F0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4D2F0C" w:rsidRDefault="004D2F0C" w:rsidP="004D2F0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5701CC" w:rsidRPr="00091093" w:rsidRDefault="004D2F0C" w:rsidP="004D2F0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SIMP)</w:t>
            </w:r>
          </w:p>
        </w:tc>
        <w:tc>
          <w:tcPr>
            <w:tcW w:w="1890" w:type="dxa"/>
          </w:tcPr>
          <w:p w:rsidR="005701CC" w:rsidRDefault="004D2F0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sure, heat, temperature</w:t>
            </w:r>
          </w:p>
        </w:tc>
        <w:tc>
          <w:tcPr>
            <w:tcW w:w="2340" w:type="dxa"/>
          </w:tcPr>
          <w:p w:rsidR="004D2F0C" w:rsidRDefault="004D2F0C" w:rsidP="004D2F0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</w:p>
          <w:p w:rsidR="004D2F0C" w:rsidRPr="00091093" w:rsidRDefault="004D2F0C" w:rsidP="004D2F0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4D2F0C" w:rsidRDefault="004D2F0C" w:rsidP="004D2F0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turbulence kinetic energy, temperature</w:t>
            </w:r>
          </w:p>
          <w:p w:rsidR="005701CC" w:rsidRPr="00091093" w:rsidRDefault="004D2F0C" w:rsidP="004D2F0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symmetry (planar)</w:t>
            </w:r>
          </w:p>
        </w:tc>
        <w:tc>
          <w:tcPr>
            <w:tcW w:w="1530" w:type="dxa"/>
          </w:tcPr>
          <w:p w:rsidR="00E801B0" w:rsidRDefault="00E801B0" w:rsidP="00E801B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D477B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L</w:t>
            </w:r>
          </w:p>
          <w:p w:rsidR="005701CC" w:rsidRPr="00A2088C" w:rsidRDefault="00E801B0" w:rsidP="00E801B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5701CC" w:rsidRDefault="00D76D48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65" w:history="1">
              <w:r w:rsidR="00852669" w:rsidRPr="0089772E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toffeeam.co.uk/</w:t>
              </w:r>
            </w:hyperlink>
          </w:p>
          <w:p w:rsidR="00852669" w:rsidRDefault="00852669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701CC" w:rsidRPr="000646C3" w:rsidTr="00583163">
        <w:tc>
          <w:tcPr>
            <w:tcW w:w="1525" w:type="dxa"/>
          </w:tcPr>
          <w:p w:rsidR="005701CC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23072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Optix</w:t>
            </w:r>
            <w:r w:rsidR="000646C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ToOptix, 2019)</w:t>
            </w:r>
          </w:p>
        </w:tc>
        <w:tc>
          <w:tcPr>
            <w:tcW w:w="1890" w:type="dxa"/>
          </w:tcPr>
          <w:p w:rsidR="005701CC" w:rsidRPr="00091093" w:rsidRDefault="000646C3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 python script</w:t>
            </w:r>
            <w:r w:rsidR="00B045C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than can be used as add-in to FreeCAD and Blender</w:t>
            </w:r>
          </w:p>
        </w:tc>
        <w:tc>
          <w:tcPr>
            <w:tcW w:w="1530" w:type="dxa"/>
          </w:tcPr>
          <w:p w:rsidR="000646C3" w:rsidRDefault="000646C3" w:rsidP="000646C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0646C3" w:rsidRDefault="000646C3" w:rsidP="000646C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5701CC" w:rsidRPr="00091093" w:rsidRDefault="000646C3" w:rsidP="000646C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SIMP)</w:t>
            </w:r>
          </w:p>
        </w:tc>
        <w:tc>
          <w:tcPr>
            <w:tcW w:w="1890" w:type="dxa"/>
          </w:tcPr>
          <w:p w:rsidR="005701CC" w:rsidRDefault="004544D3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heat</w:t>
            </w:r>
          </w:p>
        </w:tc>
        <w:tc>
          <w:tcPr>
            <w:tcW w:w="2340" w:type="dxa"/>
          </w:tcPr>
          <w:p w:rsidR="000646C3" w:rsidRDefault="000646C3" w:rsidP="000646C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</w:p>
          <w:p w:rsidR="000646C3" w:rsidRPr="00091093" w:rsidRDefault="000646C3" w:rsidP="000646C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0646C3" w:rsidRDefault="000646C3" w:rsidP="000646C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 w:rsidR="004544D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emperature</w:t>
            </w:r>
          </w:p>
          <w:p w:rsidR="005701CC" w:rsidRPr="00091093" w:rsidRDefault="000646C3" w:rsidP="000646C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symmetry (planar)</w:t>
            </w:r>
          </w:p>
        </w:tc>
        <w:tc>
          <w:tcPr>
            <w:tcW w:w="1530" w:type="dxa"/>
          </w:tcPr>
          <w:p w:rsidR="000646C3" w:rsidRDefault="000646C3" w:rsidP="000646C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4544D3" w:rsidRPr="005725D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 CAD interface</w:t>
            </w:r>
          </w:p>
          <w:p w:rsidR="005701CC" w:rsidRPr="00A2088C" w:rsidRDefault="000646C3" w:rsidP="000646C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5701CC" w:rsidRDefault="00D76D48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66" w:history="1">
              <w:r w:rsidR="000646C3" w:rsidRPr="009B11FA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github.com/Foxelmanian/ToOptixUpdate</w:t>
              </w:r>
            </w:hyperlink>
          </w:p>
          <w:p w:rsidR="000646C3" w:rsidRDefault="000646C3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701CC" w:rsidRPr="00C40F6B" w:rsidTr="00583163">
        <w:tc>
          <w:tcPr>
            <w:tcW w:w="1525" w:type="dxa"/>
          </w:tcPr>
          <w:p w:rsidR="005701CC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atran (HEXAGON, MSC 2020) (Nastran)</w:t>
            </w:r>
          </w:p>
        </w:tc>
        <w:tc>
          <w:tcPr>
            <w:tcW w:w="1890" w:type="dxa"/>
          </w:tcPr>
          <w:p w:rsidR="005701CC" w:rsidRPr="00091093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5701CC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5701CC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5701CC" w:rsidRPr="00091093" w:rsidRDefault="005701CC" w:rsidP="005701C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IMP)</w:t>
            </w:r>
          </w:p>
        </w:tc>
        <w:tc>
          <w:tcPr>
            <w:tcW w:w="1890" w:type="dxa"/>
          </w:tcPr>
          <w:p w:rsidR="005701CC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, frequency, mass</w:t>
            </w:r>
          </w:p>
        </w:tc>
        <w:tc>
          <w:tcPr>
            <w:tcW w:w="2340" w:type="dxa"/>
          </w:tcPr>
          <w:p w:rsidR="005701CC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</w:t>
            </w:r>
          </w:p>
          <w:p w:rsidR="005701CC" w:rsidRPr="00091093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5701CC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</w:p>
          <w:p w:rsidR="005701CC" w:rsidRPr="00091093" w:rsidRDefault="005701CC" w:rsidP="005701C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ymmetry (planar)</w:t>
            </w:r>
          </w:p>
        </w:tc>
        <w:tc>
          <w:tcPr>
            <w:tcW w:w="1530" w:type="dxa"/>
          </w:tcPr>
          <w:p w:rsidR="005701CC" w:rsidRPr="00A2088C" w:rsidRDefault="005701CC" w:rsidP="005701C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5701CC" w:rsidRDefault="00D76D48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67" w:history="1">
              <w:r w:rsidR="005701CC" w:rsidRPr="00CC390E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mscsoftware.com/product/patran</w:t>
              </w:r>
            </w:hyperlink>
          </w:p>
          <w:p w:rsidR="005701CC" w:rsidRDefault="005701CC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701CC" w:rsidRPr="00C40F6B" w:rsidTr="00583163">
        <w:tc>
          <w:tcPr>
            <w:tcW w:w="1525" w:type="dxa"/>
          </w:tcPr>
          <w:p w:rsidR="005701CC" w:rsidRDefault="00696390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Live Parts (</w:t>
            </w:r>
            <w:r w:rsidR="005701CC" w:rsidRPr="00393D9F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Desktop Metal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2018)</w:t>
            </w:r>
          </w:p>
        </w:tc>
        <w:tc>
          <w:tcPr>
            <w:tcW w:w="1890" w:type="dxa"/>
          </w:tcPr>
          <w:p w:rsidR="005701CC" w:rsidRPr="00091093" w:rsidRDefault="00B32A3A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  <w:r w:rsidR="00F718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add-in for Generative Design in SolidWorks</w:t>
            </w:r>
          </w:p>
        </w:tc>
        <w:tc>
          <w:tcPr>
            <w:tcW w:w="1530" w:type="dxa"/>
          </w:tcPr>
          <w:p w:rsidR="00B32A3A" w:rsidRDefault="00B32A3A" w:rsidP="00B32A3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B32A3A" w:rsidRDefault="00B32A3A" w:rsidP="00B32A3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5701CC" w:rsidRPr="00091093" w:rsidRDefault="00B32A3A" w:rsidP="00F718B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F718B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Generative Design</w:t>
            </w:r>
          </w:p>
        </w:tc>
        <w:tc>
          <w:tcPr>
            <w:tcW w:w="1890" w:type="dxa"/>
          </w:tcPr>
          <w:p w:rsidR="005701CC" w:rsidRDefault="00F20B7D" w:rsidP="00F20B7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</w:t>
            </w:r>
          </w:p>
        </w:tc>
        <w:tc>
          <w:tcPr>
            <w:tcW w:w="2340" w:type="dxa"/>
          </w:tcPr>
          <w:p w:rsidR="00B32A3A" w:rsidRDefault="00B32A3A" w:rsidP="00B32A3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</w:t>
            </w:r>
          </w:p>
          <w:p w:rsidR="00B32A3A" w:rsidRPr="00091093" w:rsidRDefault="00B32A3A" w:rsidP="00B32A3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B32A3A" w:rsidRDefault="00B32A3A" w:rsidP="00B32A3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frequency</w:t>
            </w:r>
          </w:p>
          <w:p w:rsidR="005701CC" w:rsidRPr="00091093" w:rsidRDefault="00B32A3A" w:rsidP="00B32A3A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ymmetry (planar)</w:t>
            </w:r>
          </w:p>
        </w:tc>
        <w:tc>
          <w:tcPr>
            <w:tcW w:w="1530" w:type="dxa"/>
          </w:tcPr>
          <w:p w:rsidR="005701CC" w:rsidRPr="00A2088C" w:rsidRDefault="00B32A3A" w:rsidP="005701C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5701CC" w:rsidRPr="002B545A" w:rsidRDefault="00696390" w:rsidP="005701CC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96390"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https://www.desktopmetal.com/products/live-parts </w:t>
            </w:r>
          </w:p>
          <w:p w:rsidR="00696390" w:rsidRPr="00696390" w:rsidRDefault="00696390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5701CC" w:rsidRPr="00624DC0" w:rsidTr="00583163">
        <w:tc>
          <w:tcPr>
            <w:tcW w:w="1525" w:type="dxa"/>
          </w:tcPr>
          <w:p w:rsidR="005701CC" w:rsidRPr="00393D9F" w:rsidRDefault="00624DC0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HELYX (engys, 2020)</w:t>
            </w:r>
          </w:p>
        </w:tc>
        <w:tc>
          <w:tcPr>
            <w:tcW w:w="1890" w:type="dxa"/>
          </w:tcPr>
          <w:p w:rsidR="005701CC" w:rsidRPr="00091093" w:rsidRDefault="00624DC0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624DC0" w:rsidRDefault="00624DC0" w:rsidP="00624DC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  <w:p w:rsidR="00624DC0" w:rsidRDefault="00624DC0" w:rsidP="00624DC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15192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, NP</w:t>
            </w:r>
          </w:p>
          <w:p w:rsidR="005701CC" w:rsidRPr="00091093" w:rsidRDefault="00624DC0" w:rsidP="0015192B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15192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</w:t>
            </w:r>
            <w:r w:rsidR="003351B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IMP, </w:t>
            </w:r>
            <w:r w:rsidR="0015192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vel Set)</w:t>
            </w:r>
          </w:p>
        </w:tc>
        <w:tc>
          <w:tcPr>
            <w:tcW w:w="1890" w:type="dxa"/>
          </w:tcPr>
          <w:p w:rsidR="005701CC" w:rsidRDefault="003351BA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essure, mass flow, power, moment, pump efficiency, stress, turbulent noise, volume, torque, swirl</w:t>
            </w:r>
          </w:p>
        </w:tc>
        <w:tc>
          <w:tcPr>
            <w:tcW w:w="2340" w:type="dxa"/>
          </w:tcPr>
          <w:p w:rsidR="00624DC0" w:rsidRDefault="00624DC0" w:rsidP="00624DC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</w:t>
            </w:r>
            <w:r w:rsidR="003351B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flow, volume, turbulent noice</w:t>
            </w:r>
          </w:p>
          <w:p w:rsidR="00624DC0" w:rsidRPr="00091093" w:rsidRDefault="00624DC0" w:rsidP="00624DC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624DC0" w:rsidRDefault="00624DC0" w:rsidP="00624DC0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3351B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ump efficiency, stress, pressure, torque, swirl</w:t>
            </w:r>
          </w:p>
          <w:p w:rsidR="005701CC" w:rsidRPr="00091093" w:rsidRDefault="00624DC0" w:rsidP="00624DC0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mber 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symmetry (planar</w:t>
            </w:r>
            <w:r w:rsidR="001229C1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yclic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530" w:type="dxa"/>
          </w:tcPr>
          <w:p w:rsidR="005701CC" w:rsidRPr="00A2088C" w:rsidRDefault="00624DC0" w:rsidP="0047344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47344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ower</w:t>
            </w:r>
          </w:p>
        </w:tc>
        <w:tc>
          <w:tcPr>
            <w:tcW w:w="1440" w:type="dxa"/>
          </w:tcPr>
          <w:p w:rsidR="005701CC" w:rsidRPr="00624DC0" w:rsidRDefault="00D76D48" w:rsidP="005701CC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</w:rPr>
            </w:pPr>
            <w:hyperlink r:id="rId68" w:history="1">
              <w:r w:rsidR="00624DC0" w:rsidRPr="00624DC0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engys.com/products/helyx</w:t>
              </w:r>
            </w:hyperlink>
          </w:p>
          <w:p w:rsidR="00624DC0" w:rsidRPr="00624DC0" w:rsidRDefault="00624DC0" w:rsidP="005701CC">
            <w:pPr>
              <w:rPr>
                <w:lang w:val="en-US"/>
              </w:rPr>
            </w:pPr>
          </w:p>
        </w:tc>
      </w:tr>
      <w:tr w:rsidR="004D1D74" w:rsidRPr="00C40F6B" w:rsidTr="00583163">
        <w:tc>
          <w:tcPr>
            <w:tcW w:w="1525" w:type="dxa"/>
          </w:tcPr>
          <w:p w:rsidR="004D1D74" w:rsidRPr="007B67E6" w:rsidRDefault="007B67E6" w:rsidP="00D03E26">
            <w:r w:rsidRPr="004A133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AP2000</w:t>
            </w:r>
            <w:r w:rsidR="004A133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 w:rsidR="00D03E2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SI</w:t>
            </w:r>
            <w:r w:rsidR="004A133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2017)</w:t>
            </w:r>
          </w:p>
        </w:tc>
        <w:tc>
          <w:tcPr>
            <w:tcW w:w="1890" w:type="dxa"/>
          </w:tcPr>
          <w:p w:rsidR="005F5BBC" w:rsidRDefault="00D94C2F" w:rsidP="005F5BB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  <w:r w:rsidR="005F5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access to TO</w:t>
            </w:r>
            <w:r w:rsidR="00F41F0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module</w:t>
            </w:r>
            <w:r w:rsidR="005F5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via HP-TOCP C# script)</w:t>
            </w:r>
          </w:p>
          <w:p w:rsidR="004D1D74" w:rsidRPr="00091093" w:rsidRDefault="004D1D74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:rsidR="00D94C2F" w:rsidRDefault="00D94C2F" w:rsidP="00D94C2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5F5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D94C2F" w:rsidRDefault="00D94C2F" w:rsidP="00D94C2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5F5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</w:p>
          <w:p w:rsidR="004D1D74" w:rsidRPr="00091093" w:rsidRDefault="00D94C2F" w:rsidP="005F5BB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O (SIMP, </w:t>
            </w:r>
            <w:r w:rsidR="005F5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C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D1D74" w:rsidRDefault="00D94C2F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</w:t>
            </w:r>
          </w:p>
        </w:tc>
        <w:tc>
          <w:tcPr>
            <w:tcW w:w="2340" w:type="dxa"/>
          </w:tcPr>
          <w:p w:rsidR="00D94C2F" w:rsidRDefault="00D94C2F" w:rsidP="00D94C2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5F5BB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volume</w:t>
            </w:r>
          </w:p>
          <w:p w:rsidR="00D94C2F" w:rsidRPr="00091093" w:rsidRDefault="00D94C2F" w:rsidP="00D94C2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D94C2F" w:rsidRDefault="00D94C2F" w:rsidP="00D94C2F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4D1D74" w:rsidRPr="00091093" w:rsidRDefault="00D94C2F" w:rsidP="005F5BB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symmetry (planar)</w:t>
            </w:r>
          </w:p>
        </w:tc>
        <w:tc>
          <w:tcPr>
            <w:tcW w:w="1530" w:type="dxa"/>
          </w:tcPr>
          <w:p w:rsidR="004D1D74" w:rsidRPr="00A2088C" w:rsidRDefault="00D94C2F" w:rsidP="0047344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4D1D74" w:rsidRDefault="00D76D48" w:rsidP="005701CC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69" w:history="1">
              <w:r w:rsidR="004A133A" w:rsidRPr="00AA2696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www.csiamerica.com/products/sap2000</w:t>
              </w:r>
            </w:hyperlink>
          </w:p>
          <w:p w:rsidR="004A133A" w:rsidRPr="004A133A" w:rsidRDefault="004A133A" w:rsidP="005701CC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4D1D74" w:rsidRPr="00C40F6B" w:rsidTr="00583163">
        <w:tc>
          <w:tcPr>
            <w:tcW w:w="1525" w:type="dxa"/>
          </w:tcPr>
          <w:p w:rsidR="004D1D74" w:rsidRDefault="00D07816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D07816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lculiX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1998)</w:t>
            </w:r>
          </w:p>
        </w:tc>
        <w:tc>
          <w:tcPr>
            <w:tcW w:w="1890" w:type="dxa"/>
          </w:tcPr>
          <w:p w:rsidR="006D242D" w:rsidRDefault="006D242D" w:rsidP="006D242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 (access to TO module via a python script)</w:t>
            </w:r>
          </w:p>
          <w:p w:rsidR="004D1D74" w:rsidRPr="00091093" w:rsidRDefault="004D1D74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  <w:tc>
          <w:tcPr>
            <w:tcW w:w="1530" w:type="dxa"/>
          </w:tcPr>
          <w:p w:rsidR="004471AD" w:rsidRDefault="004471AD" w:rsidP="004471A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DF3FD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4471AD" w:rsidRDefault="004471AD" w:rsidP="004471AD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hape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DF3FD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4D1D74" w:rsidRPr="00091093" w:rsidRDefault="004471AD" w:rsidP="004471AD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Topology: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BESO)</w:t>
            </w:r>
          </w:p>
        </w:tc>
        <w:tc>
          <w:tcPr>
            <w:tcW w:w="1890" w:type="dxa"/>
          </w:tcPr>
          <w:p w:rsidR="004D1D74" w:rsidRDefault="000C46EB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Stiffness, </w:t>
            </w:r>
            <w:r w:rsidR="00DF3FDE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</w:t>
            </w:r>
          </w:p>
        </w:tc>
        <w:tc>
          <w:tcPr>
            <w:tcW w:w="2340" w:type="dxa"/>
          </w:tcPr>
          <w:p w:rsidR="00DF3FDE" w:rsidRDefault="00DF3FDE" w:rsidP="00DF3FD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  <w:r w:rsidR="009E340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ass</w:t>
            </w:r>
          </w:p>
          <w:p w:rsidR="00DF3FDE" w:rsidRPr="00091093" w:rsidRDefault="00DF3FDE" w:rsidP="00DF3FD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DF3FDE" w:rsidRDefault="00DF3FDE" w:rsidP="00DF3FD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4D1D74" w:rsidRPr="00091093" w:rsidRDefault="00DF3FDE" w:rsidP="00DF3FDE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symmetry (planar)</w:t>
            </w:r>
          </w:p>
        </w:tc>
        <w:tc>
          <w:tcPr>
            <w:tcW w:w="1530" w:type="dxa"/>
          </w:tcPr>
          <w:p w:rsidR="004D1D74" w:rsidRPr="00A2088C" w:rsidRDefault="00DF3FDE" w:rsidP="009E340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faceted geometry</w:t>
            </w:r>
            <w:r w:rsidRPr="00001AC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="009E340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</w:t>
            </w:r>
          </w:p>
        </w:tc>
        <w:tc>
          <w:tcPr>
            <w:tcW w:w="1440" w:type="dxa"/>
          </w:tcPr>
          <w:p w:rsidR="006D242D" w:rsidRDefault="006D242D" w:rsidP="005701CC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D242D"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  <w:t>http://www.calculix.de/</w:t>
            </w:r>
          </w:p>
          <w:p w:rsidR="004D1D74" w:rsidRPr="00893C86" w:rsidRDefault="00893C86" w:rsidP="005701CC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893C86"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  <w:t>https://github.com/fandaL/beso</w:t>
            </w:r>
          </w:p>
        </w:tc>
      </w:tr>
      <w:tr w:rsidR="004D1D74" w:rsidRPr="00C40F6B" w:rsidTr="00583163">
        <w:tc>
          <w:tcPr>
            <w:tcW w:w="1525" w:type="dxa"/>
          </w:tcPr>
          <w:p w:rsidR="0049529C" w:rsidRPr="00093033" w:rsidRDefault="00CE20B1" w:rsidP="009367B9">
            <w:pPr>
              <w:rPr>
                <w:rFonts w:ascii="Times New Roman" w:hAnsi="Times New Roman" w:cs="Times New Roman"/>
                <w:sz w:val="16"/>
                <w:szCs w:val="16"/>
                <w:lang w:val="es-ES"/>
              </w:rPr>
            </w:pPr>
            <w:r w:rsidRPr="00093033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>ACP Op</w:t>
            </w:r>
            <w:r w:rsidR="00042E2B" w:rsidRPr="00093033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>Design (ETA, BETA, 2019</w:t>
            </w:r>
            <w:r w:rsidR="00351D7E" w:rsidRPr="00093033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>)</w:t>
            </w:r>
            <w:r w:rsidR="00093033" w:rsidRPr="00093033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 xml:space="preserve"> (LS-TaSC, </w:t>
            </w:r>
            <w:r w:rsidR="00093033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>Tosca</w:t>
            </w:r>
            <w:r w:rsidR="00093033" w:rsidRPr="00093033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>, Genesis</w:t>
            </w:r>
            <w:r w:rsidR="00093033">
              <w:rPr>
                <w:rFonts w:ascii="Times New Roman" w:hAnsi="Times New Roman" w:cs="Times New Roman"/>
                <w:sz w:val="16"/>
                <w:szCs w:val="16"/>
                <w:lang w:val="es-ES"/>
              </w:rPr>
              <w:t>)</w:t>
            </w:r>
          </w:p>
          <w:p w:rsidR="004D1D74" w:rsidRPr="00093033" w:rsidRDefault="004D1D74" w:rsidP="005701CC">
            <w:pPr>
              <w:rPr>
                <w:rFonts w:ascii="Times New Roman" w:hAnsi="Times New Roman" w:cs="Times New Roman"/>
                <w:sz w:val="16"/>
                <w:szCs w:val="16"/>
                <w:lang w:val="es-ES"/>
              </w:rPr>
            </w:pPr>
          </w:p>
        </w:tc>
        <w:tc>
          <w:tcPr>
            <w:tcW w:w="1890" w:type="dxa"/>
          </w:tcPr>
          <w:p w:rsidR="004D1D74" w:rsidRPr="00091093" w:rsidRDefault="00042E2B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AF1F57" w:rsidRPr="00091093" w:rsidRDefault="00AF1F57" w:rsidP="00AF1F5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</w:p>
          <w:p w:rsidR="00AF1F57" w:rsidRPr="00091093" w:rsidRDefault="00AF1F57" w:rsidP="00AF1F57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Shape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P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pography (optimal bead layout to improve bending stiffness or vibration)</w:t>
            </w:r>
          </w:p>
          <w:p w:rsidR="00F1065A" w:rsidRPr="00B51EE5" w:rsidRDefault="00AF1F57" w:rsidP="00F1065A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Topology: 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 w:rsidR="00B51EE5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O (SIMP, RAMP, MMA, </w:t>
            </w:r>
            <w:r w:rsidR="00F1065A" w:rsidRPr="00F7493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rojected Subgradient method</w:t>
            </w:r>
            <w:r w:rsidR="00F1065A"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F1065A" w:rsidRDefault="00AF1F57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ain energy, volume, weight, displacement, rotation, frequency, reaction force, reaction m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t, internal force, internal moment, center of gravity, m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ment of Inertia</w:t>
            </w:r>
          </w:p>
        </w:tc>
        <w:tc>
          <w:tcPr>
            <w:tcW w:w="2340" w:type="dxa"/>
          </w:tcPr>
          <w:p w:rsidR="00AF1F57" w:rsidRPr="00091093" w:rsidRDefault="00AF1F57" w:rsidP="00AF1F5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, volume, weight, center of gravity, moment of Inertia</w:t>
            </w:r>
          </w:p>
          <w:p w:rsidR="00AF1F57" w:rsidRPr="00091093" w:rsidRDefault="00AF1F57" w:rsidP="00AF1F5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, displacement</w:t>
            </w:r>
          </w:p>
          <w:p w:rsidR="00AF1F57" w:rsidRPr="00091093" w:rsidRDefault="00AF1F57" w:rsidP="00AF1F5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AF1F57" w:rsidRPr="00091093" w:rsidRDefault="00AF1F57" w:rsidP="00AF1F57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quency, reaction force, reaction moment, internal force, internal moment, rotation</w:t>
            </w:r>
          </w:p>
          <w:p w:rsidR="00F1065A" w:rsidRPr="00B44F08" w:rsidRDefault="00AF1F57" w:rsidP="00B44F08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ember size, symmetry (planar, rotational, cyclic, point)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old (pull direction)</w:t>
            </w:r>
            <w:r w:rsidR="00B44F08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extrusion, </w:t>
            </w:r>
            <w:r w:rsidR="00F1065A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orge</w:t>
            </w:r>
          </w:p>
        </w:tc>
        <w:tc>
          <w:tcPr>
            <w:tcW w:w="1530" w:type="dxa"/>
          </w:tcPr>
          <w:p w:rsidR="00B51EE5" w:rsidRPr="00FC1166" w:rsidRDefault="00AF1F57" w:rsidP="00473443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geometry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es, displacements</w:t>
            </w:r>
          </w:p>
        </w:tc>
        <w:tc>
          <w:tcPr>
            <w:tcW w:w="1440" w:type="dxa"/>
          </w:tcPr>
          <w:p w:rsidR="004D1D74" w:rsidRPr="00893C86" w:rsidRDefault="00AF1F57" w:rsidP="005701CC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AF1F57"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  <w:t>https://www.beta-cae.com/opdesign.htm</w:t>
            </w:r>
          </w:p>
        </w:tc>
      </w:tr>
      <w:tr w:rsidR="004D1D74" w:rsidRPr="00C40F6B" w:rsidTr="00583163">
        <w:tc>
          <w:tcPr>
            <w:tcW w:w="1525" w:type="dxa"/>
          </w:tcPr>
          <w:p w:rsidR="004D1D74" w:rsidRDefault="007D18E7" w:rsidP="00DE7FD5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7D18E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E Fidesy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(</w:t>
            </w:r>
            <w:r w:rsidRPr="007D18E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desy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2020)</w:t>
            </w:r>
          </w:p>
        </w:tc>
        <w:tc>
          <w:tcPr>
            <w:tcW w:w="1890" w:type="dxa"/>
          </w:tcPr>
          <w:p w:rsidR="004D1D74" w:rsidRPr="00091093" w:rsidRDefault="005F6BEB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5F6BEB" w:rsidRPr="00091093" w:rsidRDefault="005F6BEB" w:rsidP="005F6BE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5F6BEB" w:rsidRDefault="005F6BEB" w:rsidP="005F6BEB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Shape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4D1D74" w:rsidRPr="00091093" w:rsidRDefault="005F6BEB" w:rsidP="005F6BEB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 xml:space="preserve">Topology: 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SIMP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D1D74" w:rsidRDefault="00D57722" w:rsidP="00566D5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Strain energy, volume, </w:t>
            </w:r>
            <w:r w:rsidR="00566D5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</w:t>
            </w:r>
          </w:p>
        </w:tc>
        <w:tc>
          <w:tcPr>
            <w:tcW w:w="2340" w:type="dxa"/>
          </w:tcPr>
          <w:p w:rsidR="00566D5C" w:rsidRDefault="00566D5C" w:rsidP="00566D5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566D5C" w:rsidRPr="00091093" w:rsidRDefault="00566D5C" w:rsidP="00566D5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566D5C" w:rsidRDefault="00566D5C" w:rsidP="00566D5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4D1D74" w:rsidRPr="00091093" w:rsidRDefault="00566D5C" w:rsidP="00566D5C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symmetry (planar)</w:t>
            </w:r>
          </w:p>
        </w:tc>
        <w:tc>
          <w:tcPr>
            <w:tcW w:w="1530" w:type="dxa"/>
          </w:tcPr>
          <w:p w:rsidR="004D1D74" w:rsidRPr="00A2088C" w:rsidRDefault="00566D5C" w:rsidP="0047344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lastRenderedPageBreak/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geometry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lements 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>with intermediate densitie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es, displacements</w:t>
            </w:r>
          </w:p>
        </w:tc>
        <w:tc>
          <w:tcPr>
            <w:tcW w:w="1440" w:type="dxa"/>
          </w:tcPr>
          <w:p w:rsidR="004D1D74" w:rsidRDefault="00D76D48" w:rsidP="005701CC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</w:pPr>
            <w:hyperlink r:id="rId70" w:history="1">
              <w:r w:rsidR="00F807AD" w:rsidRPr="005060F3">
                <w:rPr>
                  <w:rStyle w:val="Hyperlink"/>
                  <w:rFonts w:ascii="Times New Roman" w:hAnsi="Times New Roman" w:cs="Times New Roman"/>
                  <w:sz w:val="16"/>
                  <w:szCs w:val="16"/>
                  <w:lang w:val="en-US"/>
                </w:rPr>
                <w:t>https://cae-fidesys.com/products/desktop/</w:t>
              </w:r>
            </w:hyperlink>
          </w:p>
          <w:p w:rsidR="00F807AD" w:rsidRPr="00893C86" w:rsidRDefault="00F807AD" w:rsidP="005701CC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</w:pPr>
          </w:p>
        </w:tc>
      </w:tr>
      <w:tr w:rsidR="004D1D74" w:rsidRPr="00C40F6B" w:rsidTr="00583163">
        <w:tc>
          <w:tcPr>
            <w:tcW w:w="1525" w:type="dxa"/>
          </w:tcPr>
          <w:p w:rsidR="004D1D74" w:rsidRPr="00515C2E" w:rsidRDefault="00515C2E" w:rsidP="005701CC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lastRenderedPageBreak/>
              <w:t xml:space="preserve">Epilysis 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(BETA, 2020)</w:t>
            </w:r>
          </w:p>
        </w:tc>
        <w:tc>
          <w:tcPr>
            <w:tcW w:w="1890" w:type="dxa"/>
          </w:tcPr>
          <w:p w:rsidR="004D1D74" w:rsidRPr="00091093" w:rsidRDefault="00515C2E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mercial</w:t>
            </w:r>
          </w:p>
        </w:tc>
        <w:tc>
          <w:tcPr>
            <w:tcW w:w="1530" w:type="dxa"/>
          </w:tcPr>
          <w:p w:rsidR="00515C2E" w:rsidRPr="00091093" w:rsidRDefault="00515C2E" w:rsidP="00515C2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P</w:t>
            </w:r>
            <w:r w:rsidR="00D2745B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Topometry</w:t>
            </w:r>
          </w:p>
          <w:p w:rsidR="004D1D74" w:rsidRPr="00091093" w:rsidRDefault="00515C2E" w:rsidP="00DA7BD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Shape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P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P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Topology: 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TO </w:t>
            </w:r>
            <w:r w:rsidR="00DA7BD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(SIMP, RAMP, MMA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D1D74" w:rsidRDefault="00515C2E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ain energy, volume, weight, displacement, rotation, frequency, reaction force, reaction m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ment, internal force, internal moment, center of gravity, m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ment of Inertia</w:t>
            </w:r>
          </w:p>
        </w:tc>
        <w:tc>
          <w:tcPr>
            <w:tcW w:w="2340" w:type="dxa"/>
          </w:tcPr>
          <w:p w:rsidR="00515C2E" w:rsidRPr="00091093" w:rsidRDefault="00515C2E" w:rsidP="00515C2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, volume, weight, center of gravity, moment of Inertia</w:t>
            </w:r>
          </w:p>
          <w:p w:rsidR="00515C2E" w:rsidRPr="00091093" w:rsidRDefault="00515C2E" w:rsidP="00515C2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, displacement</w:t>
            </w:r>
          </w:p>
          <w:p w:rsidR="00515C2E" w:rsidRPr="00091093" w:rsidRDefault="00515C2E" w:rsidP="00515C2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515C2E" w:rsidRPr="00091093" w:rsidRDefault="00515C2E" w:rsidP="00515C2E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requency, reaction force, reaction moment, internal force, internal moment, rotation</w:t>
            </w:r>
          </w:p>
          <w:p w:rsidR="004D1D74" w:rsidRPr="00091093" w:rsidRDefault="00515C2E" w:rsidP="00E0736F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member size, symmetry (planar, rotational, cyclic, point)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, </w:t>
            </w:r>
            <w:r w:rsidR="009F2F5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asting</w:t>
            </w:r>
          </w:p>
        </w:tc>
        <w:tc>
          <w:tcPr>
            <w:tcW w:w="1530" w:type="dxa"/>
          </w:tcPr>
          <w:p w:rsidR="004D1D74" w:rsidRPr="00A2088C" w:rsidRDefault="00515C2E" w:rsidP="0047344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faceted geometry 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e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lements with intermediate densitie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</w:t>
            </w:r>
            <w:r w:rsidRPr="002253F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tresses, displacements</w:t>
            </w:r>
          </w:p>
        </w:tc>
        <w:tc>
          <w:tcPr>
            <w:tcW w:w="1440" w:type="dxa"/>
          </w:tcPr>
          <w:p w:rsidR="004D1D74" w:rsidRPr="00893C86" w:rsidRDefault="00515C2E" w:rsidP="005701CC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515C2E"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  <w:t>https://www.beta-cae.com/epilysis.htm</w:t>
            </w:r>
          </w:p>
        </w:tc>
      </w:tr>
      <w:tr w:rsidR="004D1D74" w:rsidRPr="00C40F6B" w:rsidTr="00583163">
        <w:tc>
          <w:tcPr>
            <w:tcW w:w="1525" w:type="dxa"/>
          </w:tcPr>
          <w:p w:rsidR="004D1D74" w:rsidRDefault="00672497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Allair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_</w:t>
            </w:r>
            <w:r w:rsidRPr="00672497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Scilab</w:t>
            </w:r>
          </w:p>
        </w:tc>
        <w:tc>
          <w:tcPr>
            <w:tcW w:w="1890" w:type="dxa"/>
          </w:tcPr>
          <w:p w:rsidR="004D1D74" w:rsidRPr="00091093" w:rsidRDefault="00672497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Open source</w:t>
            </w:r>
            <w:r w:rsidR="00DE4619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script in Scilab</w:t>
            </w:r>
          </w:p>
        </w:tc>
        <w:tc>
          <w:tcPr>
            <w:tcW w:w="1530" w:type="dxa"/>
          </w:tcPr>
          <w:p w:rsidR="00DE4619" w:rsidRPr="00091093" w:rsidRDefault="00DE4619" w:rsidP="00DE461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ize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/A</w:t>
            </w:r>
          </w:p>
          <w:p w:rsidR="004D1D74" w:rsidRPr="00091093" w:rsidRDefault="00DE4619" w:rsidP="00DE461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Shape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NP </w:t>
            </w: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Topology: </w:t>
            </w:r>
            <w: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TO (Level Set</w:t>
            </w:r>
            <w:r w:rsidRPr="00CB703C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)</w:t>
            </w:r>
          </w:p>
        </w:tc>
        <w:tc>
          <w:tcPr>
            <w:tcW w:w="1890" w:type="dxa"/>
          </w:tcPr>
          <w:p w:rsidR="004D1D74" w:rsidRDefault="00DE4619" w:rsidP="005701CC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compliance</w:t>
            </w:r>
          </w:p>
        </w:tc>
        <w:tc>
          <w:tcPr>
            <w:tcW w:w="2340" w:type="dxa"/>
          </w:tcPr>
          <w:p w:rsidR="00DE4619" w:rsidRDefault="00DE4619" w:rsidP="00DE461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Design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dimension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volume</w:t>
            </w:r>
          </w:p>
          <w:p w:rsidR="00DE4619" w:rsidRPr="00091093" w:rsidRDefault="00DE4619" w:rsidP="00DE461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Supports and connection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fixture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, contacts</w:t>
            </w:r>
          </w:p>
          <w:p w:rsidR="00DE4619" w:rsidRDefault="00DE4619" w:rsidP="00DE4619">
            <w:pPr>
              <w:rPr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Loads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structural loads</w:t>
            </w:r>
          </w:p>
          <w:p w:rsidR="004D1D74" w:rsidRPr="00091093" w:rsidRDefault="00DE4619" w:rsidP="00DE4619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091093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Manufacturing</w:t>
            </w:r>
            <w:r w:rsidRPr="00091093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 preserved region, symmetry (planar)</w:t>
            </w:r>
          </w:p>
        </w:tc>
        <w:tc>
          <w:tcPr>
            <w:tcW w:w="1530" w:type="dxa"/>
          </w:tcPr>
          <w:p w:rsidR="004D1D74" w:rsidRPr="00A2088C" w:rsidRDefault="008B5E73" w:rsidP="008B5E73">
            <w:pPr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</w:pP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>Optimized design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 xml:space="preserve">: </w:t>
            </w:r>
            <w:r w:rsidRPr="005725D2"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No CAD interface</w:t>
            </w:r>
            <w:r w:rsidRPr="00A2088C">
              <w:rPr>
                <w:rFonts w:ascii="Times New Roman" w:hAnsi="Times New Roman" w:cs="Times New Roman"/>
                <w:b/>
                <w:sz w:val="16"/>
                <w:szCs w:val="16"/>
                <w:lang w:val="en-US"/>
              </w:rPr>
              <w:t xml:space="preserve"> Plots</w:t>
            </w:r>
            <w:r>
              <w:rPr>
                <w:rFonts w:ascii="Times New Roman" w:hAnsi="Times New Roman" w:cs="Times New Roman"/>
                <w:sz w:val="16"/>
                <w:szCs w:val="16"/>
                <w:lang w:val="en-US"/>
              </w:rPr>
              <w:t>: N/A</w:t>
            </w:r>
          </w:p>
        </w:tc>
        <w:tc>
          <w:tcPr>
            <w:tcW w:w="1440" w:type="dxa"/>
          </w:tcPr>
          <w:p w:rsidR="004D1D74" w:rsidRPr="00893C86" w:rsidRDefault="00672497" w:rsidP="005701CC">
            <w:pPr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</w:pPr>
            <w:r w:rsidRPr="00672497">
              <w:rPr>
                <w:rStyle w:val="Hyperlink"/>
                <w:rFonts w:ascii="Times New Roman" w:hAnsi="Times New Roman" w:cs="Times New Roman"/>
                <w:sz w:val="16"/>
                <w:szCs w:val="16"/>
                <w:lang w:val="en-US"/>
              </w:rPr>
              <w:t>http://www.cmap.polytechnique.fr/~allaire/levelset_en.html</w:t>
            </w:r>
          </w:p>
        </w:tc>
      </w:tr>
    </w:tbl>
    <w:p w:rsidR="005135BC" w:rsidRPr="00E45E21" w:rsidRDefault="005135BC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5135BC" w:rsidRPr="00E45E21" w:rsidSect="0079419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6D48" w:rsidRDefault="00D76D48" w:rsidP="000E38C2">
      <w:pPr>
        <w:spacing w:after="0" w:line="240" w:lineRule="auto"/>
      </w:pPr>
      <w:r>
        <w:separator/>
      </w:r>
    </w:p>
  </w:endnote>
  <w:endnote w:type="continuationSeparator" w:id="0">
    <w:p w:rsidR="00D76D48" w:rsidRDefault="00D76D48" w:rsidP="000E38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6D48" w:rsidRDefault="00D76D48" w:rsidP="000E38C2">
      <w:pPr>
        <w:spacing w:after="0" w:line="240" w:lineRule="auto"/>
      </w:pPr>
      <w:r>
        <w:separator/>
      </w:r>
    </w:p>
  </w:footnote>
  <w:footnote w:type="continuationSeparator" w:id="0">
    <w:p w:rsidR="00D76D48" w:rsidRDefault="00D76D48" w:rsidP="000E38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D45BB2"/>
    <w:multiLevelType w:val="hybridMultilevel"/>
    <w:tmpl w:val="2B78F47C"/>
    <w:lvl w:ilvl="0" w:tplc="04140001">
      <w:start w:val="1"/>
      <w:numFmt w:val="bullet"/>
      <w:lvlText w:val=""/>
      <w:lvlJc w:val="left"/>
      <w:pPr>
        <w:ind w:left="20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92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164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36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08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380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452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24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59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2MDezMDWxNDUxNjRV0lEKTi0uzszPAykwMqsFAF1d2bktAAAA"/>
  </w:docVars>
  <w:rsids>
    <w:rsidRoot w:val="001B4DE8"/>
    <w:rsid w:val="0000086F"/>
    <w:rsid w:val="00001542"/>
    <w:rsid w:val="00001AC2"/>
    <w:rsid w:val="00003370"/>
    <w:rsid w:val="0000573F"/>
    <w:rsid w:val="00011505"/>
    <w:rsid w:val="000126B1"/>
    <w:rsid w:val="000126BC"/>
    <w:rsid w:val="00012F6E"/>
    <w:rsid w:val="0001497C"/>
    <w:rsid w:val="00014F30"/>
    <w:rsid w:val="00016D04"/>
    <w:rsid w:val="00016FEA"/>
    <w:rsid w:val="00017D1B"/>
    <w:rsid w:val="000202AE"/>
    <w:rsid w:val="00022D46"/>
    <w:rsid w:val="00026C85"/>
    <w:rsid w:val="00030FB2"/>
    <w:rsid w:val="000310BC"/>
    <w:rsid w:val="00033CD6"/>
    <w:rsid w:val="00035959"/>
    <w:rsid w:val="00036A14"/>
    <w:rsid w:val="00037121"/>
    <w:rsid w:val="00041393"/>
    <w:rsid w:val="00042E2B"/>
    <w:rsid w:val="00046A27"/>
    <w:rsid w:val="0006033D"/>
    <w:rsid w:val="00060775"/>
    <w:rsid w:val="000646C3"/>
    <w:rsid w:val="000647AD"/>
    <w:rsid w:val="00074F64"/>
    <w:rsid w:val="000767F5"/>
    <w:rsid w:val="000856B0"/>
    <w:rsid w:val="0008682C"/>
    <w:rsid w:val="00087DC8"/>
    <w:rsid w:val="00090C75"/>
    <w:rsid w:val="00090D42"/>
    <w:rsid w:val="00091093"/>
    <w:rsid w:val="00093033"/>
    <w:rsid w:val="000A0766"/>
    <w:rsid w:val="000A58E8"/>
    <w:rsid w:val="000B158E"/>
    <w:rsid w:val="000B3E7D"/>
    <w:rsid w:val="000B453F"/>
    <w:rsid w:val="000B6E19"/>
    <w:rsid w:val="000C0E2E"/>
    <w:rsid w:val="000C3DF6"/>
    <w:rsid w:val="000C46EB"/>
    <w:rsid w:val="000C547A"/>
    <w:rsid w:val="000C639D"/>
    <w:rsid w:val="000D1B90"/>
    <w:rsid w:val="000D241C"/>
    <w:rsid w:val="000D3B62"/>
    <w:rsid w:val="000D5355"/>
    <w:rsid w:val="000D5E40"/>
    <w:rsid w:val="000E03FB"/>
    <w:rsid w:val="000E38C2"/>
    <w:rsid w:val="000E4DAE"/>
    <w:rsid w:val="000E623D"/>
    <w:rsid w:val="000F3823"/>
    <w:rsid w:val="000F5412"/>
    <w:rsid w:val="000F772B"/>
    <w:rsid w:val="001019BD"/>
    <w:rsid w:val="00101AC9"/>
    <w:rsid w:val="00103207"/>
    <w:rsid w:val="00106FC0"/>
    <w:rsid w:val="00114665"/>
    <w:rsid w:val="00117423"/>
    <w:rsid w:val="0012191E"/>
    <w:rsid w:val="001229C1"/>
    <w:rsid w:val="001242DD"/>
    <w:rsid w:val="001248EA"/>
    <w:rsid w:val="00132BBC"/>
    <w:rsid w:val="00137B94"/>
    <w:rsid w:val="00144716"/>
    <w:rsid w:val="0014751A"/>
    <w:rsid w:val="0015192B"/>
    <w:rsid w:val="00155412"/>
    <w:rsid w:val="00157F97"/>
    <w:rsid w:val="00166134"/>
    <w:rsid w:val="0017212F"/>
    <w:rsid w:val="001759B1"/>
    <w:rsid w:val="001902C9"/>
    <w:rsid w:val="001910DF"/>
    <w:rsid w:val="0019422B"/>
    <w:rsid w:val="00197CA3"/>
    <w:rsid w:val="001A2955"/>
    <w:rsid w:val="001A31A2"/>
    <w:rsid w:val="001A6E0B"/>
    <w:rsid w:val="001A7CAE"/>
    <w:rsid w:val="001B10F5"/>
    <w:rsid w:val="001B2D47"/>
    <w:rsid w:val="001B4DE8"/>
    <w:rsid w:val="001B5B7F"/>
    <w:rsid w:val="001B64A8"/>
    <w:rsid w:val="001C4C0E"/>
    <w:rsid w:val="001C7F72"/>
    <w:rsid w:val="001D0717"/>
    <w:rsid w:val="001D3047"/>
    <w:rsid w:val="001D47C1"/>
    <w:rsid w:val="001D5439"/>
    <w:rsid w:val="001D7A54"/>
    <w:rsid w:val="001E66FB"/>
    <w:rsid w:val="001F2C7B"/>
    <w:rsid w:val="001F4F25"/>
    <w:rsid w:val="001F7698"/>
    <w:rsid w:val="0020148E"/>
    <w:rsid w:val="00202BE5"/>
    <w:rsid w:val="00202C83"/>
    <w:rsid w:val="002063A3"/>
    <w:rsid w:val="002161B2"/>
    <w:rsid w:val="00216538"/>
    <w:rsid w:val="002201D1"/>
    <w:rsid w:val="0022122D"/>
    <w:rsid w:val="002253FC"/>
    <w:rsid w:val="00227C0D"/>
    <w:rsid w:val="0023072B"/>
    <w:rsid w:val="00231674"/>
    <w:rsid w:val="0023658D"/>
    <w:rsid w:val="00240B48"/>
    <w:rsid w:val="00241DEA"/>
    <w:rsid w:val="00244889"/>
    <w:rsid w:val="002448B6"/>
    <w:rsid w:val="00250100"/>
    <w:rsid w:val="00252F20"/>
    <w:rsid w:val="00257EC3"/>
    <w:rsid w:val="0026113E"/>
    <w:rsid w:val="002614E6"/>
    <w:rsid w:val="002638D8"/>
    <w:rsid w:val="00265A2F"/>
    <w:rsid w:val="00272370"/>
    <w:rsid w:val="002730FE"/>
    <w:rsid w:val="0027363C"/>
    <w:rsid w:val="00274552"/>
    <w:rsid w:val="00287523"/>
    <w:rsid w:val="00287A30"/>
    <w:rsid w:val="002928CB"/>
    <w:rsid w:val="002A17FE"/>
    <w:rsid w:val="002A3957"/>
    <w:rsid w:val="002A4C8B"/>
    <w:rsid w:val="002A59E7"/>
    <w:rsid w:val="002A6518"/>
    <w:rsid w:val="002B545A"/>
    <w:rsid w:val="002C319A"/>
    <w:rsid w:val="002C55C6"/>
    <w:rsid w:val="002C5833"/>
    <w:rsid w:val="002C63D7"/>
    <w:rsid w:val="002C643E"/>
    <w:rsid w:val="002C70FE"/>
    <w:rsid w:val="002D70BC"/>
    <w:rsid w:val="002D7B93"/>
    <w:rsid w:val="002E2564"/>
    <w:rsid w:val="002E25E5"/>
    <w:rsid w:val="002E4FD3"/>
    <w:rsid w:val="002F2910"/>
    <w:rsid w:val="002F34B2"/>
    <w:rsid w:val="002F4032"/>
    <w:rsid w:val="002F598D"/>
    <w:rsid w:val="002F5C21"/>
    <w:rsid w:val="0030063D"/>
    <w:rsid w:val="003030BA"/>
    <w:rsid w:val="0030409E"/>
    <w:rsid w:val="00304E45"/>
    <w:rsid w:val="0031254C"/>
    <w:rsid w:val="003140AB"/>
    <w:rsid w:val="00316FB0"/>
    <w:rsid w:val="00322815"/>
    <w:rsid w:val="00327608"/>
    <w:rsid w:val="003318C7"/>
    <w:rsid w:val="00334F9D"/>
    <w:rsid w:val="003351BA"/>
    <w:rsid w:val="0033692D"/>
    <w:rsid w:val="00336C65"/>
    <w:rsid w:val="0034276D"/>
    <w:rsid w:val="00347B6E"/>
    <w:rsid w:val="00351D7E"/>
    <w:rsid w:val="003561F1"/>
    <w:rsid w:val="00356D45"/>
    <w:rsid w:val="003679B1"/>
    <w:rsid w:val="00373D4F"/>
    <w:rsid w:val="0037570D"/>
    <w:rsid w:val="0038696C"/>
    <w:rsid w:val="003910F1"/>
    <w:rsid w:val="00392F11"/>
    <w:rsid w:val="00393509"/>
    <w:rsid w:val="00393D9F"/>
    <w:rsid w:val="003A1B44"/>
    <w:rsid w:val="003B0AB7"/>
    <w:rsid w:val="003B3B8D"/>
    <w:rsid w:val="003B425E"/>
    <w:rsid w:val="003B61FE"/>
    <w:rsid w:val="003B7BBF"/>
    <w:rsid w:val="003B7DEF"/>
    <w:rsid w:val="003C4697"/>
    <w:rsid w:val="003C48A7"/>
    <w:rsid w:val="003C6463"/>
    <w:rsid w:val="003C7D68"/>
    <w:rsid w:val="003D081A"/>
    <w:rsid w:val="003D0857"/>
    <w:rsid w:val="003D115C"/>
    <w:rsid w:val="003D2D96"/>
    <w:rsid w:val="003D4E4E"/>
    <w:rsid w:val="003D6B6D"/>
    <w:rsid w:val="003E042F"/>
    <w:rsid w:val="003E0DA2"/>
    <w:rsid w:val="003E15D9"/>
    <w:rsid w:val="003E24B3"/>
    <w:rsid w:val="003E2596"/>
    <w:rsid w:val="003E3E17"/>
    <w:rsid w:val="003E4D6D"/>
    <w:rsid w:val="003E4EF4"/>
    <w:rsid w:val="003E732B"/>
    <w:rsid w:val="003F236B"/>
    <w:rsid w:val="003F7480"/>
    <w:rsid w:val="004012F4"/>
    <w:rsid w:val="0040240B"/>
    <w:rsid w:val="00402909"/>
    <w:rsid w:val="004031B5"/>
    <w:rsid w:val="004051F8"/>
    <w:rsid w:val="00406826"/>
    <w:rsid w:val="00407536"/>
    <w:rsid w:val="0041069C"/>
    <w:rsid w:val="004106E6"/>
    <w:rsid w:val="004113E3"/>
    <w:rsid w:val="00414530"/>
    <w:rsid w:val="004145F8"/>
    <w:rsid w:val="0042431A"/>
    <w:rsid w:val="00424893"/>
    <w:rsid w:val="00427DCD"/>
    <w:rsid w:val="00433DB9"/>
    <w:rsid w:val="0043495C"/>
    <w:rsid w:val="0044382A"/>
    <w:rsid w:val="00444BD4"/>
    <w:rsid w:val="00445414"/>
    <w:rsid w:val="00445C80"/>
    <w:rsid w:val="004471AD"/>
    <w:rsid w:val="004506D2"/>
    <w:rsid w:val="00452536"/>
    <w:rsid w:val="004544D3"/>
    <w:rsid w:val="00456C84"/>
    <w:rsid w:val="004600A4"/>
    <w:rsid w:val="004602EC"/>
    <w:rsid w:val="004640CA"/>
    <w:rsid w:val="00464507"/>
    <w:rsid w:val="00467FAE"/>
    <w:rsid w:val="00472E53"/>
    <w:rsid w:val="00473443"/>
    <w:rsid w:val="004774A0"/>
    <w:rsid w:val="0048719F"/>
    <w:rsid w:val="00491E27"/>
    <w:rsid w:val="0049449D"/>
    <w:rsid w:val="0049529C"/>
    <w:rsid w:val="004964B7"/>
    <w:rsid w:val="004967A1"/>
    <w:rsid w:val="004972AD"/>
    <w:rsid w:val="004A133A"/>
    <w:rsid w:val="004A57F7"/>
    <w:rsid w:val="004B3665"/>
    <w:rsid w:val="004C0E8A"/>
    <w:rsid w:val="004C1F61"/>
    <w:rsid w:val="004C3746"/>
    <w:rsid w:val="004D1D74"/>
    <w:rsid w:val="004D2F0C"/>
    <w:rsid w:val="004D30AD"/>
    <w:rsid w:val="004D46AA"/>
    <w:rsid w:val="004E64A7"/>
    <w:rsid w:val="004E77A4"/>
    <w:rsid w:val="004F1967"/>
    <w:rsid w:val="00501900"/>
    <w:rsid w:val="00504351"/>
    <w:rsid w:val="00505D94"/>
    <w:rsid w:val="0051131C"/>
    <w:rsid w:val="00512AA2"/>
    <w:rsid w:val="005135BC"/>
    <w:rsid w:val="00515C2E"/>
    <w:rsid w:val="00522A22"/>
    <w:rsid w:val="00537981"/>
    <w:rsid w:val="005442A7"/>
    <w:rsid w:val="005445C2"/>
    <w:rsid w:val="005448D6"/>
    <w:rsid w:val="0055340E"/>
    <w:rsid w:val="005540CC"/>
    <w:rsid w:val="00555930"/>
    <w:rsid w:val="0056202E"/>
    <w:rsid w:val="00564740"/>
    <w:rsid w:val="00566D5C"/>
    <w:rsid w:val="00567200"/>
    <w:rsid w:val="005701CC"/>
    <w:rsid w:val="005725D2"/>
    <w:rsid w:val="00574266"/>
    <w:rsid w:val="00574403"/>
    <w:rsid w:val="00576CAD"/>
    <w:rsid w:val="00577DE2"/>
    <w:rsid w:val="00581E78"/>
    <w:rsid w:val="0058237D"/>
    <w:rsid w:val="00583163"/>
    <w:rsid w:val="00585494"/>
    <w:rsid w:val="005865F1"/>
    <w:rsid w:val="00590B05"/>
    <w:rsid w:val="0059171A"/>
    <w:rsid w:val="00592D6B"/>
    <w:rsid w:val="00596836"/>
    <w:rsid w:val="005A0834"/>
    <w:rsid w:val="005A4B3B"/>
    <w:rsid w:val="005B32A1"/>
    <w:rsid w:val="005B78AF"/>
    <w:rsid w:val="005C3900"/>
    <w:rsid w:val="005C4C03"/>
    <w:rsid w:val="005D2D25"/>
    <w:rsid w:val="005D48DA"/>
    <w:rsid w:val="005E4314"/>
    <w:rsid w:val="005E64F5"/>
    <w:rsid w:val="005F1B2F"/>
    <w:rsid w:val="005F3A9C"/>
    <w:rsid w:val="005F5BBC"/>
    <w:rsid w:val="005F6BEB"/>
    <w:rsid w:val="00606DCC"/>
    <w:rsid w:val="00607451"/>
    <w:rsid w:val="00622094"/>
    <w:rsid w:val="00624D4F"/>
    <w:rsid w:val="00624DC0"/>
    <w:rsid w:val="00625550"/>
    <w:rsid w:val="00626BF2"/>
    <w:rsid w:val="00626CAC"/>
    <w:rsid w:val="00627CED"/>
    <w:rsid w:val="00631930"/>
    <w:rsid w:val="00631E22"/>
    <w:rsid w:val="00632703"/>
    <w:rsid w:val="0063288D"/>
    <w:rsid w:val="00633CB7"/>
    <w:rsid w:val="00634687"/>
    <w:rsid w:val="0063675F"/>
    <w:rsid w:val="00636BAF"/>
    <w:rsid w:val="006419C9"/>
    <w:rsid w:val="00643153"/>
    <w:rsid w:val="00650246"/>
    <w:rsid w:val="00651FFE"/>
    <w:rsid w:val="006525DF"/>
    <w:rsid w:val="0065427F"/>
    <w:rsid w:val="00656249"/>
    <w:rsid w:val="00663129"/>
    <w:rsid w:val="00664B0A"/>
    <w:rsid w:val="00664C7B"/>
    <w:rsid w:val="00672497"/>
    <w:rsid w:val="00674B56"/>
    <w:rsid w:val="0067624D"/>
    <w:rsid w:val="00676F85"/>
    <w:rsid w:val="00686225"/>
    <w:rsid w:val="00690366"/>
    <w:rsid w:val="00695F0F"/>
    <w:rsid w:val="00696390"/>
    <w:rsid w:val="006B0EC8"/>
    <w:rsid w:val="006B2B9D"/>
    <w:rsid w:val="006B30B0"/>
    <w:rsid w:val="006C0F18"/>
    <w:rsid w:val="006C197D"/>
    <w:rsid w:val="006C3A7D"/>
    <w:rsid w:val="006D242D"/>
    <w:rsid w:val="006D2F60"/>
    <w:rsid w:val="006D4922"/>
    <w:rsid w:val="006E70F8"/>
    <w:rsid w:val="006F053C"/>
    <w:rsid w:val="006F1604"/>
    <w:rsid w:val="006F26B7"/>
    <w:rsid w:val="006F2784"/>
    <w:rsid w:val="006F4037"/>
    <w:rsid w:val="007009F7"/>
    <w:rsid w:val="00704151"/>
    <w:rsid w:val="007058AC"/>
    <w:rsid w:val="00705A1B"/>
    <w:rsid w:val="00706682"/>
    <w:rsid w:val="007206C2"/>
    <w:rsid w:val="00747C16"/>
    <w:rsid w:val="00750B46"/>
    <w:rsid w:val="0075135B"/>
    <w:rsid w:val="00751882"/>
    <w:rsid w:val="0076268B"/>
    <w:rsid w:val="00767FA4"/>
    <w:rsid w:val="0077051A"/>
    <w:rsid w:val="0077123A"/>
    <w:rsid w:val="00773948"/>
    <w:rsid w:val="00773A32"/>
    <w:rsid w:val="00774253"/>
    <w:rsid w:val="007748E7"/>
    <w:rsid w:val="00774EA2"/>
    <w:rsid w:val="00781220"/>
    <w:rsid w:val="00786E0B"/>
    <w:rsid w:val="00791C09"/>
    <w:rsid w:val="00792363"/>
    <w:rsid w:val="0079419C"/>
    <w:rsid w:val="00795829"/>
    <w:rsid w:val="007A01DE"/>
    <w:rsid w:val="007A10BF"/>
    <w:rsid w:val="007A4701"/>
    <w:rsid w:val="007B3DFF"/>
    <w:rsid w:val="007B67E6"/>
    <w:rsid w:val="007C2D4E"/>
    <w:rsid w:val="007C4607"/>
    <w:rsid w:val="007D065C"/>
    <w:rsid w:val="007D18E7"/>
    <w:rsid w:val="007D3127"/>
    <w:rsid w:val="007D3AF5"/>
    <w:rsid w:val="007E0FB4"/>
    <w:rsid w:val="007E4DAB"/>
    <w:rsid w:val="007F13B7"/>
    <w:rsid w:val="007F251D"/>
    <w:rsid w:val="007F2B95"/>
    <w:rsid w:val="007F423D"/>
    <w:rsid w:val="007F5119"/>
    <w:rsid w:val="007F5B30"/>
    <w:rsid w:val="00802696"/>
    <w:rsid w:val="00805AE1"/>
    <w:rsid w:val="00810755"/>
    <w:rsid w:val="00810A8C"/>
    <w:rsid w:val="00813EA3"/>
    <w:rsid w:val="00814222"/>
    <w:rsid w:val="00816F24"/>
    <w:rsid w:val="0083086A"/>
    <w:rsid w:val="00837DFC"/>
    <w:rsid w:val="0084124E"/>
    <w:rsid w:val="00842A0A"/>
    <w:rsid w:val="008451A5"/>
    <w:rsid w:val="00845A1F"/>
    <w:rsid w:val="008464B0"/>
    <w:rsid w:val="00847BA0"/>
    <w:rsid w:val="00852669"/>
    <w:rsid w:val="00853377"/>
    <w:rsid w:val="008553DC"/>
    <w:rsid w:val="008576C5"/>
    <w:rsid w:val="0086117E"/>
    <w:rsid w:val="00861A3D"/>
    <w:rsid w:val="00863D99"/>
    <w:rsid w:val="008646D4"/>
    <w:rsid w:val="008659E5"/>
    <w:rsid w:val="00867736"/>
    <w:rsid w:val="008708B5"/>
    <w:rsid w:val="008719C0"/>
    <w:rsid w:val="00872999"/>
    <w:rsid w:val="00872FAE"/>
    <w:rsid w:val="00874273"/>
    <w:rsid w:val="00880776"/>
    <w:rsid w:val="00880A1F"/>
    <w:rsid w:val="00880F2C"/>
    <w:rsid w:val="00884CAB"/>
    <w:rsid w:val="008876C5"/>
    <w:rsid w:val="008903FB"/>
    <w:rsid w:val="00891F4C"/>
    <w:rsid w:val="00893C86"/>
    <w:rsid w:val="00895079"/>
    <w:rsid w:val="008A1021"/>
    <w:rsid w:val="008A1BFD"/>
    <w:rsid w:val="008A7C34"/>
    <w:rsid w:val="008B125A"/>
    <w:rsid w:val="008B52D1"/>
    <w:rsid w:val="008B5E73"/>
    <w:rsid w:val="008B677D"/>
    <w:rsid w:val="008B7309"/>
    <w:rsid w:val="008C11A3"/>
    <w:rsid w:val="008C3110"/>
    <w:rsid w:val="008C75DF"/>
    <w:rsid w:val="008C7A1D"/>
    <w:rsid w:val="008D18BD"/>
    <w:rsid w:val="008D27D6"/>
    <w:rsid w:val="008D2876"/>
    <w:rsid w:val="008D3794"/>
    <w:rsid w:val="008D6F13"/>
    <w:rsid w:val="008E0ABC"/>
    <w:rsid w:val="008E0DE3"/>
    <w:rsid w:val="008E362B"/>
    <w:rsid w:val="008E3B09"/>
    <w:rsid w:val="008E62DD"/>
    <w:rsid w:val="008F090D"/>
    <w:rsid w:val="008F18D6"/>
    <w:rsid w:val="008F2756"/>
    <w:rsid w:val="008F52C9"/>
    <w:rsid w:val="008F6FD4"/>
    <w:rsid w:val="00900307"/>
    <w:rsid w:val="0090386A"/>
    <w:rsid w:val="00905E3C"/>
    <w:rsid w:val="00907BC8"/>
    <w:rsid w:val="00914792"/>
    <w:rsid w:val="00916DA6"/>
    <w:rsid w:val="00916FFF"/>
    <w:rsid w:val="00922329"/>
    <w:rsid w:val="00922ECD"/>
    <w:rsid w:val="00923753"/>
    <w:rsid w:val="00933D22"/>
    <w:rsid w:val="0093453A"/>
    <w:rsid w:val="009367B9"/>
    <w:rsid w:val="00936F4C"/>
    <w:rsid w:val="00942B5A"/>
    <w:rsid w:val="00950C1D"/>
    <w:rsid w:val="00952D96"/>
    <w:rsid w:val="009555CD"/>
    <w:rsid w:val="00956E12"/>
    <w:rsid w:val="00960C4A"/>
    <w:rsid w:val="009648F2"/>
    <w:rsid w:val="009720E4"/>
    <w:rsid w:val="00972C15"/>
    <w:rsid w:val="0098126D"/>
    <w:rsid w:val="00982910"/>
    <w:rsid w:val="009878E6"/>
    <w:rsid w:val="00990577"/>
    <w:rsid w:val="009933B6"/>
    <w:rsid w:val="00994D21"/>
    <w:rsid w:val="0099634B"/>
    <w:rsid w:val="009967EC"/>
    <w:rsid w:val="009A07D2"/>
    <w:rsid w:val="009A2951"/>
    <w:rsid w:val="009A3F2B"/>
    <w:rsid w:val="009A53A2"/>
    <w:rsid w:val="009A63C7"/>
    <w:rsid w:val="009A7FA9"/>
    <w:rsid w:val="009B017E"/>
    <w:rsid w:val="009B717A"/>
    <w:rsid w:val="009C0086"/>
    <w:rsid w:val="009C061B"/>
    <w:rsid w:val="009C294E"/>
    <w:rsid w:val="009C5368"/>
    <w:rsid w:val="009D35B7"/>
    <w:rsid w:val="009D60AA"/>
    <w:rsid w:val="009D73A5"/>
    <w:rsid w:val="009E1A82"/>
    <w:rsid w:val="009E3409"/>
    <w:rsid w:val="009E3566"/>
    <w:rsid w:val="009E3AEB"/>
    <w:rsid w:val="009F27A1"/>
    <w:rsid w:val="009F2F5C"/>
    <w:rsid w:val="009F3FDB"/>
    <w:rsid w:val="009F7B07"/>
    <w:rsid w:val="00A044B4"/>
    <w:rsid w:val="00A0464E"/>
    <w:rsid w:val="00A0749F"/>
    <w:rsid w:val="00A122B2"/>
    <w:rsid w:val="00A15C41"/>
    <w:rsid w:val="00A1787C"/>
    <w:rsid w:val="00A1797F"/>
    <w:rsid w:val="00A2088C"/>
    <w:rsid w:val="00A20D0C"/>
    <w:rsid w:val="00A22A87"/>
    <w:rsid w:val="00A23BA3"/>
    <w:rsid w:val="00A30910"/>
    <w:rsid w:val="00A34184"/>
    <w:rsid w:val="00A41373"/>
    <w:rsid w:val="00A44941"/>
    <w:rsid w:val="00A449BB"/>
    <w:rsid w:val="00A44DF2"/>
    <w:rsid w:val="00A53274"/>
    <w:rsid w:val="00A53453"/>
    <w:rsid w:val="00A54B6E"/>
    <w:rsid w:val="00A555BB"/>
    <w:rsid w:val="00A56458"/>
    <w:rsid w:val="00A62351"/>
    <w:rsid w:val="00A67132"/>
    <w:rsid w:val="00A74E13"/>
    <w:rsid w:val="00A74F06"/>
    <w:rsid w:val="00A76EC9"/>
    <w:rsid w:val="00A771FE"/>
    <w:rsid w:val="00A77FCB"/>
    <w:rsid w:val="00A816BB"/>
    <w:rsid w:val="00AA1966"/>
    <w:rsid w:val="00AA2864"/>
    <w:rsid w:val="00AA4D7B"/>
    <w:rsid w:val="00AA5579"/>
    <w:rsid w:val="00AA714A"/>
    <w:rsid w:val="00AC0245"/>
    <w:rsid w:val="00AC280E"/>
    <w:rsid w:val="00AC2A39"/>
    <w:rsid w:val="00AC55C0"/>
    <w:rsid w:val="00AD089D"/>
    <w:rsid w:val="00AD0E63"/>
    <w:rsid w:val="00AD4BC6"/>
    <w:rsid w:val="00AD7D22"/>
    <w:rsid w:val="00AE1ED1"/>
    <w:rsid w:val="00AF013B"/>
    <w:rsid w:val="00AF1F57"/>
    <w:rsid w:val="00AF6E56"/>
    <w:rsid w:val="00B004DE"/>
    <w:rsid w:val="00B0212E"/>
    <w:rsid w:val="00B02FB1"/>
    <w:rsid w:val="00B03133"/>
    <w:rsid w:val="00B045CB"/>
    <w:rsid w:val="00B069C9"/>
    <w:rsid w:val="00B104B2"/>
    <w:rsid w:val="00B12095"/>
    <w:rsid w:val="00B138D1"/>
    <w:rsid w:val="00B17C54"/>
    <w:rsid w:val="00B17D66"/>
    <w:rsid w:val="00B229DE"/>
    <w:rsid w:val="00B25CF9"/>
    <w:rsid w:val="00B31385"/>
    <w:rsid w:val="00B3256E"/>
    <w:rsid w:val="00B32A3A"/>
    <w:rsid w:val="00B33A3B"/>
    <w:rsid w:val="00B37576"/>
    <w:rsid w:val="00B44F08"/>
    <w:rsid w:val="00B46027"/>
    <w:rsid w:val="00B4745C"/>
    <w:rsid w:val="00B51EE5"/>
    <w:rsid w:val="00B520CE"/>
    <w:rsid w:val="00B63AD6"/>
    <w:rsid w:val="00B64C31"/>
    <w:rsid w:val="00B65552"/>
    <w:rsid w:val="00B67D5A"/>
    <w:rsid w:val="00B71244"/>
    <w:rsid w:val="00B80813"/>
    <w:rsid w:val="00B87B3B"/>
    <w:rsid w:val="00B92DD2"/>
    <w:rsid w:val="00B9433D"/>
    <w:rsid w:val="00B94E8A"/>
    <w:rsid w:val="00B952B6"/>
    <w:rsid w:val="00B95A59"/>
    <w:rsid w:val="00BA06AF"/>
    <w:rsid w:val="00BA1D29"/>
    <w:rsid w:val="00BA2C38"/>
    <w:rsid w:val="00BA5A15"/>
    <w:rsid w:val="00BA5BCF"/>
    <w:rsid w:val="00BB2F40"/>
    <w:rsid w:val="00BB7ABA"/>
    <w:rsid w:val="00BD5CAC"/>
    <w:rsid w:val="00BE0D92"/>
    <w:rsid w:val="00BE1A69"/>
    <w:rsid w:val="00BE3E46"/>
    <w:rsid w:val="00BE7AAE"/>
    <w:rsid w:val="00BF326F"/>
    <w:rsid w:val="00C0085B"/>
    <w:rsid w:val="00C017E9"/>
    <w:rsid w:val="00C028BF"/>
    <w:rsid w:val="00C070CB"/>
    <w:rsid w:val="00C13279"/>
    <w:rsid w:val="00C2344B"/>
    <w:rsid w:val="00C2411B"/>
    <w:rsid w:val="00C333DC"/>
    <w:rsid w:val="00C33F20"/>
    <w:rsid w:val="00C35670"/>
    <w:rsid w:val="00C374A0"/>
    <w:rsid w:val="00C40F6B"/>
    <w:rsid w:val="00C412CB"/>
    <w:rsid w:val="00C442A1"/>
    <w:rsid w:val="00C46BED"/>
    <w:rsid w:val="00C50F9B"/>
    <w:rsid w:val="00C56342"/>
    <w:rsid w:val="00C565AC"/>
    <w:rsid w:val="00C72CC0"/>
    <w:rsid w:val="00C75DF1"/>
    <w:rsid w:val="00C76062"/>
    <w:rsid w:val="00C82307"/>
    <w:rsid w:val="00C85605"/>
    <w:rsid w:val="00C86CAE"/>
    <w:rsid w:val="00C932F1"/>
    <w:rsid w:val="00C94F36"/>
    <w:rsid w:val="00C96A13"/>
    <w:rsid w:val="00C9745B"/>
    <w:rsid w:val="00CA0315"/>
    <w:rsid w:val="00CA1CA8"/>
    <w:rsid w:val="00CA1E1E"/>
    <w:rsid w:val="00CA3974"/>
    <w:rsid w:val="00CA51E7"/>
    <w:rsid w:val="00CB22E5"/>
    <w:rsid w:val="00CB4C44"/>
    <w:rsid w:val="00CB510D"/>
    <w:rsid w:val="00CB6587"/>
    <w:rsid w:val="00CB703C"/>
    <w:rsid w:val="00CC0309"/>
    <w:rsid w:val="00CC4B0C"/>
    <w:rsid w:val="00CC7FD1"/>
    <w:rsid w:val="00CD3A57"/>
    <w:rsid w:val="00CD4941"/>
    <w:rsid w:val="00CD6C58"/>
    <w:rsid w:val="00CE1750"/>
    <w:rsid w:val="00CE20B1"/>
    <w:rsid w:val="00CE5292"/>
    <w:rsid w:val="00CE6A70"/>
    <w:rsid w:val="00CF0A5B"/>
    <w:rsid w:val="00CF5B05"/>
    <w:rsid w:val="00D0039A"/>
    <w:rsid w:val="00D0199F"/>
    <w:rsid w:val="00D03E26"/>
    <w:rsid w:val="00D04924"/>
    <w:rsid w:val="00D06BF4"/>
    <w:rsid w:val="00D07816"/>
    <w:rsid w:val="00D10A42"/>
    <w:rsid w:val="00D14E1E"/>
    <w:rsid w:val="00D15681"/>
    <w:rsid w:val="00D240F5"/>
    <w:rsid w:val="00D2745B"/>
    <w:rsid w:val="00D2761C"/>
    <w:rsid w:val="00D27EB3"/>
    <w:rsid w:val="00D33901"/>
    <w:rsid w:val="00D34699"/>
    <w:rsid w:val="00D41709"/>
    <w:rsid w:val="00D4232F"/>
    <w:rsid w:val="00D477B1"/>
    <w:rsid w:val="00D529E1"/>
    <w:rsid w:val="00D56585"/>
    <w:rsid w:val="00D57722"/>
    <w:rsid w:val="00D57D0B"/>
    <w:rsid w:val="00D62763"/>
    <w:rsid w:val="00D629CD"/>
    <w:rsid w:val="00D63D56"/>
    <w:rsid w:val="00D70689"/>
    <w:rsid w:val="00D711B2"/>
    <w:rsid w:val="00D748C2"/>
    <w:rsid w:val="00D76D48"/>
    <w:rsid w:val="00D801B0"/>
    <w:rsid w:val="00D81556"/>
    <w:rsid w:val="00D870BF"/>
    <w:rsid w:val="00D915EC"/>
    <w:rsid w:val="00D925F7"/>
    <w:rsid w:val="00D9468A"/>
    <w:rsid w:val="00D94C2F"/>
    <w:rsid w:val="00D96139"/>
    <w:rsid w:val="00D97584"/>
    <w:rsid w:val="00DA0E11"/>
    <w:rsid w:val="00DA549D"/>
    <w:rsid w:val="00DA7BD3"/>
    <w:rsid w:val="00DB0142"/>
    <w:rsid w:val="00DC4A80"/>
    <w:rsid w:val="00DD3A55"/>
    <w:rsid w:val="00DE19F9"/>
    <w:rsid w:val="00DE1A56"/>
    <w:rsid w:val="00DE2554"/>
    <w:rsid w:val="00DE4619"/>
    <w:rsid w:val="00DE6A2C"/>
    <w:rsid w:val="00DE763A"/>
    <w:rsid w:val="00DE7FD5"/>
    <w:rsid w:val="00DF0FFF"/>
    <w:rsid w:val="00DF3FDE"/>
    <w:rsid w:val="00DF4F04"/>
    <w:rsid w:val="00DF5BF7"/>
    <w:rsid w:val="00E0281A"/>
    <w:rsid w:val="00E06159"/>
    <w:rsid w:val="00E0736F"/>
    <w:rsid w:val="00E1454F"/>
    <w:rsid w:val="00E157B4"/>
    <w:rsid w:val="00E21422"/>
    <w:rsid w:val="00E21CCF"/>
    <w:rsid w:val="00E232F0"/>
    <w:rsid w:val="00E3187D"/>
    <w:rsid w:val="00E407C5"/>
    <w:rsid w:val="00E43109"/>
    <w:rsid w:val="00E45E21"/>
    <w:rsid w:val="00E53D45"/>
    <w:rsid w:val="00E54CAA"/>
    <w:rsid w:val="00E70D7F"/>
    <w:rsid w:val="00E76C9D"/>
    <w:rsid w:val="00E801B0"/>
    <w:rsid w:val="00E82880"/>
    <w:rsid w:val="00E8357A"/>
    <w:rsid w:val="00E85CEC"/>
    <w:rsid w:val="00E900BD"/>
    <w:rsid w:val="00E9011A"/>
    <w:rsid w:val="00E90571"/>
    <w:rsid w:val="00E94A0E"/>
    <w:rsid w:val="00E9558F"/>
    <w:rsid w:val="00E956DD"/>
    <w:rsid w:val="00E9669B"/>
    <w:rsid w:val="00EA51E2"/>
    <w:rsid w:val="00EA6588"/>
    <w:rsid w:val="00EB0048"/>
    <w:rsid w:val="00EB0876"/>
    <w:rsid w:val="00EB15DE"/>
    <w:rsid w:val="00EB1B60"/>
    <w:rsid w:val="00EC0F58"/>
    <w:rsid w:val="00EC37EB"/>
    <w:rsid w:val="00EC60D2"/>
    <w:rsid w:val="00EC6930"/>
    <w:rsid w:val="00ED0588"/>
    <w:rsid w:val="00ED0DE0"/>
    <w:rsid w:val="00ED6F76"/>
    <w:rsid w:val="00EE02F4"/>
    <w:rsid w:val="00EE583B"/>
    <w:rsid w:val="00EE623B"/>
    <w:rsid w:val="00EF21FF"/>
    <w:rsid w:val="00F1065A"/>
    <w:rsid w:val="00F11F87"/>
    <w:rsid w:val="00F139B5"/>
    <w:rsid w:val="00F13F24"/>
    <w:rsid w:val="00F17082"/>
    <w:rsid w:val="00F1763B"/>
    <w:rsid w:val="00F20B7D"/>
    <w:rsid w:val="00F26FF6"/>
    <w:rsid w:val="00F30653"/>
    <w:rsid w:val="00F32906"/>
    <w:rsid w:val="00F36F02"/>
    <w:rsid w:val="00F37533"/>
    <w:rsid w:val="00F400E4"/>
    <w:rsid w:val="00F41F06"/>
    <w:rsid w:val="00F446B1"/>
    <w:rsid w:val="00F52920"/>
    <w:rsid w:val="00F52C0B"/>
    <w:rsid w:val="00F52E6F"/>
    <w:rsid w:val="00F5464C"/>
    <w:rsid w:val="00F60202"/>
    <w:rsid w:val="00F6041D"/>
    <w:rsid w:val="00F67D76"/>
    <w:rsid w:val="00F7142C"/>
    <w:rsid w:val="00F718B9"/>
    <w:rsid w:val="00F72147"/>
    <w:rsid w:val="00F73674"/>
    <w:rsid w:val="00F73A31"/>
    <w:rsid w:val="00F74932"/>
    <w:rsid w:val="00F75D8B"/>
    <w:rsid w:val="00F76536"/>
    <w:rsid w:val="00F767A1"/>
    <w:rsid w:val="00F807AD"/>
    <w:rsid w:val="00F92BA8"/>
    <w:rsid w:val="00FA1904"/>
    <w:rsid w:val="00FA5D59"/>
    <w:rsid w:val="00FB01C4"/>
    <w:rsid w:val="00FB0CCE"/>
    <w:rsid w:val="00FB3DF2"/>
    <w:rsid w:val="00FC1166"/>
    <w:rsid w:val="00FC1D34"/>
    <w:rsid w:val="00FC3406"/>
    <w:rsid w:val="00FC4070"/>
    <w:rsid w:val="00FC4E03"/>
    <w:rsid w:val="00FC7D98"/>
    <w:rsid w:val="00FD6FD5"/>
    <w:rsid w:val="00FE4115"/>
    <w:rsid w:val="00FE5442"/>
    <w:rsid w:val="00FF152B"/>
    <w:rsid w:val="00FF1A9A"/>
    <w:rsid w:val="00FF5947"/>
    <w:rsid w:val="00FF6342"/>
    <w:rsid w:val="00FF6696"/>
    <w:rsid w:val="00FF7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8EB5AB2-4802-4E85-A0BF-48C2784C8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7D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104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C294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nb-NO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B67E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4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17D6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A1B44"/>
    <w:rPr>
      <w:color w:val="954F72" w:themeColor="followedHyperlink"/>
      <w:u w:val="single"/>
    </w:rPr>
  </w:style>
  <w:style w:type="character" w:customStyle="1" w:styleId="q-box">
    <w:name w:val="q-box"/>
    <w:basedOn w:val="DefaultParagraphFont"/>
    <w:rsid w:val="00E956DD"/>
  </w:style>
  <w:style w:type="character" w:customStyle="1" w:styleId="Heading3Char">
    <w:name w:val="Heading 3 Char"/>
    <w:basedOn w:val="DefaultParagraphFont"/>
    <w:link w:val="Heading3"/>
    <w:uiPriority w:val="9"/>
    <w:rsid w:val="009C294E"/>
    <w:rPr>
      <w:rFonts w:ascii="Times New Roman" w:eastAsia="Times New Roman" w:hAnsi="Times New Roman" w:cs="Times New Roman"/>
      <w:b/>
      <w:bCs/>
      <w:sz w:val="27"/>
      <w:szCs w:val="27"/>
      <w:lang w:eastAsia="nb-NO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104B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37DF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837DFC"/>
    <w:rPr>
      <w:i/>
      <w:iCs/>
    </w:rPr>
  </w:style>
  <w:style w:type="character" w:styleId="Strong">
    <w:name w:val="Strong"/>
    <w:basedOn w:val="DefaultParagraphFont"/>
    <w:uiPriority w:val="22"/>
    <w:qFormat/>
    <w:rsid w:val="00CA3974"/>
    <w:rPr>
      <w:b/>
      <w:bCs/>
    </w:rPr>
  </w:style>
  <w:style w:type="character" w:customStyle="1" w:styleId="style-scope">
    <w:name w:val="style-scope"/>
    <w:basedOn w:val="DefaultParagraphFont"/>
    <w:rsid w:val="002063A3"/>
  </w:style>
  <w:style w:type="paragraph" w:styleId="ListParagraph">
    <w:name w:val="List Paragraph"/>
    <w:basedOn w:val="Normal"/>
    <w:uiPriority w:val="34"/>
    <w:qFormat/>
    <w:rsid w:val="00AD4BC6"/>
    <w:pPr>
      <w:ind w:left="720"/>
      <w:contextualSpacing/>
    </w:pPr>
  </w:style>
  <w:style w:type="character" w:customStyle="1" w:styleId="css-901oao">
    <w:name w:val="css-901oao"/>
    <w:basedOn w:val="DefaultParagraphFont"/>
    <w:rsid w:val="002B545A"/>
  </w:style>
  <w:style w:type="character" w:customStyle="1" w:styleId="Heading5Char">
    <w:name w:val="Heading 5 Char"/>
    <w:basedOn w:val="DefaultParagraphFont"/>
    <w:link w:val="Heading5"/>
    <w:uiPriority w:val="9"/>
    <w:rsid w:val="007B67E6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NoSpacing">
    <w:name w:val="No Spacing"/>
    <w:uiPriority w:val="1"/>
    <w:qFormat/>
    <w:rsid w:val="004031B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813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5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57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3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6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1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8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4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6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nsys.com/products/3d-design/ansys-discovery" TargetMode="External"/><Relationship Id="rId18" Type="http://schemas.openxmlformats.org/officeDocument/2006/relationships/hyperlink" Target="https://www.intes.de/kategorie_permas/einfuehrung" TargetMode="External"/><Relationship Id="rId26" Type="http://schemas.openxmlformats.org/officeDocument/2006/relationships/hyperlink" Target="https://freefem.org/" TargetMode="External"/><Relationship Id="rId39" Type="http://schemas.openxmlformats.org/officeDocument/2006/relationships/hyperlink" Target="https://www.ptc.com/en/products/creo" TargetMode="External"/><Relationship Id="rId21" Type="http://schemas.openxmlformats.org/officeDocument/2006/relationships/hyperlink" Target="http://felyx.sourceforge.net/idea.html" TargetMode="External"/><Relationship Id="rId34" Type="http://schemas.openxmlformats.org/officeDocument/2006/relationships/hyperlink" Target="https://www.altair.com/resource/altair-inspire-accelerate-simulation-driven-design" TargetMode="External"/><Relationship Id="rId42" Type="http://schemas.openxmlformats.org/officeDocument/2006/relationships/hyperlink" Target="https://www.topopt.mek.dtu.dk/apps-and-software/topology-optimization-codes-written-in-python" TargetMode="External"/><Relationship Id="rId47" Type="http://schemas.openxmlformats.org/officeDocument/2006/relationships/hyperlink" Target="https://www.midasoft.com/mechanical/products/midasnfx" TargetMode="External"/><Relationship Id="rId50" Type="http://schemas.openxmlformats.org/officeDocument/2006/relationships/hyperlink" Target="https://www.rhino3d.com/6/new/grasshopper/" TargetMode="External"/><Relationship Id="rId55" Type="http://schemas.openxmlformats.org/officeDocument/2006/relationships/hyperlink" Target="https://all3dp.com/1/top-design-for-additive-manufacturing-dfam-software/" TargetMode="External"/><Relationship Id="rId63" Type="http://schemas.openxmlformats.org/officeDocument/2006/relationships/hyperlink" Target="http://virtualpyxis.com.br/" TargetMode="External"/><Relationship Id="rId68" Type="http://schemas.openxmlformats.org/officeDocument/2006/relationships/hyperlink" Target="https://engys.com/products/helyx" TargetMode="External"/><Relationship Id="rId7" Type="http://schemas.openxmlformats.org/officeDocument/2006/relationships/hyperlink" Target="https://www.3ds.com/products-services/simulia/products/abaqus/" TargetMode="External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support.ntopology.com/hc/en-us" TargetMode="External"/><Relationship Id="rId29" Type="http://schemas.openxmlformats.org/officeDocument/2006/relationships/hyperlink" Target="https://www.mscsoftware.com/product/msc-nastran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plm.automation.siemens.com/global/en/products/nx/" TargetMode="External"/><Relationship Id="rId24" Type="http://schemas.openxmlformats.org/officeDocument/2006/relationships/hyperlink" Target="https://www.femtools.com/products/ftopt.htm" TargetMode="External"/><Relationship Id="rId32" Type="http://schemas.openxmlformats.org/officeDocument/2006/relationships/hyperlink" Target="https://www.sciartsoft.com/pareto" TargetMode="External"/><Relationship Id="rId37" Type="http://schemas.openxmlformats.org/officeDocument/2006/relationships/hyperlink" Target="https://github.com/williamhunter/topy" TargetMode="External"/><Relationship Id="rId40" Type="http://schemas.openxmlformats.org/officeDocument/2006/relationships/hyperlink" Target="https://www.beta-cae.com/" TargetMode="External"/><Relationship Id="rId45" Type="http://schemas.openxmlformats.org/officeDocument/2006/relationships/hyperlink" Target="http://mofem.eng.gla.ac.uk/mofem/html/" TargetMode="External"/><Relationship Id="rId53" Type="http://schemas.openxmlformats.org/officeDocument/2006/relationships/hyperlink" Target="https://www.simright.com/apps/simright-toptimizer" TargetMode="External"/><Relationship Id="rId58" Type="http://schemas.openxmlformats.org/officeDocument/2006/relationships/hyperlink" Target="https://limitstate3d.com/limitstateform" TargetMode="External"/><Relationship Id="rId66" Type="http://schemas.openxmlformats.org/officeDocument/2006/relationships/hyperlink" Target="https://github.com/Foxelmanian/ToOptixUpdat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altair.com/optistruct/" TargetMode="External"/><Relationship Id="rId23" Type="http://schemas.openxmlformats.org/officeDocument/2006/relationships/hyperlink" Target="https://www.swmath.org/software/11037" TargetMode="External"/><Relationship Id="rId28" Type="http://schemas.openxmlformats.org/officeDocument/2006/relationships/hyperlink" Target="https://www.lsoptsupport.com/" TargetMode="External"/><Relationship Id="rId36" Type="http://schemas.openxmlformats.org/officeDocument/2006/relationships/hyperlink" Target="https://www.fema.se/index.html" TargetMode="External"/><Relationship Id="rId49" Type="http://schemas.openxmlformats.org/officeDocument/2006/relationships/hyperlink" Target="https://www.materialise.com/en/software/3-matic" TargetMode="External"/><Relationship Id="rId57" Type="http://schemas.openxmlformats.org/officeDocument/2006/relationships/hyperlink" Target="https://paramatters.com/" TargetMode="External"/><Relationship Id="rId61" Type="http://schemas.openxmlformats.org/officeDocument/2006/relationships/hyperlink" Target="https://matematicas.uclm.es/omeva/" TargetMode="External"/><Relationship Id="rId10" Type="http://schemas.openxmlformats.org/officeDocument/2006/relationships/hyperlink" Target="https://www.autodesk.com/products/netfabb/overview" TargetMode="External"/><Relationship Id="rId19" Type="http://schemas.openxmlformats.org/officeDocument/2006/relationships/hyperlink" Target="http://ces-eckard.de/" TargetMode="External"/><Relationship Id="rId31" Type="http://schemas.openxmlformats.org/officeDocument/2006/relationships/hyperlink" Target="https://www.sciartsoft.com/pareto" TargetMode="External"/><Relationship Id="rId44" Type="http://schemas.openxmlformats.org/officeDocument/2006/relationships/hyperlink" Target="https://mfem.org/" TargetMode="External"/><Relationship Id="rId52" Type="http://schemas.openxmlformats.org/officeDocument/2006/relationships/hyperlink" Target="http://m2do.ucsd.edu/software/" TargetMode="External"/><Relationship Id="rId60" Type="http://schemas.openxmlformats.org/officeDocument/2006/relationships/hyperlink" Target="https://www.diabatix.com/" TargetMode="External"/><Relationship Id="rId65" Type="http://schemas.openxmlformats.org/officeDocument/2006/relationships/hyperlink" Target="https://www.toffeeam.co.uk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utodesk.com/products/inventor/overview" TargetMode="External"/><Relationship Id="rId14" Type="http://schemas.openxmlformats.org/officeDocument/2006/relationships/hyperlink" Target="https://www.solidworks.com/" TargetMode="External"/><Relationship Id="rId22" Type="http://schemas.openxmlformats.org/officeDocument/2006/relationships/hyperlink" Target="https://www.plm.automation.siemens.com/global/en/products/simcenter/femap.html" TargetMode="External"/><Relationship Id="rId27" Type="http://schemas.openxmlformats.org/officeDocument/2006/relationships/hyperlink" Target="http://www.vrand.com/products/genesis/" TargetMode="External"/><Relationship Id="rId30" Type="http://schemas.openxmlformats.org/officeDocument/2006/relationships/hyperlink" Target="https://www.quint.co.jp/eng/pro/ots/index.htm" TargetMode="External"/><Relationship Id="rId35" Type="http://schemas.openxmlformats.org/officeDocument/2006/relationships/hyperlink" Target="https://www.topopt.mek.dtu.dk/?q=node/11" TargetMode="External"/><Relationship Id="rId43" Type="http://schemas.openxmlformats.org/officeDocument/2006/relationships/hyperlink" Target="https://www.topopt.mek.dtu.dk/apps-and-software" TargetMode="External"/><Relationship Id="rId48" Type="http://schemas.openxmlformats.org/officeDocument/2006/relationships/hyperlink" Target="https://www.autodesk.eu/products/within-medical/overview?wcmmode=disabled" TargetMode="External"/><Relationship Id="rId56" Type="http://schemas.openxmlformats.org/officeDocument/2006/relationships/hyperlink" Target="https://solidedge.siemens.com/en/" TargetMode="External"/><Relationship Id="rId64" Type="http://schemas.openxmlformats.org/officeDocument/2006/relationships/hyperlink" Target="https://www.caeses.com/" TargetMode="External"/><Relationship Id="rId69" Type="http://schemas.openxmlformats.org/officeDocument/2006/relationships/hyperlink" Target="https://www.csiamerica.com/products/sap2000" TargetMode="External"/><Relationship Id="rId8" Type="http://schemas.openxmlformats.org/officeDocument/2006/relationships/hyperlink" Target="https://www.autodesk.com/products/fusion-360/overview" TargetMode="External"/><Relationship Id="rId51" Type="http://schemas.openxmlformats.org/officeDocument/2006/relationships/hyperlink" Target="https://www.aneba.com/en/index.php" TargetMode="External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hyperlink" Target="https://www.ansys.com/" TargetMode="External"/><Relationship Id="rId17" Type="http://schemas.openxmlformats.org/officeDocument/2006/relationships/hyperlink" Target="https://www.3ds.com/products-services/catia/" TargetMode="External"/><Relationship Id="rId25" Type="http://schemas.openxmlformats.org/officeDocument/2006/relationships/hyperlink" Target="http://forcepad.sourceforge.net/" TargetMode="External"/><Relationship Id="rId33" Type="http://schemas.openxmlformats.org/officeDocument/2006/relationships/hyperlink" Target="https://www.caess.eu/" TargetMode="External"/><Relationship Id="rId38" Type="http://schemas.openxmlformats.org/officeDocument/2006/relationships/hyperlink" Target="http://www.solid.iei.liu.se/Offered_services/Trinitas/index.html" TargetMode="External"/><Relationship Id="rId46" Type="http://schemas.openxmlformats.org/officeDocument/2006/relationships/hyperlink" Target="https://z88.de/" TargetMode="External"/><Relationship Id="rId59" Type="http://schemas.openxmlformats.org/officeDocument/2006/relationships/hyperlink" Target="https://www.openfoam.com/" TargetMode="External"/><Relationship Id="rId67" Type="http://schemas.openxmlformats.org/officeDocument/2006/relationships/hyperlink" Target="https://www.mscsoftware.com/product/patran" TargetMode="External"/><Relationship Id="rId20" Type="http://schemas.openxmlformats.org/officeDocument/2006/relationships/hyperlink" Target="https://www.devdept.com/eyeshot" TargetMode="External"/><Relationship Id="rId41" Type="http://schemas.openxmlformats.org/officeDocument/2006/relationships/hyperlink" Target="https://getfem.org/index.html" TargetMode="External"/><Relationship Id="rId54" Type="http://schemas.openxmlformats.org/officeDocument/2006/relationships/hyperlink" Target="https://www.3dsystems.com/software/3dxpert" TargetMode="External"/><Relationship Id="rId62" Type="http://schemas.openxmlformats.org/officeDocument/2006/relationships/hyperlink" Target="https://openmdao.org/" TargetMode="External"/><Relationship Id="rId70" Type="http://schemas.openxmlformats.org/officeDocument/2006/relationships/hyperlink" Target="https://cae-fidesys.com/products/deskto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5976</Words>
  <Characters>31677</Characters>
  <Application>Microsoft Office Word</Application>
  <DocSecurity>0</DocSecurity>
  <Lines>263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TNU</Company>
  <LinksUpToDate>false</LinksUpToDate>
  <CharactersWithSpaces>37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gelos Tyflopoulos</dc:creator>
  <cp:keywords/>
  <dc:description/>
  <cp:lastModifiedBy>Evangelos Tyflopoulos</cp:lastModifiedBy>
  <cp:revision>851</cp:revision>
  <dcterms:created xsi:type="dcterms:W3CDTF">2021-09-06T07:41:00Z</dcterms:created>
  <dcterms:modified xsi:type="dcterms:W3CDTF">2021-10-29T00:25:00Z</dcterms:modified>
</cp:coreProperties>
</file>